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A8F17F0" w14:textId="77777777" w:rsidR="00AC2644" w:rsidRPr="000A6EAB" w:rsidRDefault="00E62FBE" w:rsidP="000A6EAB">
      <w:pPr>
        <w:contextualSpacing/>
        <w:rPr>
          <w:color w:val="000000"/>
        </w:rPr>
      </w:pPr>
      <w:r w:rsidRPr="000A6EAB">
        <w:rPr>
          <w:b/>
          <w:color w:val="000000"/>
        </w:rPr>
        <w:t>TITLE:</w:t>
      </w:r>
      <w:r w:rsidRPr="000A6EAB">
        <w:rPr>
          <w:color w:val="000000"/>
        </w:rPr>
        <w:t xml:space="preserve"> </w:t>
      </w:r>
    </w:p>
    <w:p w14:paraId="0E9635D8" w14:textId="77777777" w:rsidR="00AC2644" w:rsidRPr="000A6EAB" w:rsidRDefault="00E62FBE" w:rsidP="000A6EAB">
      <w:pPr>
        <w:contextualSpacing/>
      </w:pPr>
      <w:r w:rsidRPr="000A6EAB">
        <w:t>Simple and Effective Procedure for Hemostasis in Mouse Arteries</w:t>
      </w:r>
    </w:p>
    <w:p w14:paraId="339C6946" w14:textId="77777777" w:rsidR="00AC2644" w:rsidRPr="000A6EAB" w:rsidRDefault="00AC2644" w:rsidP="000A6EAB">
      <w:pPr>
        <w:contextualSpacing/>
      </w:pPr>
    </w:p>
    <w:p w14:paraId="127F790D" w14:textId="77777777" w:rsidR="00AC2644" w:rsidRPr="000A6EAB" w:rsidRDefault="00E62FBE" w:rsidP="000A6EAB">
      <w:pPr>
        <w:contextualSpacing/>
      </w:pPr>
      <w:r w:rsidRPr="000A6EAB">
        <w:rPr>
          <w:b/>
        </w:rPr>
        <w:t xml:space="preserve">AUTHORS AND AFFILIATIONS: </w:t>
      </w:r>
    </w:p>
    <w:p w14:paraId="3F539A4D" w14:textId="77777777" w:rsidR="00AC2644" w:rsidRPr="000A6EAB" w:rsidRDefault="00E62FBE" w:rsidP="000A6EAB">
      <w:pPr>
        <w:contextualSpacing/>
        <w:rPr>
          <w:lang w:eastAsia="zh-CN"/>
        </w:rPr>
      </w:pPr>
      <w:bookmarkStart w:id="0" w:name="OLE_LINK11"/>
      <w:bookmarkStart w:id="1" w:name="OLE_LINK28"/>
      <w:proofErr w:type="spellStart"/>
      <w:r w:rsidRPr="000A6EAB">
        <w:t>Jinpeng</w:t>
      </w:r>
      <w:proofErr w:type="spellEnd"/>
      <w:r w:rsidRPr="000A6EAB">
        <w:t xml:space="preserve"> </w:t>
      </w:r>
      <w:proofErr w:type="gramStart"/>
      <w:r w:rsidRPr="000A6EAB">
        <w:t>Liu</w:t>
      </w:r>
      <w:bookmarkEnd w:id="0"/>
      <w:r w:rsidRPr="000A6EAB">
        <w:rPr>
          <w:vertAlign w:val="superscript"/>
        </w:rPr>
        <w:t>1#</w:t>
      </w:r>
      <w:r w:rsidRPr="000A6EAB">
        <w:t>,</w:t>
      </w:r>
      <w:bookmarkStart w:id="2" w:name="OLE_LINK13"/>
      <w:proofErr w:type="gramEnd"/>
      <w:r w:rsidRPr="000A6EAB">
        <w:t xml:space="preserve"> Qing Xin</w:t>
      </w:r>
      <w:bookmarkEnd w:id="2"/>
      <w:r w:rsidRPr="000A6EAB">
        <w:rPr>
          <w:vertAlign w:val="superscript"/>
        </w:rPr>
        <w:t>1,</w:t>
      </w:r>
      <w:proofErr w:type="gramStart"/>
      <w:r w:rsidRPr="000A6EAB">
        <w:rPr>
          <w:vertAlign w:val="superscript"/>
        </w:rPr>
        <w:t>2#</w:t>
      </w:r>
      <w:r w:rsidRPr="000A6EAB">
        <w:t>,</w:t>
      </w:r>
      <w:bookmarkStart w:id="3" w:name="OLE_LINK15"/>
      <w:proofErr w:type="gramEnd"/>
      <w:r w:rsidRPr="000A6EAB">
        <w:t xml:space="preserve"> </w:t>
      </w:r>
      <w:proofErr w:type="spellStart"/>
      <w:r w:rsidRPr="000A6EAB">
        <w:t>Mingxuan</w:t>
      </w:r>
      <w:proofErr w:type="spellEnd"/>
      <w:r w:rsidRPr="000A6EAB">
        <w:t xml:space="preserve"> </w:t>
      </w:r>
      <w:proofErr w:type="gramStart"/>
      <w:r w:rsidRPr="000A6EAB">
        <w:t>Zhang</w:t>
      </w:r>
      <w:bookmarkEnd w:id="3"/>
      <w:r w:rsidRPr="000A6EAB">
        <w:rPr>
          <w:vertAlign w:val="superscript"/>
        </w:rPr>
        <w:t>3</w:t>
      </w:r>
      <w:r w:rsidRPr="000A6EAB">
        <w:rPr>
          <w:vertAlign w:val="superscript"/>
          <w:lang w:eastAsia="zh-CN"/>
        </w:rPr>
        <w:t>#</w:t>
      </w:r>
      <w:r w:rsidRPr="000A6EAB">
        <w:t>,</w:t>
      </w:r>
      <w:bookmarkStart w:id="4" w:name="OLE_LINK17"/>
      <w:proofErr w:type="gramEnd"/>
      <w:r w:rsidRPr="000A6EAB">
        <w:t xml:space="preserve"> Haifeng Li</w:t>
      </w:r>
      <w:bookmarkEnd w:id="4"/>
      <w:r w:rsidRPr="000A6EAB">
        <w:rPr>
          <w:vertAlign w:val="superscript"/>
        </w:rPr>
        <w:t>4</w:t>
      </w:r>
      <w:r w:rsidRPr="000A6EAB">
        <w:t>, Feng Jiang</w:t>
      </w:r>
      <w:r w:rsidRPr="000A6EAB">
        <w:rPr>
          <w:vertAlign w:val="superscript"/>
        </w:rPr>
        <w:t>1,2</w:t>
      </w:r>
      <w:r w:rsidRPr="000A6EAB">
        <w:rPr>
          <w:lang w:eastAsia="zh-CN"/>
        </w:rPr>
        <w:t xml:space="preserve">, </w:t>
      </w:r>
      <w:proofErr w:type="spellStart"/>
      <w:r w:rsidRPr="000A6EAB">
        <w:t>S</w:t>
      </w:r>
      <w:bookmarkStart w:id="5" w:name="OLE_LINK19"/>
      <w:r w:rsidRPr="000A6EAB">
        <w:t>huyang</w:t>
      </w:r>
      <w:proofErr w:type="spellEnd"/>
      <w:r w:rsidRPr="000A6EAB">
        <w:t xml:space="preserve"> Feng</w:t>
      </w:r>
      <w:bookmarkEnd w:id="5"/>
      <w:r w:rsidRPr="000A6EAB">
        <w:rPr>
          <w:vertAlign w:val="superscript"/>
        </w:rPr>
        <w:t>4</w:t>
      </w:r>
      <w:r w:rsidRPr="000A6EAB">
        <w:t>,</w:t>
      </w:r>
      <w:bookmarkStart w:id="6" w:name="OLE_LINK21"/>
      <w:r w:rsidRPr="000A6EAB">
        <w:t xml:space="preserve"> Hongwei Xin</w:t>
      </w:r>
      <w:bookmarkEnd w:id="6"/>
      <w:r w:rsidRPr="000A6EAB">
        <w:rPr>
          <w:vertAlign w:val="superscript"/>
        </w:rPr>
        <w:t>3</w:t>
      </w:r>
      <w:bookmarkStart w:id="7" w:name="OLE_LINK23"/>
      <w:r w:rsidRPr="000A6EAB">
        <w:rPr>
          <w:lang w:eastAsia="zh-CN"/>
        </w:rPr>
        <w:t>*,</w:t>
      </w:r>
      <w:r w:rsidRPr="000A6EAB">
        <w:t xml:space="preserve"> Ying Zhang</w:t>
      </w:r>
      <w:bookmarkEnd w:id="7"/>
      <w:r w:rsidRPr="000A6EAB">
        <w:rPr>
          <w:vertAlign w:val="superscript"/>
        </w:rPr>
        <w:t>5</w:t>
      </w:r>
      <w:bookmarkEnd w:id="1"/>
      <w:r w:rsidRPr="000A6EAB">
        <w:rPr>
          <w:lang w:eastAsia="zh-CN"/>
        </w:rPr>
        <w:t>*,</w:t>
      </w:r>
      <w:r w:rsidRPr="000A6EAB">
        <w:t xml:space="preserve"> </w:t>
      </w:r>
      <w:proofErr w:type="spellStart"/>
      <w:r w:rsidRPr="000A6EAB">
        <w:t>Xiaohu</w:t>
      </w:r>
      <w:proofErr w:type="spellEnd"/>
      <w:r w:rsidRPr="000A6EAB">
        <w:t xml:space="preserve"> Han</w:t>
      </w:r>
      <w:r w:rsidRPr="000A6EAB">
        <w:rPr>
          <w:vertAlign w:val="superscript"/>
        </w:rPr>
        <w:t>1,</w:t>
      </w:r>
      <w:r w:rsidRPr="000A6EAB">
        <w:rPr>
          <w:vertAlign w:val="superscript"/>
          <w:lang w:eastAsia="zh-CN"/>
        </w:rPr>
        <w:t>2</w:t>
      </w:r>
      <w:r w:rsidRPr="000A6EAB">
        <w:rPr>
          <w:lang w:eastAsia="zh-CN"/>
        </w:rPr>
        <w:t>*</w:t>
      </w:r>
    </w:p>
    <w:p w14:paraId="055346C1" w14:textId="77777777" w:rsidR="00AC2644" w:rsidRPr="000A6EAB" w:rsidRDefault="00AC2644" w:rsidP="000A6EAB">
      <w:pPr>
        <w:contextualSpacing/>
        <w:rPr>
          <w:lang w:eastAsia="zh-CN"/>
        </w:rPr>
      </w:pPr>
    </w:p>
    <w:p w14:paraId="177FF220" w14:textId="77777777" w:rsidR="00AC2644" w:rsidRPr="000A6EAB" w:rsidRDefault="00E62FBE" w:rsidP="000A6EAB">
      <w:pPr>
        <w:contextualSpacing/>
      </w:pPr>
      <w:r w:rsidRPr="000A6EAB">
        <w:rPr>
          <w:vertAlign w:val="superscript"/>
        </w:rPr>
        <w:t>1</w:t>
      </w:r>
      <w:r w:rsidRPr="000A6EAB">
        <w:t>College of Animal Science and Veterinary Medicine, Shenyang Agricultural University, Shenyang, Liaoning</w:t>
      </w:r>
    </w:p>
    <w:p w14:paraId="6B49623D" w14:textId="77777777" w:rsidR="00AC2644" w:rsidRPr="000A6EAB" w:rsidRDefault="00E62FBE" w:rsidP="000A6EAB">
      <w:pPr>
        <w:contextualSpacing/>
      </w:pPr>
      <w:r w:rsidRPr="000A6EAB">
        <w:rPr>
          <w:vertAlign w:val="superscript"/>
        </w:rPr>
        <w:t>2</w:t>
      </w:r>
      <w:r w:rsidRPr="000A6EAB">
        <w:t xml:space="preserve">Key Laboratory of Livestock Infectious Diseases, Ministry of Education, and Key Laboratory of Ruminant Infectious Disease Prevention and Control (East), Ministry of Agriculture and Rural Affairs, College of Animal Science and Veterinary Medicine, Shenyang Agricultural University, 120 </w:t>
      </w:r>
      <w:proofErr w:type="spellStart"/>
      <w:r w:rsidRPr="000A6EAB">
        <w:t>Dongling</w:t>
      </w:r>
      <w:proofErr w:type="spellEnd"/>
      <w:r w:rsidRPr="000A6EAB">
        <w:t xml:space="preserve"> Road, Shenyang, China</w:t>
      </w:r>
    </w:p>
    <w:p w14:paraId="17A3003C" w14:textId="4EBA83A3" w:rsidR="00AC2644" w:rsidRPr="000A6EAB" w:rsidRDefault="00E62FBE" w:rsidP="000A6EAB">
      <w:pPr>
        <w:contextualSpacing/>
        <w:rPr>
          <w:lang w:eastAsia="zh-CN"/>
        </w:rPr>
      </w:pPr>
      <w:r w:rsidRPr="000A6EAB">
        <w:rPr>
          <w:vertAlign w:val="superscript"/>
        </w:rPr>
        <w:t>3</w:t>
      </w:r>
      <w:r w:rsidRPr="000A6EAB">
        <w:t xml:space="preserve">Manzhouli </w:t>
      </w:r>
      <w:r w:rsidR="00FA6C88" w:rsidRPr="000A6EAB">
        <w:t>I</w:t>
      </w:r>
      <w:r w:rsidRPr="000A6EAB">
        <w:t>nternation</w:t>
      </w:r>
      <w:r w:rsidR="009217FD" w:rsidRPr="000A6EAB">
        <w:t>al</w:t>
      </w:r>
      <w:r w:rsidRPr="000A6EAB">
        <w:t xml:space="preserve"> Travel Health Care Center, </w:t>
      </w:r>
      <w:proofErr w:type="spellStart"/>
      <w:r w:rsidRPr="000A6EAB">
        <w:t>Manzhouli</w:t>
      </w:r>
      <w:proofErr w:type="spellEnd"/>
      <w:r w:rsidRPr="000A6EAB">
        <w:t>, Inner Mongolia, People</w:t>
      </w:r>
      <w:r w:rsidR="00FA6C88" w:rsidRPr="000A6EAB">
        <w:rPr>
          <w:vertAlign w:val="superscript"/>
        </w:rPr>
        <w:t>'</w:t>
      </w:r>
      <w:r w:rsidRPr="000A6EAB">
        <w:t>s Republic of China</w:t>
      </w:r>
    </w:p>
    <w:p w14:paraId="50509477" w14:textId="77777777" w:rsidR="00AC2644" w:rsidRPr="000A6EAB" w:rsidRDefault="00E62FBE" w:rsidP="000A6EAB">
      <w:pPr>
        <w:contextualSpacing/>
        <w:rPr>
          <w:lang w:eastAsia="zh-CN"/>
        </w:rPr>
      </w:pPr>
      <w:r w:rsidRPr="000A6EAB">
        <w:rPr>
          <w:vertAlign w:val="superscript"/>
        </w:rPr>
        <w:t>4</w:t>
      </w:r>
      <w:r w:rsidRPr="000A6EAB">
        <w:t xml:space="preserve">Shenyang </w:t>
      </w:r>
      <w:proofErr w:type="spellStart"/>
      <w:r w:rsidRPr="000A6EAB">
        <w:t>Baihao</w:t>
      </w:r>
      <w:proofErr w:type="spellEnd"/>
      <w:r w:rsidRPr="000A6EAB">
        <w:t xml:space="preserve"> Biotechnology Co., Ltd</w:t>
      </w:r>
      <w:r w:rsidRPr="000A6EAB">
        <w:rPr>
          <w:lang w:eastAsia="zh-CN"/>
        </w:rPr>
        <w:t xml:space="preserve">. </w:t>
      </w:r>
    </w:p>
    <w:p w14:paraId="66CE183A" w14:textId="77777777" w:rsidR="00AC2644" w:rsidRPr="000A6EAB" w:rsidRDefault="00E62FBE" w:rsidP="000A6EAB">
      <w:pPr>
        <w:contextualSpacing/>
      </w:pPr>
      <w:r w:rsidRPr="000A6EAB">
        <w:rPr>
          <w:vertAlign w:val="superscript"/>
        </w:rPr>
        <w:t>5</w:t>
      </w:r>
      <w:r w:rsidRPr="000A6EAB">
        <w:t>The Affiliated Animal Hospital of Jinzhou Medical University, Collaborative Innovation Center Zoonosis Prevention and Treatment of Jinzhou Medical University</w:t>
      </w:r>
    </w:p>
    <w:p w14:paraId="0B84592B" w14:textId="77777777" w:rsidR="00AC2644" w:rsidRPr="000A6EAB" w:rsidRDefault="00AC2644" w:rsidP="000A6EAB">
      <w:pPr>
        <w:contextualSpacing/>
        <w:rPr>
          <w:color w:val="000000"/>
          <w:lang w:eastAsia="zh-CN"/>
        </w:rPr>
      </w:pPr>
    </w:p>
    <w:p w14:paraId="790E9409" w14:textId="70E131DA" w:rsidR="00AC2644" w:rsidRPr="000A6EAB" w:rsidRDefault="00E62FBE" w:rsidP="000A6EAB">
      <w:pPr>
        <w:contextualSpacing/>
        <w:rPr>
          <w:color w:val="000000"/>
          <w:lang w:eastAsia="zh-CN"/>
        </w:rPr>
      </w:pPr>
      <w:r w:rsidRPr="000A6EAB">
        <w:rPr>
          <w:color w:val="000000"/>
          <w:lang w:eastAsia="zh-CN"/>
        </w:rPr>
        <w:t>Email addresses of the co</w:t>
      </w:r>
      <w:r w:rsidR="002123D6" w:rsidRPr="000A6EAB">
        <w:rPr>
          <w:color w:val="000000"/>
          <w:lang w:eastAsia="zh-CN"/>
        </w:rPr>
        <w:t>-</w:t>
      </w:r>
      <w:r w:rsidRPr="000A6EAB">
        <w:rPr>
          <w:color w:val="000000"/>
          <w:lang w:eastAsia="zh-CN"/>
        </w:rPr>
        <w:t>authors:</w:t>
      </w:r>
    </w:p>
    <w:p w14:paraId="0A9AF346" w14:textId="77777777" w:rsidR="00AC2644" w:rsidRPr="000A6EAB" w:rsidRDefault="00E62FBE" w:rsidP="000A6EAB">
      <w:pPr>
        <w:contextualSpacing/>
      </w:pPr>
      <w:proofErr w:type="spellStart"/>
      <w:r w:rsidRPr="000A6EAB">
        <w:t>J</w:t>
      </w:r>
      <w:r w:rsidRPr="000A6EAB">
        <w:rPr>
          <w:lang w:eastAsia="zh-CN"/>
        </w:rPr>
        <w:t>in</w:t>
      </w:r>
      <w:r w:rsidRPr="000A6EAB">
        <w:t>peng</w:t>
      </w:r>
      <w:proofErr w:type="spellEnd"/>
      <w:r w:rsidRPr="000A6EAB">
        <w:t xml:space="preserve"> Liu</w:t>
      </w:r>
      <w:r w:rsidRPr="000A6EAB">
        <w:tab/>
      </w:r>
      <w:r w:rsidRPr="000A6EAB">
        <w:tab/>
        <w:t>(</w:t>
      </w:r>
      <w:hyperlink r:id="rId7" w:history="1">
        <w:r w:rsidRPr="000A6EAB">
          <w:rPr>
            <w:rStyle w:val="Hyperlink"/>
          </w:rPr>
          <w:t>1187096511@qq.com</w:t>
        </w:r>
      </w:hyperlink>
      <w:r w:rsidRPr="000A6EAB">
        <w:t>)</w:t>
      </w:r>
    </w:p>
    <w:p w14:paraId="06B4395D" w14:textId="77777777" w:rsidR="00AC2644" w:rsidRPr="000A6EAB" w:rsidRDefault="00E62FBE" w:rsidP="000A6EAB">
      <w:pPr>
        <w:contextualSpacing/>
      </w:pPr>
      <w:r w:rsidRPr="000A6EAB">
        <w:t>Qing Xin</w:t>
      </w:r>
      <w:r w:rsidRPr="000A6EAB">
        <w:tab/>
      </w:r>
      <w:r w:rsidRPr="000A6EAB">
        <w:tab/>
        <w:t>(</w:t>
      </w:r>
      <w:hyperlink r:id="rId8" w:history="1">
        <w:r w:rsidRPr="000A6EAB">
          <w:rPr>
            <w:rStyle w:val="Hyperlink"/>
          </w:rPr>
          <w:t>xq05182023@163.com</w:t>
        </w:r>
      </w:hyperlink>
      <w:r w:rsidRPr="000A6EAB">
        <w:t>)</w:t>
      </w:r>
    </w:p>
    <w:p w14:paraId="40353A49" w14:textId="77777777" w:rsidR="00AC2644" w:rsidRPr="000A6EAB" w:rsidRDefault="00E62FBE" w:rsidP="000A6EAB">
      <w:pPr>
        <w:contextualSpacing/>
      </w:pPr>
      <w:proofErr w:type="spellStart"/>
      <w:r w:rsidRPr="000A6EAB">
        <w:t>Mingxuan</w:t>
      </w:r>
      <w:proofErr w:type="spellEnd"/>
      <w:r w:rsidRPr="000A6EAB">
        <w:t xml:space="preserve"> Zhang</w:t>
      </w:r>
      <w:r w:rsidRPr="000A6EAB">
        <w:tab/>
        <w:t>(</w:t>
      </w:r>
      <w:hyperlink r:id="rId9" w:history="1">
        <w:r w:rsidRPr="000A6EAB">
          <w:rPr>
            <w:rStyle w:val="Hyperlink"/>
          </w:rPr>
          <w:t>502549076@qq.com</w:t>
        </w:r>
      </w:hyperlink>
      <w:r w:rsidRPr="000A6EAB">
        <w:t>)</w:t>
      </w:r>
    </w:p>
    <w:p w14:paraId="29DF86DB" w14:textId="77777777" w:rsidR="00AC2644" w:rsidRPr="000A6EAB" w:rsidRDefault="00E62FBE" w:rsidP="000A6EAB">
      <w:pPr>
        <w:contextualSpacing/>
      </w:pPr>
      <w:r w:rsidRPr="000A6EAB">
        <w:t>Haifeng Li</w:t>
      </w:r>
      <w:r w:rsidRPr="000A6EAB">
        <w:tab/>
      </w:r>
      <w:r w:rsidRPr="000A6EAB">
        <w:tab/>
        <w:t>(</w:t>
      </w:r>
      <w:hyperlink r:id="rId10" w:history="1">
        <w:r w:rsidRPr="000A6EAB">
          <w:rPr>
            <w:rStyle w:val="Hyperlink"/>
          </w:rPr>
          <w:t>hf10899@126.com</w:t>
        </w:r>
      </w:hyperlink>
      <w:r w:rsidRPr="000A6EAB">
        <w:t>)</w:t>
      </w:r>
    </w:p>
    <w:p w14:paraId="7160B954" w14:textId="77777777" w:rsidR="00AC2644" w:rsidRPr="000A6EAB" w:rsidRDefault="00E62FBE" w:rsidP="000A6EAB">
      <w:pPr>
        <w:contextualSpacing/>
      </w:pPr>
      <w:r w:rsidRPr="000A6EAB">
        <w:t>Feng Jiang</w:t>
      </w:r>
      <w:r w:rsidRPr="000A6EAB">
        <w:tab/>
      </w:r>
      <w:r w:rsidRPr="000A6EAB">
        <w:tab/>
        <w:t>(</w:t>
      </w:r>
      <w:hyperlink r:id="rId11" w:history="1">
        <w:r w:rsidRPr="000A6EAB">
          <w:rPr>
            <w:rStyle w:val="Hyperlink"/>
          </w:rPr>
          <w:t>jf8849@163.com</w:t>
        </w:r>
      </w:hyperlink>
      <w:r w:rsidRPr="000A6EAB">
        <w:t>)</w:t>
      </w:r>
    </w:p>
    <w:p w14:paraId="2A2E374E" w14:textId="77777777" w:rsidR="00AC2644" w:rsidRPr="000A6EAB" w:rsidRDefault="00E62FBE" w:rsidP="000A6EAB">
      <w:pPr>
        <w:contextualSpacing/>
      </w:pPr>
      <w:proofErr w:type="spellStart"/>
      <w:r w:rsidRPr="000A6EAB">
        <w:t>Shuyang</w:t>
      </w:r>
      <w:proofErr w:type="spellEnd"/>
      <w:r w:rsidRPr="000A6EAB">
        <w:t xml:space="preserve"> Feng</w:t>
      </w:r>
      <w:r w:rsidRPr="000A6EAB">
        <w:tab/>
      </w:r>
      <w:r w:rsidRPr="000A6EAB">
        <w:tab/>
        <w:t>(</w:t>
      </w:r>
      <w:hyperlink r:id="rId12" w:history="1">
        <w:r w:rsidRPr="000A6EAB">
          <w:rPr>
            <w:rStyle w:val="Hyperlink"/>
          </w:rPr>
          <w:t>fengshuyang@huibaibio.com</w:t>
        </w:r>
      </w:hyperlink>
      <w:r w:rsidRPr="000A6EAB">
        <w:t>)</w:t>
      </w:r>
    </w:p>
    <w:p w14:paraId="3A12DA96" w14:textId="77777777" w:rsidR="00AC2644" w:rsidRPr="000A6EAB" w:rsidRDefault="00AC2644" w:rsidP="000A6EAB">
      <w:pPr>
        <w:contextualSpacing/>
        <w:rPr>
          <w:color w:val="000000"/>
          <w:lang w:eastAsia="zh-CN"/>
        </w:rPr>
      </w:pPr>
    </w:p>
    <w:p w14:paraId="47EB8DB9" w14:textId="77777777" w:rsidR="00AC2644" w:rsidRPr="000A6EAB" w:rsidRDefault="00E62FBE" w:rsidP="000A6EAB">
      <w:pPr>
        <w:contextualSpacing/>
      </w:pPr>
      <w:r w:rsidRPr="000A6EAB">
        <w:rPr>
          <w:lang w:eastAsia="zh-CN"/>
        </w:rPr>
        <w:t>*</w:t>
      </w:r>
      <w:r w:rsidRPr="000A6EAB">
        <w:t xml:space="preserve">Email address of the corresponding author: </w:t>
      </w:r>
    </w:p>
    <w:p w14:paraId="79C46D4F" w14:textId="3B5796A0" w:rsidR="00AC2644" w:rsidRPr="00D51B16" w:rsidRDefault="00E62FBE" w:rsidP="000A6EAB">
      <w:pPr>
        <w:contextualSpacing/>
        <w:rPr>
          <w:lang w:val="de-DE" w:eastAsia="zh-CN"/>
        </w:rPr>
      </w:pPr>
      <w:r w:rsidRPr="00D51B16">
        <w:rPr>
          <w:lang w:val="de-DE"/>
        </w:rPr>
        <w:t>Hongwei Xin</w:t>
      </w:r>
      <w:r w:rsidRPr="00D51B16">
        <w:rPr>
          <w:lang w:val="de-DE"/>
        </w:rPr>
        <w:tab/>
      </w:r>
      <w:r w:rsidRPr="00D51B16">
        <w:rPr>
          <w:lang w:val="de-DE"/>
        </w:rPr>
        <w:tab/>
      </w:r>
      <w:r w:rsidR="00352DA8" w:rsidRPr="00D51B16">
        <w:rPr>
          <w:lang w:val="de-DE"/>
        </w:rPr>
        <w:t>(</w:t>
      </w:r>
      <w:hyperlink r:id="rId13" w:history="1">
        <w:r w:rsidR="00352DA8" w:rsidRPr="00D51B16">
          <w:rPr>
            <w:rStyle w:val="Hyperlink"/>
            <w:lang w:val="de-DE"/>
          </w:rPr>
          <w:t>4403668@qq.com</w:t>
        </w:r>
      </w:hyperlink>
      <w:r w:rsidRPr="00D51B16">
        <w:rPr>
          <w:lang w:val="de-DE" w:eastAsia="zh-CN"/>
        </w:rPr>
        <w:t>)</w:t>
      </w:r>
    </w:p>
    <w:p w14:paraId="6A928962" w14:textId="5DECDD7F" w:rsidR="00AC2644" w:rsidRPr="00D51B16" w:rsidRDefault="00E62FBE" w:rsidP="000A6EAB">
      <w:pPr>
        <w:contextualSpacing/>
        <w:rPr>
          <w:lang w:val="de-DE"/>
        </w:rPr>
      </w:pPr>
      <w:r w:rsidRPr="00D51B16">
        <w:rPr>
          <w:lang w:val="de-DE"/>
        </w:rPr>
        <w:t>Ying Zhang</w:t>
      </w:r>
      <w:r w:rsidRPr="00D51B16">
        <w:rPr>
          <w:lang w:val="de-DE"/>
        </w:rPr>
        <w:tab/>
      </w:r>
      <w:r w:rsidRPr="00D51B16">
        <w:rPr>
          <w:lang w:val="de-DE"/>
        </w:rPr>
        <w:tab/>
      </w:r>
      <w:r w:rsidR="00352DA8" w:rsidRPr="00D51B16">
        <w:rPr>
          <w:lang w:val="de-DE"/>
        </w:rPr>
        <w:t>(</w:t>
      </w:r>
      <w:hyperlink r:id="rId14" w:history="1">
        <w:r w:rsidR="00352DA8" w:rsidRPr="00D51B16">
          <w:rPr>
            <w:rStyle w:val="Hyperlink"/>
            <w:lang w:val="de-DE"/>
          </w:rPr>
          <w:t>zhangy99321@163.com</w:t>
        </w:r>
      </w:hyperlink>
      <w:r w:rsidRPr="00D51B16">
        <w:rPr>
          <w:lang w:val="de-DE"/>
        </w:rPr>
        <w:t>)</w:t>
      </w:r>
    </w:p>
    <w:p w14:paraId="26825594" w14:textId="77777777" w:rsidR="00AC2644" w:rsidRPr="00D51B16" w:rsidRDefault="00E62FBE" w:rsidP="000A6EAB">
      <w:pPr>
        <w:contextualSpacing/>
        <w:rPr>
          <w:lang w:val="de-DE"/>
        </w:rPr>
      </w:pPr>
      <w:r w:rsidRPr="00D51B16">
        <w:rPr>
          <w:lang w:val="de-DE"/>
        </w:rPr>
        <w:t>Xiaohu Han</w:t>
      </w:r>
      <w:r w:rsidRPr="00D51B16">
        <w:rPr>
          <w:lang w:val="de-DE"/>
        </w:rPr>
        <w:tab/>
      </w:r>
      <w:r w:rsidRPr="00D51B16">
        <w:rPr>
          <w:lang w:val="de-DE"/>
        </w:rPr>
        <w:tab/>
        <w:t>(</w:t>
      </w:r>
      <w:r>
        <w:fldChar w:fldCharType="begin"/>
      </w:r>
      <w:r w:rsidRPr="00D51B16">
        <w:rPr>
          <w:lang w:val="de-DE"/>
        </w:rPr>
        <w:instrText>HYPERLINK "mailto:hxh8849@syau.edu.cn"</w:instrText>
      </w:r>
      <w:r>
        <w:fldChar w:fldCharType="separate"/>
      </w:r>
      <w:r w:rsidRPr="00D51B16">
        <w:rPr>
          <w:rStyle w:val="Hyperlink"/>
          <w:lang w:val="de-DE"/>
        </w:rPr>
        <w:t>hxh8849@syau.edu.cn</w:t>
      </w:r>
      <w:r>
        <w:fldChar w:fldCharType="end"/>
      </w:r>
      <w:r w:rsidRPr="00D51B16">
        <w:rPr>
          <w:lang w:val="de-DE"/>
        </w:rPr>
        <w:t>)</w:t>
      </w:r>
    </w:p>
    <w:p w14:paraId="2BAB7ED1" w14:textId="77777777" w:rsidR="00352DA8" w:rsidRPr="00D51B16" w:rsidRDefault="00352DA8" w:rsidP="000A6EAB">
      <w:pPr>
        <w:contextualSpacing/>
        <w:rPr>
          <w:lang w:val="de-DE"/>
        </w:rPr>
      </w:pPr>
    </w:p>
    <w:p w14:paraId="1AE43368" w14:textId="47CC412F" w:rsidR="00352DA8" w:rsidRPr="000A6EAB" w:rsidRDefault="00352DA8" w:rsidP="000A6EAB">
      <w:pPr>
        <w:contextualSpacing/>
      </w:pPr>
      <w:r w:rsidRPr="000A6EAB">
        <w:rPr>
          <w:vertAlign w:val="superscript"/>
        </w:rPr>
        <w:t>#</w:t>
      </w:r>
      <w:r w:rsidRPr="000A6EAB">
        <w:t>These authors contributed equally to this work</w:t>
      </w:r>
    </w:p>
    <w:p w14:paraId="7119D92B" w14:textId="77777777" w:rsidR="00AC2644" w:rsidRPr="000A6EAB" w:rsidRDefault="00AC2644" w:rsidP="000A6EAB">
      <w:pPr>
        <w:contextualSpacing/>
        <w:rPr>
          <w:color w:val="000000"/>
          <w:lang w:eastAsia="zh-CN"/>
        </w:rPr>
      </w:pPr>
    </w:p>
    <w:p w14:paraId="07AD2EA0" w14:textId="77777777" w:rsidR="00AC2644" w:rsidRPr="000A6EAB" w:rsidRDefault="00E62FBE" w:rsidP="000A6EAB">
      <w:pPr>
        <w:contextualSpacing/>
      </w:pPr>
      <w:r w:rsidRPr="000A6EAB">
        <w:rPr>
          <w:b/>
        </w:rPr>
        <w:t>SUMMARY:</w:t>
      </w:r>
      <w:r w:rsidRPr="000A6EAB">
        <w:t xml:space="preserve"> </w:t>
      </w:r>
    </w:p>
    <w:p w14:paraId="19E26819" w14:textId="77777777" w:rsidR="00AC2644" w:rsidRPr="000A6EAB" w:rsidRDefault="00E62FBE" w:rsidP="000A6EAB">
      <w:pPr>
        <w:contextualSpacing/>
      </w:pPr>
      <w:r w:rsidRPr="000A6EAB">
        <w:t>This study aims to develop an effective method for achieving hemostasis in mouse arteries.</w:t>
      </w:r>
    </w:p>
    <w:p w14:paraId="1DC054DC" w14:textId="77777777" w:rsidR="00AC2644" w:rsidRPr="000A6EAB" w:rsidRDefault="00AC2644" w:rsidP="000A6EAB">
      <w:pPr>
        <w:contextualSpacing/>
      </w:pPr>
    </w:p>
    <w:p w14:paraId="7684443A" w14:textId="77777777" w:rsidR="00AC2644" w:rsidRPr="000A6EAB" w:rsidRDefault="00E62FBE" w:rsidP="000A6EAB">
      <w:pPr>
        <w:contextualSpacing/>
      </w:pPr>
      <w:r w:rsidRPr="000A6EAB">
        <w:rPr>
          <w:b/>
        </w:rPr>
        <w:t>ABSTRACT:</w:t>
      </w:r>
      <w:r w:rsidRPr="000A6EAB">
        <w:t xml:space="preserve"> </w:t>
      </w:r>
    </w:p>
    <w:p w14:paraId="696E5365" w14:textId="5988BE59" w:rsidR="00AC2644" w:rsidRPr="000A6EAB" w:rsidRDefault="00E62FBE" w:rsidP="000A6EAB">
      <w:pPr>
        <w:contextualSpacing/>
      </w:pPr>
      <w:r w:rsidRPr="000A6EAB">
        <w:t>During arterial puncture or cannulation in mice, permanent ligation of the artery is often required due to difficulty achieving hemostasis after needle withdrawal. This leads to permanent ischemic injury in the supplied tissue region. Such localized ischemia frequently induces secondary complications, compromising experimental outcomes in animal models. The present method aims to seal the puncture site post</w:t>
      </w:r>
      <w:r w:rsidR="00124B30" w:rsidRPr="000A6EAB">
        <w:rPr>
          <w:lang w:eastAsia="zh-CN"/>
        </w:rPr>
        <w:t>-</w:t>
      </w:r>
      <w:r w:rsidRPr="000A6EAB">
        <w:t xml:space="preserve">procedure while maintaining normal blood flow, thereby preventing postoperative ischemia. </w:t>
      </w:r>
      <w:r w:rsidRPr="000A6EAB">
        <w:rPr>
          <w:lang w:eastAsia="zh-CN"/>
        </w:rPr>
        <w:t xml:space="preserve">This method involves harvesting an adipose tissue fragment </w:t>
      </w:r>
      <w:r w:rsidRPr="000A6EAB">
        <w:rPr>
          <w:lang w:eastAsia="zh-CN"/>
        </w:rPr>
        <w:lastRenderedPageBreak/>
        <w:t>from the experimental animal itself, performing arterial puncture using standard techniques, and then wrapping the puncture site with the fat pad to achieve hemostasis while maintaining blood flow.</w:t>
      </w:r>
      <w:r w:rsidRPr="000A6EAB">
        <w:t xml:space="preserve"> </w:t>
      </w:r>
      <w:r w:rsidRPr="000A6EAB">
        <w:rPr>
          <w:lang w:eastAsia="zh-CN"/>
        </w:rPr>
        <w:t>In this study, bilateral common carotid artery puncture was performed on mice, followed by hemostasis using a fat</w:t>
      </w:r>
      <w:r w:rsidR="00124B30" w:rsidRPr="000A6EAB">
        <w:rPr>
          <w:lang w:eastAsia="zh-CN"/>
        </w:rPr>
        <w:t>-</w:t>
      </w:r>
      <w:r w:rsidRPr="000A6EAB">
        <w:rPr>
          <w:lang w:eastAsia="zh-CN"/>
        </w:rPr>
        <w:t xml:space="preserve">wrapping technique. Laser speckle contrast </w:t>
      </w:r>
      <w:proofErr w:type="gramStart"/>
      <w:r w:rsidRPr="000A6EAB">
        <w:rPr>
          <w:lang w:eastAsia="zh-CN"/>
        </w:rPr>
        <w:t>imaging(</w:t>
      </w:r>
      <w:proofErr w:type="gramEnd"/>
      <w:r w:rsidRPr="000A6EAB">
        <w:rPr>
          <w:lang w:eastAsia="zh-CN"/>
        </w:rPr>
        <w:t xml:space="preserve">LSCI) revealed no differences in cerebral blood flow changes between the sham and operated groups of mice, and no significant changes were observed in preoperative versus postoperative cerebral blood flow measurements in the operated group. Histological </w:t>
      </w:r>
      <w:proofErr w:type="gramStart"/>
      <w:r w:rsidRPr="000A6EAB">
        <w:rPr>
          <w:lang w:eastAsia="zh-CN"/>
        </w:rPr>
        <w:t>assessment</w:t>
      </w:r>
      <w:proofErr w:type="gramEnd"/>
      <w:r w:rsidRPr="000A6EAB">
        <w:rPr>
          <w:lang w:eastAsia="zh-CN"/>
        </w:rPr>
        <w:t xml:space="preserve"> performed at 7, 14, and 28 days after surgery revealed that: (1) preserved brain architecture (H&amp;E staining), (2) intact neuronal morphology without degenerative changes (</w:t>
      </w:r>
      <w:r w:rsidR="00124B30" w:rsidRPr="000A6EAB">
        <w:rPr>
          <w:lang w:eastAsia="zh-CN"/>
        </w:rPr>
        <w:t>N</w:t>
      </w:r>
      <w:r w:rsidRPr="000A6EAB">
        <w:rPr>
          <w:lang w:eastAsia="zh-CN"/>
        </w:rPr>
        <w:t>issl staining), and (3) absence of pathological alterations in brain sections.</w:t>
      </w:r>
      <w:r w:rsidRPr="000A6EAB">
        <w:t xml:space="preserve"> </w:t>
      </w:r>
      <w:r w:rsidRPr="000A6EAB">
        <w:rPr>
          <w:lang w:eastAsia="zh-CN"/>
        </w:rPr>
        <w:t>This arterial hemostasis technique capitalizes on the pliable nature of adipose tissue and physiological coagulation mechanisms. The procedure involves: (1) wrapping autologous fat around the puncture site, (2) securing it with sutures to ensure optimal contact with the arterial adventitia, and (3) allowing escaping blood to permeate the fat</w:t>
      </w:r>
      <w:r w:rsidR="00124B30" w:rsidRPr="000A6EAB">
        <w:rPr>
          <w:lang w:eastAsia="zh-CN"/>
        </w:rPr>
        <w:t>-</w:t>
      </w:r>
      <w:r w:rsidRPr="000A6EAB">
        <w:rPr>
          <w:lang w:eastAsia="zh-CN"/>
        </w:rPr>
        <w:t>artery interface where it undergoes coagulation. This triple</w:t>
      </w:r>
      <w:r w:rsidR="00124B30" w:rsidRPr="000A6EAB">
        <w:rPr>
          <w:lang w:eastAsia="zh-CN"/>
        </w:rPr>
        <w:t>-</w:t>
      </w:r>
      <w:r w:rsidRPr="000A6EAB">
        <w:rPr>
          <w:lang w:eastAsia="zh-CN"/>
        </w:rPr>
        <w:t>action mechanism achieves reliable hemostasis while preserving arterial patency and preventing ischemic complications post</w:t>
      </w:r>
      <w:r w:rsidR="000A24A5" w:rsidRPr="000A6EAB">
        <w:rPr>
          <w:lang w:eastAsia="zh-CN"/>
        </w:rPr>
        <w:t>-</w:t>
      </w:r>
      <w:r w:rsidRPr="000A6EAB">
        <w:rPr>
          <w:lang w:eastAsia="zh-CN"/>
        </w:rPr>
        <w:t>operatively. The method demonstrates notable procedural simplicity, clinical efficacy, and excellent translational potential.</w:t>
      </w:r>
    </w:p>
    <w:p w14:paraId="48822F5E" w14:textId="77777777" w:rsidR="00AC2644" w:rsidRPr="000A6EAB" w:rsidRDefault="00AC2644" w:rsidP="000A6EAB">
      <w:pPr>
        <w:contextualSpacing/>
        <w:rPr>
          <w:lang w:eastAsia="zh-CN"/>
        </w:rPr>
      </w:pPr>
    </w:p>
    <w:p w14:paraId="456015A5" w14:textId="77777777" w:rsidR="00AC2644" w:rsidRPr="000A6EAB" w:rsidRDefault="00E62FBE" w:rsidP="000A6EAB">
      <w:pPr>
        <w:contextualSpacing/>
      </w:pPr>
      <w:r w:rsidRPr="000A6EAB">
        <w:rPr>
          <w:b/>
        </w:rPr>
        <w:t>INTRODUCTION:</w:t>
      </w:r>
      <w:r w:rsidRPr="000A6EAB">
        <w:t xml:space="preserve"> </w:t>
      </w:r>
    </w:p>
    <w:p w14:paraId="122B3562" w14:textId="7406FB6A" w:rsidR="00AC2644" w:rsidRPr="000A6EAB" w:rsidRDefault="00E62FBE" w:rsidP="000A6EAB">
      <w:pPr>
        <w:contextualSpacing/>
        <w:rPr>
          <w:lang w:eastAsia="zh-CN"/>
        </w:rPr>
      </w:pPr>
      <w:r w:rsidRPr="000A6EAB">
        <w:rPr>
          <w:lang w:eastAsia="zh-CN"/>
        </w:rPr>
        <w:t>In animal models, creating arterial injury is an extensively utilized experimental approach for modeling various pathological conditions, including cerebral ischemia</w:t>
      </w:r>
      <w:r w:rsidR="00B35BEB" w:rsidRPr="000A6EAB">
        <w:rPr>
          <w:lang w:eastAsia="zh-CN"/>
        </w:rPr>
        <w:t>-</w:t>
      </w:r>
      <w:r w:rsidRPr="000A6EAB">
        <w:rPr>
          <w:lang w:eastAsia="zh-CN"/>
        </w:rPr>
        <w:t>reperfusion models, carotid (CCA) or aortic (AO) atherosclerosis models, and spinal cord ischemia models.</w:t>
      </w:r>
    </w:p>
    <w:p w14:paraId="1EABAD4C" w14:textId="77777777" w:rsidR="00AC2644" w:rsidRPr="000A6EAB" w:rsidRDefault="00AC2644" w:rsidP="000A6EAB">
      <w:pPr>
        <w:contextualSpacing/>
        <w:rPr>
          <w:lang w:eastAsia="zh-CN"/>
        </w:rPr>
      </w:pPr>
    </w:p>
    <w:p w14:paraId="3B23F508" w14:textId="764AEE7C" w:rsidR="00AC2644" w:rsidRPr="000A6EAB" w:rsidRDefault="00E62FBE" w:rsidP="000A6EAB">
      <w:pPr>
        <w:contextualSpacing/>
        <w:rPr>
          <w:lang w:eastAsia="zh-CN"/>
        </w:rPr>
      </w:pPr>
      <w:r w:rsidRPr="000A6EAB">
        <w:rPr>
          <w:lang w:eastAsia="zh-CN"/>
        </w:rPr>
        <w:t>Taking the mice cerebral ischemia-reperfusion (MCAO) model as an example, the current standard modeling approach</w:t>
      </w:r>
      <w:r w:rsidRPr="000A6EAB">
        <w:rPr>
          <w:vertAlign w:val="superscript"/>
          <w:lang w:eastAsia="zh-CN"/>
        </w:rPr>
        <w:t>1</w:t>
      </w:r>
      <w:r w:rsidR="00B35BEB" w:rsidRPr="000A6EAB">
        <w:rPr>
          <w:vertAlign w:val="superscript"/>
          <w:lang w:eastAsia="zh-CN"/>
        </w:rPr>
        <w:t>–</w:t>
      </w:r>
      <w:r w:rsidRPr="000A6EAB">
        <w:rPr>
          <w:vertAlign w:val="superscript"/>
          <w:lang w:eastAsia="zh-CN"/>
        </w:rPr>
        <w:t>3</w:t>
      </w:r>
      <w:r w:rsidRPr="000A6EAB">
        <w:rPr>
          <w:lang w:eastAsia="zh-CN"/>
        </w:rPr>
        <w:t xml:space="preserve"> involves: isolating the external carotid artery (ECA), ligating its distal end, clamping the proximal ECA with an arterial clip while placing a stay suture, creating a puncture hole between these points, inserting a filament retrogradely through the CCA, securing the vessel and filament with the stay suture, transecting the ECA between the puncture site and distal ligation, releasing the arterial clip, redirecting the filament into the internal carotid artery (ICA) to occlude the middle cerebral artery, and upon filament withdrawal, ligating the proximal ECA.</w:t>
      </w:r>
    </w:p>
    <w:p w14:paraId="6D7C0520" w14:textId="77777777" w:rsidR="00AC2644" w:rsidRPr="000A6EAB" w:rsidRDefault="00AC2644" w:rsidP="000A6EAB">
      <w:pPr>
        <w:contextualSpacing/>
        <w:rPr>
          <w:lang w:eastAsia="zh-CN"/>
        </w:rPr>
      </w:pPr>
    </w:p>
    <w:p w14:paraId="4DA53528" w14:textId="4FD84449" w:rsidR="00AC2644" w:rsidRPr="000A6EAB" w:rsidRDefault="00E62FBE" w:rsidP="000A6EAB">
      <w:pPr>
        <w:contextualSpacing/>
        <w:rPr>
          <w:lang w:eastAsia="zh-CN"/>
        </w:rPr>
      </w:pPr>
      <w:r w:rsidRPr="000A6EAB">
        <w:rPr>
          <w:lang w:eastAsia="zh-CN"/>
        </w:rPr>
        <w:t xml:space="preserve">While this procedure achieves reperfusion, it only restores blood flow between the common and ICA, leaving the ECA permanently disconnected. This ECA transection causes ischemic damage to </w:t>
      </w:r>
      <w:r w:rsidR="00B35BEB" w:rsidRPr="000A6EAB">
        <w:rPr>
          <w:lang w:eastAsia="zh-CN"/>
        </w:rPr>
        <w:t xml:space="preserve">the </w:t>
      </w:r>
      <w:r w:rsidRPr="000A6EAB">
        <w:rPr>
          <w:lang w:eastAsia="zh-CN"/>
        </w:rPr>
        <w:t>ipsilateral facial regions</w:t>
      </w:r>
      <w:r w:rsidR="00776020" w:rsidRPr="000A6EAB">
        <w:rPr>
          <w:lang w:eastAsia="zh-CN"/>
        </w:rPr>
        <w:t xml:space="preserve">, </w:t>
      </w:r>
      <w:r w:rsidRPr="000A6EAB">
        <w:rPr>
          <w:lang w:eastAsia="zh-CN"/>
        </w:rPr>
        <w:t>an unintended injury that not only complicates the surgical procedure but also introduces confounding trauma to experimental animals, potentially compromising study outcomes. More concerningly, in some experimental protocols</w:t>
      </w:r>
      <w:r w:rsidRPr="000A6EAB">
        <w:rPr>
          <w:vertAlign w:val="superscript"/>
          <w:lang w:eastAsia="zh-CN"/>
        </w:rPr>
        <w:t>4,5</w:t>
      </w:r>
      <w:r w:rsidRPr="000A6EAB">
        <w:rPr>
          <w:lang w:eastAsia="zh-CN"/>
        </w:rPr>
        <w:t>, researchers perform a direct CCA puncture</w:t>
      </w:r>
      <w:r w:rsidR="00B35BEB" w:rsidRPr="000A6EAB">
        <w:rPr>
          <w:lang w:eastAsia="zh-CN"/>
        </w:rPr>
        <w:t xml:space="preserve">, </w:t>
      </w:r>
      <w:r w:rsidRPr="000A6EAB">
        <w:rPr>
          <w:lang w:eastAsia="zh-CN"/>
        </w:rPr>
        <w:t>a suture is inserted to establish the MCAO</w:t>
      </w:r>
      <w:r w:rsidR="00D80598" w:rsidRPr="000A6EAB">
        <w:rPr>
          <w:lang w:eastAsia="zh-CN"/>
        </w:rPr>
        <w:t>,</w:t>
      </w:r>
      <w:r w:rsidRPr="000A6EAB">
        <w:rPr>
          <w:lang w:eastAsia="zh-CN"/>
        </w:rPr>
        <w:t xml:space="preserve"> and then immediately removed, followed by permanent ligation at both ends of the puncture site for hemostasis. However, this method directly increases vascular pressure, thereby elevating cardiac afterload and potentially leading to heart failure</w:t>
      </w:r>
      <w:r w:rsidRPr="000A6EAB">
        <w:rPr>
          <w:vertAlign w:val="superscript"/>
          <w:lang w:eastAsia="zh-CN"/>
        </w:rPr>
        <w:t>6</w:t>
      </w:r>
      <w:r w:rsidRPr="000A6EAB">
        <w:rPr>
          <w:lang w:eastAsia="zh-CN"/>
        </w:rPr>
        <w:t>.</w:t>
      </w:r>
    </w:p>
    <w:p w14:paraId="5540C97D" w14:textId="77777777" w:rsidR="00AC2644" w:rsidRPr="000A6EAB" w:rsidRDefault="00AC2644" w:rsidP="000A6EAB">
      <w:pPr>
        <w:contextualSpacing/>
        <w:rPr>
          <w:lang w:eastAsia="zh-CN"/>
        </w:rPr>
      </w:pPr>
    </w:p>
    <w:p w14:paraId="317E90E2" w14:textId="118E512B" w:rsidR="00AC2644" w:rsidRPr="000A6EAB" w:rsidRDefault="00E62FBE" w:rsidP="000A6EAB">
      <w:pPr>
        <w:contextualSpacing/>
        <w:rPr>
          <w:lang w:eastAsia="zh-CN"/>
        </w:rPr>
      </w:pPr>
      <w:r w:rsidRPr="000A6EAB">
        <w:rPr>
          <w:lang w:eastAsia="zh-CN"/>
        </w:rPr>
        <w:t xml:space="preserve">Using the mouse CCA or AO endothelial injury model with </w:t>
      </w:r>
      <w:r w:rsidR="00D80598" w:rsidRPr="000A6EAB">
        <w:rPr>
          <w:lang w:eastAsia="zh-CN"/>
        </w:rPr>
        <w:t>a high-</w:t>
      </w:r>
      <w:r w:rsidRPr="000A6EAB">
        <w:rPr>
          <w:lang w:eastAsia="zh-CN"/>
        </w:rPr>
        <w:t>fat diet to establish atherosclerosis as an example, the conventional methodology</w:t>
      </w:r>
      <w:r w:rsidRPr="000A6EAB">
        <w:rPr>
          <w:vertAlign w:val="superscript"/>
          <w:lang w:eastAsia="zh-CN"/>
        </w:rPr>
        <w:t>7</w:t>
      </w:r>
      <w:r w:rsidR="00D80598" w:rsidRPr="000A6EAB">
        <w:rPr>
          <w:vertAlign w:val="superscript"/>
          <w:lang w:eastAsia="zh-CN"/>
        </w:rPr>
        <w:t>–</w:t>
      </w:r>
      <w:r w:rsidRPr="000A6EAB">
        <w:rPr>
          <w:vertAlign w:val="superscript"/>
          <w:lang w:eastAsia="zh-CN"/>
        </w:rPr>
        <w:t>10</w:t>
      </w:r>
      <w:r w:rsidRPr="000A6EAB">
        <w:rPr>
          <w:lang w:eastAsia="zh-CN"/>
        </w:rPr>
        <w:t xml:space="preserve"> involves</w:t>
      </w:r>
      <w:r w:rsidR="00D80598" w:rsidRPr="000A6EAB">
        <w:rPr>
          <w:lang w:eastAsia="zh-CN"/>
        </w:rPr>
        <w:t xml:space="preserve"> </w:t>
      </w:r>
      <w:r w:rsidRPr="000A6EAB">
        <w:rPr>
          <w:lang w:eastAsia="zh-CN"/>
        </w:rPr>
        <w:t xml:space="preserve">performing arterial </w:t>
      </w:r>
      <w:r w:rsidRPr="000A6EAB">
        <w:rPr>
          <w:lang w:eastAsia="zh-CN"/>
        </w:rPr>
        <w:lastRenderedPageBreak/>
        <w:t xml:space="preserve">puncture in the CCA, abdominal aorta (AA), or femoral artery (CFA), inserting a balloon catheter to induce endothelial denudation, and achieving hemostasis by permanently ligating both ends of the puncture site. This standard approach presents several critical limitations: the obligatory ligation creates localized ischemia distal to the occlusion site. More detrimentally, lipid accumulation occurs at the ligation sites. </w:t>
      </w:r>
      <w:r w:rsidR="00D80598" w:rsidRPr="000A6EAB">
        <w:rPr>
          <w:lang w:eastAsia="zh-CN"/>
        </w:rPr>
        <w:t xml:space="preserve">The </w:t>
      </w:r>
      <w:r w:rsidR="00851699" w:rsidRPr="000A6EAB">
        <w:rPr>
          <w:lang w:eastAsia="zh-CN"/>
        </w:rPr>
        <w:t>validity of the compromise model is altered by affecting local hemodynamics, which i</w:t>
      </w:r>
      <w:r w:rsidRPr="000A6EAB">
        <w:rPr>
          <w:lang w:eastAsia="zh-CN"/>
        </w:rPr>
        <w:t>nterferes with drug delivery to target lesions</w:t>
      </w:r>
      <w:r w:rsidR="00851699" w:rsidRPr="000A6EAB">
        <w:rPr>
          <w:lang w:eastAsia="zh-CN"/>
        </w:rPr>
        <w:t xml:space="preserve"> and s</w:t>
      </w:r>
      <w:r w:rsidRPr="000A6EAB">
        <w:rPr>
          <w:lang w:eastAsia="zh-CN"/>
        </w:rPr>
        <w:t>kews pharmacological evaluation outcomes.</w:t>
      </w:r>
    </w:p>
    <w:p w14:paraId="5F890B16" w14:textId="77777777" w:rsidR="00AC2644" w:rsidRPr="000A6EAB" w:rsidRDefault="00AC2644" w:rsidP="000A6EAB">
      <w:pPr>
        <w:contextualSpacing/>
        <w:rPr>
          <w:lang w:eastAsia="zh-CN"/>
        </w:rPr>
      </w:pPr>
    </w:p>
    <w:p w14:paraId="277B34CB" w14:textId="37FB64F1" w:rsidR="00AC2644" w:rsidRPr="000A6EAB" w:rsidRDefault="00E62FBE" w:rsidP="000A6EAB">
      <w:pPr>
        <w:contextualSpacing/>
        <w:rPr>
          <w:lang w:eastAsia="zh-CN"/>
        </w:rPr>
      </w:pPr>
      <w:r w:rsidRPr="000A6EAB">
        <w:rPr>
          <w:lang w:eastAsia="zh-CN"/>
        </w:rPr>
        <w:t>In the murine spinal cord ischemia model, the procedure involves arterial puncture (</w:t>
      </w:r>
      <w:r w:rsidRPr="000A6EAB">
        <w:rPr>
          <w:i/>
          <w:iCs/>
          <w:lang w:eastAsia="zh-CN"/>
        </w:rPr>
        <w:t>via</w:t>
      </w:r>
      <w:r w:rsidRPr="000A6EAB">
        <w:rPr>
          <w:lang w:eastAsia="zh-CN"/>
        </w:rPr>
        <w:t xml:space="preserve"> CCA, AA, or CFA access) followed by </w:t>
      </w:r>
      <w:r w:rsidR="001414F1" w:rsidRPr="000A6EAB">
        <w:rPr>
          <w:lang w:eastAsia="zh-CN"/>
        </w:rPr>
        <w:t>the insertion of a balloon catheter</w:t>
      </w:r>
      <w:r w:rsidRPr="000A6EAB">
        <w:rPr>
          <w:lang w:eastAsia="zh-CN"/>
        </w:rPr>
        <w:t xml:space="preserve"> to induce ischemia at targeted locations</w:t>
      </w:r>
      <w:r w:rsidR="001414F1" w:rsidRPr="000A6EAB">
        <w:rPr>
          <w:vertAlign w:val="superscript"/>
          <w:lang w:eastAsia="zh-CN"/>
        </w:rPr>
        <w:t>11</w:t>
      </w:r>
      <w:r w:rsidRPr="000A6EAB">
        <w:rPr>
          <w:lang w:eastAsia="zh-CN"/>
        </w:rPr>
        <w:t xml:space="preserve">. Following balloon withdrawal, conventional hemostasis is achieved </w:t>
      </w:r>
      <w:r w:rsidR="001414F1" w:rsidRPr="000A6EAB">
        <w:rPr>
          <w:lang w:eastAsia="zh-CN"/>
        </w:rPr>
        <w:t>by permanently ligating the puncture site bilaterally</w:t>
      </w:r>
      <w:r w:rsidRPr="000A6EAB">
        <w:rPr>
          <w:lang w:eastAsia="zh-CN"/>
        </w:rPr>
        <w:t>.</w:t>
      </w:r>
    </w:p>
    <w:p w14:paraId="3CA51581" w14:textId="77777777" w:rsidR="00AC2644" w:rsidRPr="000A6EAB" w:rsidRDefault="00AC2644" w:rsidP="000A6EAB">
      <w:pPr>
        <w:contextualSpacing/>
        <w:rPr>
          <w:lang w:eastAsia="zh-CN"/>
        </w:rPr>
      </w:pPr>
    </w:p>
    <w:p w14:paraId="1EE3377A" w14:textId="0CAA5974" w:rsidR="00AC2644" w:rsidRPr="000A6EAB" w:rsidRDefault="00E62FBE" w:rsidP="000A6EAB">
      <w:pPr>
        <w:contextualSpacing/>
        <w:rPr>
          <w:lang w:eastAsia="zh-CN"/>
        </w:rPr>
      </w:pPr>
      <w:r w:rsidRPr="000A6EAB">
        <w:rPr>
          <w:lang w:eastAsia="zh-CN"/>
        </w:rPr>
        <w:t xml:space="preserve">In all three </w:t>
      </w:r>
      <w:proofErr w:type="gramStart"/>
      <w:r w:rsidRPr="000A6EAB">
        <w:rPr>
          <w:lang w:eastAsia="zh-CN"/>
        </w:rPr>
        <w:t>aforementioned models</w:t>
      </w:r>
      <w:proofErr w:type="gramEnd"/>
      <w:r w:rsidRPr="000A6EAB">
        <w:rPr>
          <w:lang w:eastAsia="zh-CN"/>
        </w:rPr>
        <w:t>, post</w:t>
      </w:r>
      <w:r w:rsidR="001414F1" w:rsidRPr="000A6EAB">
        <w:rPr>
          <w:lang w:eastAsia="zh-CN"/>
        </w:rPr>
        <w:t>-</w:t>
      </w:r>
      <w:r w:rsidRPr="000A6EAB">
        <w:rPr>
          <w:lang w:eastAsia="zh-CN"/>
        </w:rPr>
        <w:t xml:space="preserve">puncture hemostasis is uniformly achieved through bilateral ligation of the puncture site. While effective for bleeding control, this approach inevitably induces localized ischemia, leading to secondary complications that ultimately compromise model validity. The maintenance of vascular patency during hemostatic procedures is therefore physiologically and experimentally critical. Therefore, this </w:t>
      </w:r>
      <w:r w:rsidR="001414F1" w:rsidRPr="000A6EAB">
        <w:rPr>
          <w:lang w:eastAsia="zh-CN"/>
        </w:rPr>
        <w:t>article</w:t>
      </w:r>
      <w:r w:rsidRPr="000A6EAB">
        <w:rPr>
          <w:lang w:eastAsia="zh-CN"/>
        </w:rPr>
        <w:t xml:space="preserve"> introduces an innovative, simple, and effective arterial hemostasis method for mouse experiments. The procedure involves first clamping both ends of the puncture site with arterial vascular clips, then wrapping the artery with a 3 </w:t>
      </w:r>
      <w:r w:rsidR="008E3CCF" w:rsidRPr="000A6EAB">
        <w:rPr>
          <w:lang w:eastAsia="zh-CN"/>
        </w:rPr>
        <w:t xml:space="preserve">mm </w:t>
      </w:r>
      <w:r w:rsidRPr="000A6EAB">
        <w:rPr>
          <w:lang w:eastAsia="zh-CN"/>
        </w:rPr>
        <w:t xml:space="preserve">× 3 </w:t>
      </w:r>
      <w:r w:rsidR="008E3CCF" w:rsidRPr="000A6EAB">
        <w:rPr>
          <w:lang w:eastAsia="zh-CN"/>
        </w:rPr>
        <w:t xml:space="preserve">mm </w:t>
      </w:r>
      <w:r w:rsidRPr="000A6EAB">
        <w:rPr>
          <w:lang w:eastAsia="zh-CN"/>
        </w:rPr>
        <w:t>× 1 mm fat pad to cover the puncture. The fat pad is secured in place with a ligature suture around the artery. The arterial clips are gradually released, and the tightness of the ligature is adjusted based on bleeding until complete hemostasis is achieved. This approach restores blood flow, maintains normal hemodynamics, and prevents ischemic damage to surrounding tissues caused by permanent vessel ligation. It is particularly advantageous for long</w:t>
      </w:r>
      <w:r w:rsidR="001522BD" w:rsidRPr="000A6EAB">
        <w:rPr>
          <w:lang w:eastAsia="zh-CN"/>
        </w:rPr>
        <w:t>-term post-</w:t>
      </w:r>
      <w:r w:rsidRPr="000A6EAB">
        <w:rPr>
          <w:lang w:eastAsia="zh-CN"/>
        </w:rPr>
        <w:t>modeling observation of mouse conditions and for assessing pharmacological interventions, thereby significantly enhancing the experimental rigor of preclinical studies.</w:t>
      </w:r>
    </w:p>
    <w:p w14:paraId="666916F3" w14:textId="77777777" w:rsidR="00AC2644" w:rsidRPr="000A6EAB" w:rsidRDefault="00AC2644" w:rsidP="000A6EAB">
      <w:pPr>
        <w:contextualSpacing/>
        <w:rPr>
          <w:lang w:eastAsia="zh-CN"/>
        </w:rPr>
      </w:pPr>
    </w:p>
    <w:p w14:paraId="68A24530" w14:textId="77777777" w:rsidR="00AC2644" w:rsidRPr="000A6EAB" w:rsidRDefault="00E62FBE" w:rsidP="000A6EAB">
      <w:pPr>
        <w:contextualSpacing/>
      </w:pPr>
      <w:bookmarkStart w:id="8" w:name="OLE_LINK4"/>
      <w:bookmarkStart w:id="9" w:name="OLE_LINK5"/>
      <w:r w:rsidRPr="000A6EAB">
        <w:rPr>
          <w:b/>
        </w:rPr>
        <w:t>PROT</w:t>
      </w:r>
      <w:bookmarkEnd w:id="8"/>
      <w:r w:rsidRPr="000A6EAB">
        <w:rPr>
          <w:b/>
        </w:rPr>
        <w:t>OCOL</w:t>
      </w:r>
      <w:bookmarkEnd w:id="9"/>
      <w:r w:rsidRPr="000A6EAB">
        <w:rPr>
          <w:b/>
        </w:rPr>
        <w:t>:</w:t>
      </w:r>
      <w:r w:rsidRPr="000A6EAB">
        <w:t xml:space="preserve"> </w:t>
      </w:r>
    </w:p>
    <w:p w14:paraId="34452545" w14:textId="35EEDA2B" w:rsidR="00AC2644" w:rsidRPr="000A6EAB" w:rsidRDefault="00432B4C" w:rsidP="000A6EAB">
      <w:pPr>
        <w:contextualSpacing/>
      </w:pPr>
      <w:bookmarkStart w:id="10" w:name="OLE_LINK36"/>
      <w:r w:rsidRPr="000A6EAB">
        <w:t>A</w:t>
      </w:r>
      <w:r w:rsidR="00E62FBE" w:rsidRPr="000A6EAB">
        <w:t xml:space="preserve">ll experimental procedures </w:t>
      </w:r>
      <w:r w:rsidRPr="000A6EAB">
        <w:t xml:space="preserve">were conducted </w:t>
      </w:r>
      <w:r w:rsidR="00E62FBE" w:rsidRPr="000A6EAB">
        <w:t>in strict compliance with the Guidelines for the Care and Use of Laboratory Animals (Protocol Approval No. SNLL25040501; Animal Use License No. SYXK(Liao)2021</w:t>
      </w:r>
      <w:r w:rsidR="00E62FBE" w:rsidRPr="000A6EAB">
        <w:rPr>
          <w:lang w:eastAsia="zh-CN"/>
        </w:rPr>
        <w:t xml:space="preserve"> </w:t>
      </w:r>
      <w:r w:rsidR="00E62FBE" w:rsidRPr="000A6EAB">
        <w:t>-</w:t>
      </w:r>
      <w:r w:rsidR="00E62FBE" w:rsidRPr="000A6EAB">
        <w:rPr>
          <w:lang w:eastAsia="zh-CN"/>
        </w:rPr>
        <w:t xml:space="preserve"> </w:t>
      </w:r>
      <w:r w:rsidR="00E62FBE" w:rsidRPr="000A6EAB">
        <w:t>0010) established by the Institutional Animal Care and Use Committee (IACUC) of Shenyang Agricultural University.</w:t>
      </w:r>
      <w:r w:rsidRPr="000A6EAB">
        <w:t xml:space="preserve"> The reagents and the equipment used are listed in the </w:t>
      </w:r>
      <w:r w:rsidR="007877A3" w:rsidRPr="000A6EAB">
        <w:rPr>
          <w:b/>
          <w:bCs/>
        </w:rPr>
        <w:t>Table of Materials</w:t>
      </w:r>
      <w:r w:rsidR="007877A3" w:rsidRPr="000A6EAB">
        <w:t>.</w:t>
      </w:r>
    </w:p>
    <w:p w14:paraId="5BB391F2" w14:textId="77777777" w:rsidR="00AC2644" w:rsidRPr="000A6EAB" w:rsidRDefault="00AC2644" w:rsidP="000A6EAB">
      <w:pPr>
        <w:contextualSpacing/>
        <w:rPr>
          <w:lang w:eastAsia="zh-CN"/>
        </w:rPr>
      </w:pPr>
    </w:p>
    <w:p w14:paraId="12F2CE81" w14:textId="668BED62" w:rsidR="00AC2644" w:rsidRPr="000A6EAB" w:rsidRDefault="00E62FBE" w:rsidP="000A6EAB">
      <w:pPr>
        <w:contextualSpacing/>
      </w:pPr>
      <w:r w:rsidRPr="000A6EAB">
        <w:rPr>
          <w:b/>
          <w:lang w:eastAsia="zh-CN"/>
        </w:rPr>
        <w:t>1.</w:t>
      </w:r>
      <w:r w:rsidR="00923C1A" w:rsidRPr="000A6EAB">
        <w:rPr>
          <w:b/>
          <w:lang w:eastAsia="zh-CN"/>
        </w:rPr>
        <w:t xml:space="preserve"> Experimental preparation</w:t>
      </w:r>
    </w:p>
    <w:p w14:paraId="5D5ADF7B" w14:textId="77777777" w:rsidR="00AC2644" w:rsidRPr="000A6EAB" w:rsidRDefault="00AC2644" w:rsidP="000A6EAB">
      <w:pPr>
        <w:contextualSpacing/>
        <w:rPr>
          <w:lang w:eastAsia="zh-CN"/>
        </w:rPr>
      </w:pPr>
      <w:bookmarkStart w:id="11" w:name="OLE_LINK3"/>
    </w:p>
    <w:bookmarkEnd w:id="11"/>
    <w:p w14:paraId="07E8D953" w14:textId="4E4E24DD" w:rsidR="00AC2644" w:rsidRPr="000A6EAB" w:rsidRDefault="00E62FBE" w:rsidP="000A6EAB">
      <w:pPr>
        <w:contextualSpacing/>
        <w:rPr>
          <w:lang w:eastAsia="zh-CN"/>
        </w:rPr>
      </w:pPr>
      <w:r w:rsidRPr="000A6EAB">
        <w:rPr>
          <w:lang w:eastAsia="zh-CN"/>
        </w:rPr>
        <w:t>1.1 Animal</w:t>
      </w:r>
      <w:r w:rsidR="00923C1A" w:rsidRPr="000A6EAB">
        <w:rPr>
          <w:lang w:eastAsia="zh-CN"/>
        </w:rPr>
        <w:t xml:space="preserve"> </w:t>
      </w:r>
      <w:r w:rsidR="004813AE" w:rsidRPr="000A6EAB">
        <w:rPr>
          <w:lang w:eastAsia="zh-CN"/>
        </w:rPr>
        <w:t>details and documentation</w:t>
      </w:r>
      <w:r w:rsidR="00923C1A" w:rsidRPr="000A6EAB">
        <w:rPr>
          <w:lang w:eastAsia="zh-CN"/>
        </w:rPr>
        <w:t xml:space="preserve">: </w:t>
      </w:r>
      <w:r w:rsidRPr="000A6EAB">
        <w:rPr>
          <w:lang w:eastAsia="zh-CN"/>
        </w:rPr>
        <w:t>Document all animal research data following ARRIVE guidelines (Animal Research:</w:t>
      </w:r>
      <w:r w:rsidR="00923C1A" w:rsidRPr="000A6EAB">
        <w:rPr>
          <w:lang w:eastAsia="zh-CN"/>
        </w:rPr>
        <w:t xml:space="preserve"> </w:t>
      </w:r>
      <w:r w:rsidRPr="000A6EAB">
        <w:rPr>
          <w:lang w:eastAsia="zh-CN"/>
        </w:rPr>
        <w:t xml:space="preserve">reporting of In Vivo Experiments). Use male </w:t>
      </w:r>
      <w:proofErr w:type="spellStart"/>
      <w:r w:rsidRPr="000A6EAB">
        <w:rPr>
          <w:lang w:eastAsia="zh-CN"/>
        </w:rPr>
        <w:t>Balb</w:t>
      </w:r>
      <w:proofErr w:type="spellEnd"/>
      <w:r w:rsidRPr="000A6EAB">
        <w:rPr>
          <w:lang w:eastAsia="zh-CN"/>
        </w:rPr>
        <w:t>/C mice aged 6</w:t>
      </w:r>
      <w:r w:rsidR="00923C1A" w:rsidRPr="000A6EAB">
        <w:rPr>
          <w:lang w:eastAsia="zh-CN"/>
        </w:rPr>
        <w:t>–</w:t>
      </w:r>
      <w:r w:rsidRPr="000A6EAB">
        <w:rPr>
          <w:lang w:eastAsia="zh-CN"/>
        </w:rPr>
        <w:t>8 weeks</w:t>
      </w:r>
      <w:r w:rsidR="00923C1A" w:rsidRPr="000A6EAB">
        <w:rPr>
          <w:lang w:eastAsia="zh-CN"/>
        </w:rPr>
        <w:t>,</w:t>
      </w:r>
      <w:r w:rsidRPr="000A6EAB">
        <w:rPr>
          <w:lang w:eastAsia="zh-CN"/>
        </w:rPr>
        <w:t xml:space="preserve"> weighing 22 </w:t>
      </w:r>
      <w:r w:rsidR="00923C1A" w:rsidRPr="000A6EAB">
        <w:rPr>
          <w:lang w:eastAsia="zh-CN"/>
        </w:rPr>
        <w:t xml:space="preserve">g </w:t>
      </w:r>
      <w:r w:rsidRPr="000A6EAB">
        <w:rPr>
          <w:lang w:eastAsia="zh-CN"/>
        </w:rPr>
        <w:t xml:space="preserve">± 4 g. Maintain housing conditions at 24 ± </w:t>
      </w:r>
      <w:r w:rsidR="00923C1A" w:rsidRPr="000A6EAB">
        <w:rPr>
          <w:lang w:eastAsia="zh-CN"/>
        </w:rPr>
        <w:t>2 °C</w:t>
      </w:r>
      <w:r w:rsidRPr="000A6EAB">
        <w:rPr>
          <w:lang w:eastAsia="zh-CN"/>
        </w:rPr>
        <w:t xml:space="preserve"> with 55% ± 5% relative humidity under a 12 h light/dark cycle. </w:t>
      </w:r>
    </w:p>
    <w:p w14:paraId="0AE5E9F2" w14:textId="77777777" w:rsidR="00AC2644" w:rsidRPr="000A6EAB" w:rsidRDefault="00AC2644" w:rsidP="000A6EAB">
      <w:pPr>
        <w:contextualSpacing/>
        <w:rPr>
          <w:lang w:eastAsia="zh-CN"/>
        </w:rPr>
      </w:pPr>
    </w:p>
    <w:p w14:paraId="2C94AD12" w14:textId="3F5CD4E6" w:rsidR="00AC2644" w:rsidRPr="000A6EAB" w:rsidRDefault="00E62FBE" w:rsidP="000A6EAB">
      <w:pPr>
        <w:contextualSpacing/>
        <w:rPr>
          <w:lang w:eastAsia="zh-CN"/>
        </w:rPr>
      </w:pPr>
      <w:r w:rsidRPr="000A6EAB">
        <w:rPr>
          <w:lang w:eastAsia="zh-CN"/>
        </w:rPr>
        <w:t xml:space="preserve">1.2 </w:t>
      </w:r>
      <w:r w:rsidR="007A4194" w:rsidRPr="000A6EAB">
        <w:rPr>
          <w:lang w:eastAsia="zh-CN"/>
        </w:rPr>
        <w:t>Animal preparation</w:t>
      </w:r>
    </w:p>
    <w:p w14:paraId="24EA2901" w14:textId="77777777" w:rsidR="00AC2644" w:rsidRPr="000A6EAB" w:rsidRDefault="00AC2644" w:rsidP="000A6EAB">
      <w:pPr>
        <w:contextualSpacing/>
        <w:rPr>
          <w:lang w:eastAsia="zh-CN"/>
        </w:rPr>
      </w:pPr>
    </w:p>
    <w:p w14:paraId="314CA382" w14:textId="4A78797A" w:rsidR="00AC2644" w:rsidRPr="000A6EAB" w:rsidRDefault="00E62FBE" w:rsidP="000A6EAB">
      <w:pPr>
        <w:contextualSpacing/>
        <w:rPr>
          <w:lang w:eastAsia="zh-CN"/>
        </w:rPr>
      </w:pPr>
      <w:r w:rsidRPr="000A6EAB">
        <w:rPr>
          <w:lang w:eastAsia="zh-CN"/>
        </w:rPr>
        <w:t xml:space="preserve">1.2.1 </w:t>
      </w:r>
      <w:r w:rsidRPr="00D51B16">
        <w:rPr>
          <w:highlight w:val="yellow"/>
          <w:lang w:eastAsia="zh-CN"/>
        </w:rPr>
        <w:t>Anesthetize the mice using an isoflurane vaporizer</w:t>
      </w:r>
      <w:r w:rsidR="007A4194" w:rsidRPr="00D51B16">
        <w:rPr>
          <w:highlight w:val="yellow"/>
          <w:lang w:eastAsia="zh-CN"/>
        </w:rPr>
        <w:t xml:space="preserve"> (following institutionally approved protocols)</w:t>
      </w:r>
      <w:r w:rsidRPr="00D51B16">
        <w:rPr>
          <w:highlight w:val="yellow"/>
          <w:lang w:eastAsia="zh-CN"/>
        </w:rPr>
        <w:t>. Induce anesthesia with 4% isoflurane, then maintain with 2% isoflurane</w:t>
      </w:r>
      <w:r w:rsidRPr="00D51B16">
        <w:rPr>
          <w:highlight w:val="yellow"/>
        </w:rPr>
        <w:t>.</w:t>
      </w:r>
    </w:p>
    <w:p w14:paraId="64298DB6" w14:textId="77777777" w:rsidR="00AC2644" w:rsidRPr="000A6EAB" w:rsidRDefault="00AC2644" w:rsidP="000A6EAB">
      <w:pPr>
        <w:contextualSpacing/>
        <w:rPr>
          <w:lang w:eastAsia="zh-CN"/>
        </w:rPr>
      </w:pPr>
    </w:p>
    <w:p w14:paraId="59FF0710" w14:textId="7373313B" w:rsidR="00AC2644" w:rsidRPr="00D51B16" w:rsidRDefault="00E62FBE" w:rsidP="000A6EAB">
      <w:pPr>
        <w:contextualSpacing/>
        <w:rPr>
          <w:highlight w:val="yellow"/>
          <w:lang w:eastAsia="zh-CN"/>
        </w:rPr>
      </w:pPr>
      <w:r w:rsidRPr="000A6EAB">
        <w:rPr>
          <w:lang w:eastAsia="zh-CN"/>
        </w:rPr>
        <w:t>1.2.2</w:t>
      </w:r>
      <w:r w:rsidRPr="000A6EAB">
        <w:rPr>
          <w:shd w:val="clear" w:color="auto" w:fill="FFFFFF"/>
        </w:rPr>
        <w:t xml:space="preserve"> </w:t>
      </w:r>
      <w:r w:rsidRPr="00D51B16">
        <w:rPr>
          <w:highlight w:val="yellow"/>
          <w:lang w:eastAsia="zh-CN"/>
        </w:rPr>
        <w:t>After anesthesia, depilat</w:t>
      </w:r>
      <w:r w:rsidR="007A4194" w:rsidRPr="00D51B16">
        <w:rPr>
          <w:highlight w:val="yellow"/>
          <w:lang w:eastAsia="zh-CN"/>
        </w:rPr>
        <w:t>e</w:t>
      </w:r>
      <w:r w:rsidRPr="00D51B16">
        <w:rPr>
          <w:highlight w:val="yellow"/>
          <w:lang w:eastAsia="zh-CN"/>
        </w:rPr>
        <w:t xml:space="preserve"> the cervical and cranial regions</w:t>
      </w:r>
      <w:r w:rsidR="007A4194" w:rsidRPr="00D51B16">
        <w:rPr>
          <w:highlight w:val="yellow"/>
          <w:lang w:eastAsia="zh-CN"/>
        </w:rPr>
        <w:t xml:space="preserve"> and </w:t>
      </w:r>
      <w:r w:rsidRPr="00D51B16">
        <w:rPr>
          <w:highlight w:val="yellow"/>
          <w:lang w:eastAsia="zh-CN"/>
        </w:rPr>
        <w:t>disinfect the exposed skin with povidone</w:t>
      </w:r>
      <w:r w:rsidR="007A4194" w:rsidRPr="00D51B16">
        <w:rPr>
          <w:highlight w:val="yellow"/>
          <w:lang w:eastAsia="zh-CN"/>
        </w:rPr>
        <w:t>-</w:t>
      </w:r>
      <w:r w:rsidRPr="00D51B16">
        <w:rPr>
          <w:highlight w:val="yellow"/>
          <w:lang w:eastAsia="zh-CN"/>
        </w:rPr>
        <w:t>iodine</w:t>
      </w:r>
      <w:r w:rsidR="007A4194" w:rsidRPr="00D51B16">
        <w:rPr>
          <w:highlight w:val="yellow"/>
          <w:lang w:eastAsia="zh-CN"/>
        </w:rPr>
        <w:t>,</w:t>
      </w:r>
      <w:r w:rsidRPr="00D51B16">
        <w:rPr>
          <w:highlight w:val="yellow"/>
          <w:lang w:eastAsia="zh-CN"/>
        </w:rPr>
        <w:t xml:space="preserve"> followed by 75% ethanol to remove the residue.</w:t>
      </w:r>
    </w:p>
    <w:p w14:paraId="2266EBAC" w14:textId="77777777" w:rsidR="00AC2644" w:rsidRPr="00D51B16" w:rsidRDefault="00AC2644" w:rsidP="000A6EAB">
      <w:pPr>
        <w:contextualSpacing/>
        <w:rPr>
          <w:highlight w:val="yellow"/>
          <w:lang w:eastAsia="zh-CN"/>
        </w:rPr>
      </w:pPr>
    </w:p>
    <w:p w14:paraId="56DE8705" w14:textId="68E0593D" w:rsidR="00AC2644" w:rsidRPr="000A6EAB" w:rsidRDefault="00E62FBE" w:rsidP="000A6EAB">
      <w:pPr>
        <w:contextualSpacing/>
        <w:rPr>
          <w:lang w:eastAsia="zh-CN"/>
        </w:rPr>
      </w:pPr>
      <w:r w:rsidRPr="00D51B16">
        <w:rPr>
          <w:highlight w:val="yellow"/>
          <w:lang w:eastAsia="zh-CN"/>
        </w:rPr>
        <w:t>1.2.3 Plac</w:t>
      </w:r>
      <w:r w:rsidR="007A4194" w:rsidRPr="00D51B16">
        <w:rPr>
          <w:highlight w:val="yellow"/>
          <w:lang w:eastAsia="zh-CN"/>
        </w:rPr>
        <w:t>e</w:t>
      </w:r>
      <w:r w:rsidRPr="00D51B16">
        <w:rPr>
          <w:highlight w:val="yellow"/>
          <w:lang w:eastAsia="zh-CN"/>
        </w:rPr>
        <w:t xml:space="preserve"> the mice on a 3</w:t>
      </w:r>
      <w:r w:rsidR="007A4194" w:rsidRPr="00D51B16">
        <w:rPr>
          <w:highlight w:val="yellow"/>
          <w:lang w:eastAsia="zh-CN"/>
        </w:rPr>
        <w:t>7 °C</w:t>
      </w:r>
      <w:r w:rsidRPr="00D51B16">
        <w:rPr>
          <w:highlight w:val="yellow"/>
          <w:lang w:eastAsia="zh-CN"/>
        </w:rPr>
        <w:t xml:space="preserve"> heating pad for all subsequent experimental procedures.</w:t>
      </w:r>
    </w:p>
    <w:p w14:paraId="36B1B891" w14:textId="77777777" w:rsidR="00AC2644" w:rsidRPr="000A6EAB" w:rsidRDefault="00AC2644" w:rsidP="000A6EAB">
      <w:pPr>
        <w:contextualSpacing/>
        <w:rPr>
          <w:lang w:eastAsia="zh-CN"/>
        </w:rPr>
      </w:pPr>
    </w:p>
    <w:p w14:paraId="03897F36" w14:textId="6D37DCCF" w:rsidR="00AC2644" w:rsidRPr="000A6EAB" w:rsidRDefault="00E62FBE" w:rsidP="000A6EAB">
      <w:pPr>
        <w:contextualSpacing/>
        <w:rPr>
          <w:lang w:eastAsia="zh-CN"/>
        </w:rPr>
      </w:pPr>
      <w:r w:rsidRPr="000A6EAB">
        <w:rPr>
          <w:lang w:eastAsia="zh-CN"/>
        </w:rPr>
        <w:t xml:space="preserve">1.3 Measuring </w:t>
      </w:r>
      <w:r w:rsidR="007A4194" w:rsidRPr="000A6EAB">
        <w:rPr>
          <w:lang w:eastAsia="zh-CN"/>
        </w:rPr>
        <w:t>baseline cerebral blood flow in mice</w:t>
      </w:r>
    </w:p>
    <w:p w14:paraId="441CCB32" w14:textId="77777777" w:rsidR="00AC2644" w:rsidRPr="000A6EAB" w:rsidRDefault="00AC2644" w:rsidP="000A6EAB">
      <w:pPr>
        <w:contextualSpacing/>
        <w:rPr>
          <w:lang w:eastAsia="zh-CN"/>
        </w:rPr>
      </w:pPr>
    </w:p>
    <w:p w14:paraId="520D01D8" w14:textId="62405B8A" w:rsidR="00AC2644" w:rsidRPr="000A6EAB" w:rsidRDefault="00E62FBE" w:rsidP="000A6EAB">
      <w:pPr>
        <w:contextualSpacing/>
        <w:rPr>
          <w:lang w:eastAsia="zh-CN"/>
        </w:rPr>
      </w:pPr>
      <w:r w:rsidRPr="000A6EAB">
        <w:rPr>
          <w:lang w:eastAsia="zh-CN"/>
        </w:rPr>
        <w:t xml:space="preserve">1.3.1 Position the mice in </w:t>
      </w:r>
      <w:r w:rsidR="007A4194" w:rsidRPr="000A6EAB">
        <w:rPr>
          <w:lang w:eastAsia="zh-CN"/>
        </w:rPr>
        <w:t xml:space="preserve">a </w:t>
      </w:r>
      <w:r w:rsidRPr="000A6EAB">
        <w:rPr>
          <w:lang w:eastAsia="zh-CN"/>
        </w:rPr>
        <w:t>prone posture. Mak</w:t>
      </w:r>
      <w:r w:rsidR="007A4194" w:rsidRPr="000A6EAB">
        <w:rPr>
          <w:lang w:eastAsia="zh-CN"/>
        </w:rPr>
        <w:t>e</w:t>
      </w:r>
      <w:r w:rsidRPr="000A6EAB">
        <w:rPr>
          <w:lang w:eastAsia="zh-CN"/>
        </w:rPr>
        <w:t xml:space="preserve"> a midline scalp incision to expose the parietal bones. Careful</w:t>
      </w:r>
      <w:r w:rsidR="007A4194" w:rsidRPr="000A6EAB">
        <w:rPr>
          <w:lang w:eastAsia="zh-CN"/>
        </w:rPr>
        <w:t>ly</w:t>
      </w:r>
      <w:r w:rsidRPr="000A6EAB">
        <w:rPr>
          <w:lang w:eastAsia="zh-CN"/>
        </w:rPr>
        <w:t xml:space="preserve"> dissect and remov</w:t>
      </w:r>
      <w:r w:rsidR="007A4194" w:rsidRPr="000A6EAB">
        <w:rPr>
          <w:lang w:eastAsia="zh-CN"/>
        </w:rPr>
        <w:t>e</w:t>
      </w:r>
      <w:r w:rsidRPr="000A6EAB">
        <w:rPr>
          <w:lang w:eastAsia="zh-CN"/>
        </w:rPr>
        <w:t xml:space="preserve"> the overlying fascial layer from the skull surface.</w:t>
      </w:r>
    </w:p>
    <w:p w14:paraId="6CEE3F94" w14:textId="77777777" w:rsidR="00AC2644" w:rsidRPr="000A6EAB" w:rsidRDefault="00AC2644" w:rsidP="000A6EAB">
      <w:pPr>
        <w:contextualSpacing/>
        <w:rPr>
          <w:lang w:eastAsia="zh-CN"/>
        </w:rPr>
      </w:pPr>
    </w:p>
    <w:p w14:paraId="4E697D22" w14:textId="510CC908" w:rsidR="00AC2644" w:rsidRPr="000A6EAB" w:rsidRDefault="00E62FBE" w:rsidP="000A6EAB">
      <w:pPr>
        <w:contextualSpacing/>
        <w:rPr>
          <w:lang w:eastAsia="zh-CN"/>
        </w:rPr>
      </w:pPr>
      <w:r w:rsidRPr="000A6EAB">
        <w:rPr>
          <w:lang w:eastAsia="zh-CN"/>
        </w:rPr>
        <w:t xml:space="preserve">1.3.2 Adjust the LSCI system to scan the </w:t>
      </w:r>
      <w:proofErr w:type="gramStart"/>
      <w:r w:rsidRPr="000A6EAB">
        <w:rPr>
          <w:lang w:eastAsia="zh-CN"/>
        </w:rPr>
        <w:t>exposed mouse</w:t>
      </w:r>
      <w:proofErr w:type="gramEnd"/>
      <w:r w:rsidRPr="000A6EAB">
        <w:rPr>
          <w:lang w:eastAsia="zh-CN"/>
        </w:rPr>
        <w:t xml:space="preserve"> parietal bone at 10x </w:t>
      </w:r>
      <w:proofErr w:type="gramStart"/>
      <w:r w:rsidRPr="000A6EAB">
        <w:rPr>
          <w:lang w:eastAsia="zh-CN"/>
        </w:rPr>
        <w:t>magnification</w:t>
      </w:r>
      <w:r w:rsidR="007A4194" w:rsidRPr="000A6EAB">
        <w:rPr>
          <w:lang w:eastAsia="zh-CN"/>
        </w:rPr>
        <w:t>,</w:t>
      </w:r>
      <w:r w:rsidRPr="000A6EAB">
        <w:rPr>
          <w:lang w:eastAsia="zh-CN"/>
        </w:rPr>
        <w:t xml:space="preserve"> and</w:t>
      </w:r>
      <w:proofErr w:type="gramEnd"/>
      <w:r w:rsidRPr="000A6EAB">
        <w:rPr>
          <w:lang w:eastAsia="zh-CN"/>
        </w:rPr>
        <w:t xml:space="preserve"> record the baseline cerebral blood flow data.</w:t>
      </w:r>
    </w:p>
    <w:p w14:paraId="76D9DD15" w14:textId="77777777" w:rsidR="00AC2644" w:rsidRPr="000A6EAB" w:rsidRDefault="00AC2644" w:rsidP="000A6EAB">
      <w:pPr>
        <w:contextualSpacing/>
        <w:rPr>
          <w:lang w:eastAsia="zh-CN"/>
        </w:rPr>
      </w:pPr>
    </w:p>
    <w:p w14:paraId="51A8C8D7" w14:textId="19C0A9F8" w:rsidR="00AC2644" w:rsidRPr="000A6EAB" w:rsidRDefault="00E62FBE" w:rsidP="000A6EAB">
      <w:pPr>
        <w:contextualSpacing/>
        <w:rPr>
          <w:lang w:eastAsia="zh-CN"/>
        </w:rPr>
      </w:pPr>
      <w:r w:rsidRPr="000A6EAB">
        <w:rPr>
          <w:lang w:eastAsia="zh-CN"/>
        </w:rPr>
        <w:t xml:space="preserve">1.4 Harvest the </w:t>
      </w:r>
      <w:r w:rsidR="007A4194" w:rsidRPr="000A6EAB">
        <w:rPr>
          <w:lang w:eastAsia="zh-CN"/>
        </w:rPr>
        <w:t xml:space="preserve">fat pad and </w:t>
      </w:r>
      <w:proofErr w:type="gramStart"/>
      <w:r w:rsidR="007A4194" w:rsidRPr="000A6EAB">
        <w:rPr>
          <w:lang w:eastAsia="zh-CN"/>
        </w:rPr>
        <w:t>performing</w:t>
      </w:r>
      <w:proofErr w:type="gramEnd"/>
      <w:r w:rsidR="007A4194" w:rsidRPr="000A6EAB">
        <w:rPr>
          <w:lang w:eastAsia="zh-CN"/>
        </w:rPr>
        <w:t xml:space="preserve"> arterial puncture</w:t>
      </w:r>
    </w:p>
    <w:p w14:paraId="28E045B5" w14:textId="77777777" w:rsidR="00AC2644" w:rsidRPr="000A6EAB" w:rsidRDefault="00AC2644" w:rsidP="000A6EAB">
      <w:pPr>
        <w:contextualSpacing/>
        <w:rPr>
          <w:lang w:eastAsia="zh-CN"/>
        </w:rPr>
      </w:pPr>
    </w:p>
    <w:p w14:paraId="1F036684" w14:textId="739EFDE5" w:rsidR="00AC2644" w:rsidRPr="000A6EAB" w:rsidRDefault="00E62FBE" w:rsidP="000A6EAB">
      <w:pPr>
        <w:contextualSpacing/>
        <w:rPr>
          <w:lang w:eastAsia="zh-CN"/>
        </w:rPr>
      </w:pPr>
      <w:r w:rsidRPr="000A6EAB">
        <w:rPr>
          <w:lang w:eastAsia="zh-CN"/>
        </w:rPr>
        <w:t xml:space="preserve">1.4.1 </w:t>
      </w:r>
      <w:r w:rsidRPr="00D51B16">
        <w:rPr>
          <w:highlight w:val="yellow"/>
          <w:lang w:eastAsia="zh-CN"/>
        </w:rPr>
        <w:t xml:space="preserve">Reposition the mice in supine position. Make a midline cervical incision. Harvest a 3 </w:t>
      </w:r>
      <w:r w:rsidR="007A4194" w:rsidRPr="00D51B16">
        <w:rPr>
          <w:highlight w:val="yellow"/>
          <w:lang w:eastAsia="zh-CN"/>
        </w:rPr>
        <w:t xml:space="preserve">mm </w:t>
      </w:r>
      <w:r w:rsidRPr="00D51B16">
        <w:rPr>
          <w:highlight w:val="yellow"/>
          <w:lang w:eastAsia="zh-CN"/>
        </w:rPr>
        <w:t>× 3</w:t>
      </w:r>
      <w:r w:rsidR="007A4194" w:rsidRPr="00D51B16">
        <w:rPr>
          <w:highlight w:val="yellow"/>
          <w:lang w:eastAsia="zh-CN"/>
        </w:rPr>
        <w:t xml:space="preserve"> mm</w:t>
      </w:r>
      <w:r w:rsidRPr="00D51B16">
        <w:rPr>
          <w:highlight w:val="yellow"/>
          <w:lang w:eastAsia="zh-CN"/>
        </w:rPr>
        <w:t xml:space="preserve"> × 1 mm subcutaneous adipose tissue graft for later use.</w:t>
      </w:r>
    </w:p>
    <w:p w14:paraId="6080A167" w14:textId="77777777" w:rsidR="00AC2644" w:rsidRPr="000A6EAB" w:rsidRDefault="00AC2644" w:rsidP="000A6EAB">
      <w:pPr>
        <w:contextualSpacing/>
        <w:rPr>
          <w:lang w:eastAsia="zh-CN"/>
        </w:rPr>
      </w:pPr>
    </w:p>
    <w:p w14:paraId="41BCE940" w14:textId="77777777" w:rsidR="00AC2644" w:rsidRPr="000A6EAB" w:rsidRDefault="00E62FBE" w:rsidP="000A6EAB">
      <w:pPr>
        <w:contextualSpacing/>
        <w:rPr>
          <w:lang w:eastAsia="zh-CN"/>
        </w:rPr>
      </w:pPr>
      <w:r w:rsidRPr="000A6EAB">
        <w:rPr>
          <w:lang w:eastAsia="zh-CN"/>
        </w:rPr>
        <w:t xml:space="preserve">1.4.2 </w:t>
      </w:r>
      <w:r w:rsidRPr="00D51B16">
        <w:rPr>
          <w:highlight w:val="yellow"/>
          <w:lang w:eastAsia="zh-CN"/>
        </w:rPr>
        <w:t>Perform blunt dissection of the submandibular gland, sternohyoid muscle, and sternocleidomastoid muscle. Expose both CCA.</w:t>
      </w:r>
    </w:p>
    <w:p w14:paraId="074D0742" w14:textId="77777777" w:rsidR="00AC2644" w:rsidRPr="000A6EAB" w:rsidRDefault="00AC2644" w:rsidP="000A6EAB">
      <w:pPr>
        <w:contextualSpacing/>
        <w:rPr>
          <w:lang w:eastAsia="zh-CN"/>
        </w:rPr>
      </w:pPr>
    </w:p>
    <w:p w14:paraId="311C1BA3" w14:textId="77777777" w:rsidR="00AC2644" w:rsidRPr="000A6EAB" w:rsidRDefault="00E62FBE" w:rsidP="000A6EAB">
      <w:pPr>
        <w:contextualSpacing/>
        <w:rPr>
          <w:lang w:eastAsia="zh-CN"/>
        </w:rPr>
      </w:pPr>
      <w:proofErr w:type="gramStart"/>
      <w:r w:rsidRPr="000A6EAB">
        <w:rPr>
          <w:lang w:eastAsia="zh-CN"/>
        </w:rPr>
        <w:t>1.4.3</w:t>
      </w:r>
      <w:r w:rsidRPr="000A6EAB">
        <w:t xml:space="preserve"> </w:t>
      </w:r>
      <w:r w:rsidRPr="000A6EAB">
        <w:rPr>
          <w:lang w:eastAsia="zh-CN"/>
        </w:rPr>
        <w:t xml:space="preserve"> </w:t>
      </w:r>
      <w:r w:rsidRPr="00D51B16">
        <w:rPr>
          <w:highlight w:val="yellow"/>
          <w:lang w:eastAsia="zh-CN"/>
        </w:rPr>
        <w:t>Free</w:t>
      </w:r>
      <w:proofErr w:type="gramEnd"/>
      <w:r w:rsidRPr="00D51B16">
        <w:rPr>
          <w:highlight w:val="yellow"/>
          <w:lang w:eastAsia="zh-CN"/>
        </w:rPr>
        <w:t xml:space="preserve"> the CCA to expose the ICA and ECA.</w:t>
      </w:r>
    </w:p>
    <w:p w14:paraId="1E5CF995" w14:textId="77777777" w:rsidR="00AC2644" w:rsidRPr="000A6EAB" w:rsidRDefault="00AC2644" w:rsidP="000A6EAB">
      <w:pPr>
        <w:contextualSpacing/>
        <w:rPr>
          <w:lang w:eastAsia="zh-CN"/>
        </w:rPr>
      </w:pPr>
    </w:p>
    <w:p w14:paraId="6FDF99E6" w14:textId="77777777" w:rsidR="00AC2644" w:rsidRPr="000A6EAB" w:rsidRDefault="00E62FBE" w:rsidP="000A6EAB">
      <w:pPr>
        <w:contextualSpacing/>
      </w:pPr>
      <w:r w:rsidRPr="000A6EAB">
        <w:rPr>
          <w:lang w:eastAsia="zh-CN"/>
        </w:rPr>
        <w:t>1.4.4</w:t>
      </w:r>
      <w:r w:rsidRPr="000A6EAB">
        <w:t xml:space="preserve"> </w:t>
      </w:r>
      <w:r w:rsidRPr="00D51B16">
        <w:rPr>
          <w:highlight w:val="yellow"/>
        </w:rPr>
        <w:t xml:space="preserve">Apply vascular clamp 1 to the distal end of the </w:t>
      </w:r>
      <w:r w:rsidRPr="00D51B16">
        <w:rPr>
          <w:highlight w:val="yellow"/>
          <w:lang w:eastAsia="zh-CN"/>
        </w:rPr>
        <w:t>CCA</w:t>
      </w:r>
      <w:r w:rsidRPr="00D51B16">
        <w:rPr>
          <w:highlight w:val="yellow"/>
        </w:rPr>
        <w:t>, and place vascular clamp 2 on the proximal end.</w:t>
      </w:r>
    </w:p>
    <w:p w14:paraId="70200569" w14:textId="77777777" w:rsidR="00AC2644" w:rsidRPr="000A6EAB" w:rsidRDefault="00AC2644" w:rsidP="000A6EAB">
      <w:pPr>
        <w:contextualSpacing/>
        <w:rPr>
          <w:lang w:eastAsia="zh-CN"/>
        </w:rPr>
      </w:pPr>
    </w:p>
    <w:p w14:paraId="177C8CE6" w14:textId="77777777" w:rsidR="00AC2644" w:rsidRPr="000A6EAB" w:rsidRDefault="00E62FBE" w:rsidP="000A6EAB">
      <w:pPr>
        <w:contextualSpacing/>
      </w:pPr>
      <w:r w:rsidRPr="000A6EAB">
        <w:rPr>
          <w:lang w:eastAsia="zh-CN"/>
        </w:rPr>
        <w:t>1.4.</w:t>
      </w:r>
      <w:r w:rsidRPr="00D51B16">
        <w:rPr>
          <w:highlight w:val="yellow"/>
          <w:lang w:eastAsia="zh-CN"/>
        </w:rPr>
        <w:t>5</w:t>
      </w:r>
      <w:r w:rsidRPr="00D51B16">
        <w:rPr>
          <w:highlight w:val="yellow"/>
        </w:rPr>
        <w:t xml:space="preserve"> Puncture the </w:t>
      </w:r>
      <w:r w:rsidRPr="00D51B16">
        <w:rPr>
          <w:highlight w:val="yellow"/>
          <w:lang w:eastAsia="zh-CN"/>
        </w:rPr>
        <w:t>CCA</w:t>
      </w:r>
      <w:r w:rsidRPr="00D51B16">
        <w:rPr>
          <w:highlight w:val="yellow"/>
        </w:rPr>
        <w:t xml:space="preserve"> between the two clamps using a 23</w:t>
      </w:r>
      <w:r w:rsidRPr="00D51B16">
        <w:rPr>
          <w:highlight w:val="yellow"/>
          <w:lang w:eastAsia="zh-CN"/>
        </w:rPr>
        <w:t xml:space="preserve"> G</w:t>
      </w:r>
      <w:r w:rsidRPr="00D51B16">
        <w:rPr>
          <w:highlight w:val="yellow"/>
        </w:rPr>
        <w:t xml:space="preserve"> needle.</w:t>
      </w:r>
    </w:p>
    <w:p w14:paraId="203621DB" w14:textId="77777777" w:rsidR="00AC2644" w:rsidRPr="000A6EAB" w:rsidRDefault="00AC2644" w:rsidP="000A6EAB">
      <w:pPr>
        <w:contextualSpacing/>
        <w:rPr>
          <w:lang w:eastAsia="zh-CN"/>
        </w:rPr>
      </w:pPr>
    </w:p>
    <w:p w14:paraId="7822EB1D" w14:textId="148A7B64" w:rsidR="00AC2644" w:rsidRPr="000A6EAB" w:rsidRDefault="00E62FBE" w:rsidP="000A6EAB">
      <w:pPr>
        <w:contextualSpacing/>
        <w:rPr>
          <w:lang w:eastAsia="zh-CN"/>
        </w:rPr>
      </w:pPr>
      <w:r w:rsidRPr="000A6EAB">
        <w:rPr>
          <w:lang w:eastAsia="zh-CN"/>
        </w:rPr>
        <w:t xml:space="preserve">1.5 Applying </w:t>
      </w:r>
      <w:r w:rsidR="007A4194" w:rsidRPr="000A6EAB">
        <w:rPr>
          <w:lang w:eastAsia="zh-CN"/>
        </w:rPr>
        <w:t>the fat pad</w:t>
      </w:r>
    </w:p>
    <w:p w14:paraId="231A692A" w14:textId="77777777" w:rsidR="00AC2644" w:rsidRPr="000A6EAB" w:rsidRDefault="00AC2644" w:rsidP="000A6EAB">
      <w:pPr>
        <w:contextualSpacing/>
        <w:rPr>
          <w:lang w:eastAsia="zh-CN"/>
        </w:rPr>
      </w:pPr>
    </w:p>
    <w:p w14:paraId="02C12856" w14:textId="18E549BB" w:rsidR="00AC2644" w:rsidRPr="000A6EAB" w:rsidRDefault="00E62FBE" w:rsidP="000A6EAB">
      <w:pPr>
        <w:contextualSpacing/>
        <w:rPr>
          <w:lang w:eastAsia="zh-CN"/>
        </w:rPr>
      </w:pPr>
      <w:r w:rsidRPr="000A6EAB">
        <w:rPr>
          <w:lang w:eastAsia="zh-CN"/>
        </w:rPr>
        <w:t>1.5.1</w:t>
      </w:r>
      <w:r w:rsidRPr="000A6EAB">
        <w:t xml:space="preserve"> </w:t>
      </w:r>
      <w:r w:rsidRPr="00D51B16">
        <w:rPr>
          <w:highlight w:val="yellow"/>
          <w:lang w:eastAsia="zh-CN"/>
        </w:rPr>
        <w:t xml:space="preserve">After </w:t>
      </w:r>
      <w:r w:rsidR="004679D7" w:rsidRPr="00D51B16">
        <w:rPr>
          <w:highlight w:val="yellow"/>
          <w:lang w:eastAsia="zh-CN"/>
        </w:rPr>
        <w:t xml:space="preserve">the </w:t>
      </w:r>
      <w:r w:rsidRPr="00D51B16">
        <w:rPr>
          <w:highlight w:val="yellow"/>
          <w:lang w:eastAsia="zh-CN"/>
        </w:rPr>
        <w:t>needle removal, wrap the CCA at the puncture site with the cut surface (non</w:t>
      </w:r>
      <w:r w:rsidR="007A4194" w:rsidRPr="00D51B16">
        <w:rPr>
          <w:highlight w:val="yellow"/>
          <w:lang w:eastAsia="zh-CN"/>
        </w:rPr>
        <w:t>-</w:t>
      </w:r>
      <w:r w:rsidRPr="00D51B16">
        <w:rPr>
          <w:highlight w:val="yellow"/>
          <w:lang w:eastAsia="zh-CN"/>
        </w:rPr>
        <w:t>serosa side) of the fat pad.</w:t>
      </w:r>
    </w:p>
    <w:p w14:paraId="6082D8A6" w14:textId="77777777" w:rsidR="00AC2644" w:rsidRPr="000A6EAB" w:rsidRDefault="00AC2644" w:rsidP="000A6EAB">
      <w:pPr>
        <w:contextualSpacing/>
        <w:rPr>
          <w:lang w:eastAsia="zh-CN"/>
        </w:rPr>
      </w:pPr>
    </w:p>
    <w:p w14:paraId="59493912" w14:textId="6F8A7781" w:rsidR="00AC2644" w:rsidRPr="00D51B16" w:rsidRDefault="00E62FBE" w:rsidP="000A6EAB">
      <w:pPr>
        <w:contextualSpacing/>
        <w:rPr>
          <w:highlight w:val="yellow"/>
          <w:lang w:eastAsia="zh-CN"/>
        </w:rPr>
      </w:pPr>
      <w:r w:rsidRPr="000A6EAB">
        <w:rPr>
          <w:lang w:eastAsia="zh-CN"/>
        </w:rPr>
        <w:t xml:space="preserve">1.5.2 </w:t>
      </w:r>
      <w:r w:rsidRPr="00D51B16">
        <w:rPr>
          <w:highlight w:val="yellow"/>
          <w:lang w:eastAsia="zh-CN"/>
        </w:rPr>
        <w:t>Plac</w:t>
      </w:r>
      <w:r w:rsidR="00605AF5" w:rsidRPr="00D51B16">
        <w:rPr>
          <w:highlight w:val="yellow"/>
          <w:lang w:eastAsia="zh-CN"/>
        </w:rPr>
        <w:t>e</w:t>
      </w:r>
      <w:r w:rsidRPr="00D51B16">
        <w:rPr>
          <w:highlight w:val="yellow"/>
          <w:lang w:eastAsia="zh-CN"/>
        </w:rPr>
        <w:t xml:space="preserve"> a 4-0 suture beneath the fat</w:t>
      </w:r>
      <w:r w:rsidR="004679D7" w:rsidRPr="00D51B16">
        <w:rPr>
          <w:highlight w:val="yellow"/>
          <w:lang w:eastAsia="zh-CN"/>
        </w:rPr>
        <w:t>-</w:t>
      </w:r>
      <w:r w:rsidRPr="00D51B16">
        <w:rPr>
          <w:highlight w:val="yellow"/>
          <w:lang w:eastAsia="zh-CN"/>
        </w:rPr>
        <w:t>wrapped area; then t</w:t>
      </w:r>
      <w:r w:rsidR="004679D7" w:rsidRPr="00D51B16">
        <w:rPr>
          <w:highlight w:val="yellow"/>
          <w:lang w:eastAsia="zh-CN"/>
        </w:rPr>
        <w:t>ie</w:t>
      </w:r>
      <w:r w:rsidRPr="00D51B16">
        <w:rPr>
          <w:highlight w:val="yellow"/>
          <w:lang w:eastAsia="zh-CN"/>
        </w:rPr>
        <w:t xml:space="preserve"> a single throw gently over the fat surface to apply pressure for secure contact between the fat pad and the vessel wall; finally, adjust the ligature gradually to achieve pressure balance for hemostasis.</w:t>
      </w:r>
    </w:p>
    <w:p w14:paraId="198B85CB" w14:textId="77777777" w:rsidR="00AC2644" w:rsidRPr="00D51B16" w:rsidRDefault="00AC2644" w:rsidP="000A6EAB">
      <w:pPr>
        <w:contextualSpacing/>
        <w:rPr>
          <w:highlight w:val="yellow"/>
          <w:lang w:eastAsia="zh-CN"/>
        </w:rPr>
      </w:pPr>
    </w:p>
    <w:p w14:paraId="6AFBE7FD" w14:textId="77777777" w:rsidR="00AC2644" w:rsidRPr="000A6EAB" w:rsidRDefault="00E62FBE" w:rsidP="000A6EAB">
      <w:pPr>
        <w:contextualSpacing/>
      </w:pPr>
      <w:bookmarkStart w:id="12" w:name="OLE_LINK2"/>
      <w:r w:rsidRPr="00D51B16">
        <w:rPr>
          <w:highlight w:val="yellow"/>
          <w:lang w:eastAsia="zh-CN"/>
        </w:rPr>
        <w:t xml:space="preserve">1.5.3 </w:t>
      </w:r>
      <w:r w:rsidRPr="00D51B16">
        <w:rPr>
          <w:highlight w:val="yellow"/>
        </w:rPr>
        <w:t xml:space="preserve">Elevate the distal </w:t>
      </w:r>
      <w:r w:rsidRPr="00D51B16">
        <w:rPr>
          <w:highlight w:val="yellow"/>
          <w:lang w:eastAsia="zh-CN"/>
        </w:rPr>
        <w:t>CCA</w:t>
      </w:r>
      <w:r w:rsidRPr="00D51B16">
        <w:rPr>
          <w:highlight w:val="yellow"/>
        </w:rPr>
        <w:t xml:space="preserve"> with a moist cotton swab. Release vascular clamp 1 and slowly withdraw the swab to allow gradual blood flow toward the puncture site.</w:t>
      </w:r>
      <w:bookmarkEnd w:id="12"/>
    </w:p>
    <w:p w14:paraId="5CFFCF31" w14:textId="77777777" w:rsidR="00AC2644" w:rsidRPr="000A6EAB" w:rsidRDefault="00AC2644" w:rsidP="000A6EAB">
      <w:pPr>
        <w:contextualSpacing/>
        <w:rPr>
          <w:lang w:eastAsia="zh-CN"/>
        </w:rPr>
      </w:pPr>
    </w:p>
    <w:p w14:paraId="44F19C48" w14:textId="19E8DECE" w:rsidR="00AC2644" w:rsidRPr="000A6EAB" w:rsidRDefault="00E62FBE" w:rsidP="000A6EAB">
      <w:pPr>
        <w:contextualSpacing/>
        <w:rPr>
          <w:lang w:eastAsia="zh-CN"/>
        </w:rPr>
      </w:pPr>
      <w:r w:rsidRPr="000A6EAB">
        <w:rPr>
          <w:lang w:eastAsia="zh-CN"/>
        </w:rPr>
        <w:lastRenderedPageBreak/>
        <w:t xml:space="preserve">1.5.4 </w:t>
      </w:r>
      <w:r w:rsidRPr="00D51B16">
        <w:rPr>
          <w:highlight w:val="yellow"/>
          <w:lang w:eastAsia="zh-CN"/>
        </w:rPr>
        <w:t>Check for blood flow</w:t>
      </w:r>
      <w:r w:rsidR="00605AF5" w:rsidRPr="00D51B16">
        <w:rPr>
          <w:highlight w:val="yellow"/>
          <w:lang w:eastAsia="zh-CN"/>
        </w:rPr>
        <w:t>;</w:t>
      </w:r>
      <w:r w:rsidRPr="00D51B16">
        <w:rPr>
          <w:highlight w:val="yellow"/>
          <w:lang w:eastAsia="zh-CN"/>
        </w:rPr>
        <w:t xml:space="preserve"> if active bleeding was observed, </w:t>
      </w:r>
      <w:proofErr w:type="spellStart"/>
      <w:r w:rsidRPr="00D51B16">
        <w:rPr>
          <w:highlight w:val="yellow"/>
          <w:lang w:eastAsia="zh-CN"/>
        </w:rPr>
        <w:t>reclamp</w:t>
      </w:r>
      <w:proofErr w:type="spellEnd"/>
      <w:r w:rsidRPr="00D51B16">
        <w:rPr>
          <w:highlight w:val="yellow"/>
          <w:lang w:eastAsia="zh-CN"/>
        </w:rPr>
        <w:t xml:space="preserve"> the distal CCA with vascular clamp 1.</w:t>
      </w:r>
    </w:p>
    <w:p w14:paraId="45062C8C" w14:textId="77777777" w:rsidR="00AC2644" w:rsidRPr="000A6EAB" w:rsidRDefault="00AC2644" w:rsidP="000A6EAB">
      <w:pPr>
        <w:contextualSpacing/>
        <w:rPr>
          <w:lang w:eastAsia="zh-CN"/>
        </w:rPr>
      </w:pPr>
    </w:p>
    <w:p w14:paraId="04054D27" w14:textId="5FF93B55" w:rsidR="00AC2644" w:rsidRPr="00D51B16" w:rsidRDefault="00E62FBE" w:rsidP="000A6EAB">
      <w:pPr>
        <w:contextualSpacing/>
        <w:rPr>
          <w:highlight w:val="yellow"/>
          <w:lang w:eastAsia="zh-CN"/>
        </w:rPr>
      </w:pPr>
      <w:r w:rsidRPr="000A6EAB">
        <w:rPr>
          <w:lang w:eastAsia="zh-CN"/>
        </w:rPr>
        <w:t xml:space="preserve">1.5.5 </w:t>
      </w:r>
      <w:r w:rsidRPr="00D51B16">
        <w:rPr>
          <w:highlight w:val="yellow"/>
          <w:lang w:eastAsia="zh-CN"/>
        </w:rPr>
        <w:t>Wait for 1 min, then slowly releas</w:t>
      </w:r>
      <w:r w:rsidR="00EC201F" w:rsidRPr="00D51B16">
        <w:rPr>
          <w:highlight w:val="yellow"/>
          <w:lang w:eastAsia="zh-CN"/>
        </w:rPr>
        <w:t>e the</w:t>
      </w:r>
      <w:r w:rsidRPr="00D51B16">
        <w:rPr>
          <w:highlight w:val="yellow"/>
          <w:lang w:eastAsia="zh-CN"/>
        </w:rPr>
        <w:t xml:space="preserve"> vascular clamp 1; if bleeding occurs, reposition the fat pad or slightly tighten the single throw of the ligature to increase pressure; continu</w:t>
      </w:r>
      <w:r w:rsidR="00EC201F" w:rsidRPr="00D51B16">
        <w:rPr>
          <w:highlight w:val="yellow"/>
          <w:lang w:eastAsia="zh-CN"/>
        </w:rPr>
        <w:t>e</w:t>
      </w:r>
      <w:r w:rsidRPr="00D51B16">
        <w:rPr>
          <w:highlight w:val="yellow"/>
          <w:lang w:eastAsia="zh-CN"/>
        </w:rPr>
        <w:t xml:space="preserve"> these adjustments until complete hemostasis is achieved.</w:t>
      </w:r>
    </w:p>
    <w:p w14:paraId="5A6D8039" w14:textId="77777777" w:rsidR="00AC2644" w:rsidRPr="00D51B16" w:rsidRDefault="00AC2644" w:rsidP="000A6EAB">
      <w:pPr>
        <w:contextualSpacing/>
        <w:rPr>
          <w:highlight w:val="yellow"/>
          <w:lang w:eastAsia="zh-CN"/>
        </w:rPr>
      </w:pPr>
    </w:p>
    <w:p w14:paraId="35DCE73F" w14:textId="77777777" w:rsidR="00AC2644" w:rsidRPr="00D51B16" w:rsidRDefault="00E62FBE" w:rsidP="000A6EAB">
      <w:pPr>
        <w:contextualSpacing/>
        <w:rPr>
          <w:highlight w:val="yellow"/>
          <w:lang w:eastAsia="zh-CN"/>
        </w:rPr>
      </w:pPr>
      <w:r w:rsidRPr="00D51B16">
        <w:rPr>
          <w:highlight w:val="yellow"/>
          <w:lang w:eastAsia="zh-CN"/>
        </w:rPr>
        <w:t>1.5.6 Elevate the proximal CCA with a moistened cotton swab. Release vascular clamp 2 and gradually withdraw the swab to permit controlled blood flow toward the puncture site.</w:t>
      </w:r>
    </w:p>
    <w:p w14:paraId="76A01BDF" w14:textId="77777777" w:rsidR="00AC2644" w:rsidRPr="00D51B16" w:rsidRDefault="00AC2644" w:rsidP="000A6EAB">
      <w:pPr>
        <w:contextualSpacing/>
        <w:rPr>
          <w:highlight w:val="yellow"/>
          <w:lang w:eastAsia="zh-CN"/>
        </w:rPr>
      </w:pPr>
    </w:p>
    <w:p w14:paraId="775A3EDB" w14:textId="4C67146B" w:rsidR="00AC2644" w:rsidRPr="000A6EAB" w:rsidRDefault="00E62FBE" w:rsidP="000A6EAB">
      <w:pPr>
        <w:contextualSpacing/>
        <w:rPr>
          <w:lang w:eastAsia="zh-CN"/>
        </w:rPr>
      </w:pPr>
      <w:r w:rsidRPr="00D51B16">
        <w:rPr>
          <w:highlight w:val="yellow"/>
          <w:lang w:eastAsia="zh-CN"/>
        </w:rPr>
        <w:t>1.5.7</w:t>
      </w:r>
      <w:r w:rsidRPr="00D51B16">
        <w:rPr>
          <w:highlight w:val="yellow"/>
        </w:rPr>
        <w:t xml:space="preserve"> </w:t>
      </w:r>
      <w:r w:rsidRPr="00D51B16">
        <w:rPr>
          <w:highlight w:val="yellow"/>
          <w:lang w:eastAsia="zh-CN"/>
        </w:rPr>
        <w:t xml:space="preserve">If bleeding occurs, </w:t>
      </w:r>
      <w:proofErr w:type="spellStart"/>
      <w:r w:rsidRPr="00D51B16">
        <w:rPr>
          <w:highlight w:val="yellow"/>
          <w:lang w:eastAsia="zh-CN"/>
        </w:rPr>
        <w:t>reclamp</w:t>
      </w:r>
      <w:proofErr w:type="spellEnd"/>
      <w:r w:rsidRPr="00D51B16">
        <w:rPr>
          <w:highlight w:val="yellow"/>
          <w:lang w:eastAsia="zh-CN"/>
        </w:rPr>
        <w:t xml:space="preserve"> the distal CCA with </w:t>
      </w:r>
      <w:r w:rsidR="00EC201F" w:rsidRPr="00D51B16">
        <w:rPr>
          <w:highlight w:val="yellow"/>
          <w:lang w:eastAsia="zh-CN"/>
        </w:rPr>
        <w:t xml:space="preserve">a </w:t>
      </w:r>
      <w:r w:rsidRPr="00D51B16">
        <w:rPr>
          <w:highlight w:val="yellow"/>
          <w:lang w:eastAsia="zh-CN"/>
        </w:rPr>
        <w:t>vascular clamp 2.</w:t>
      </w:r>
    </w:p>
    <w:p w14:paraId="5C2A59B5" w14:textId="77777777" w:rsidR="00AC2644" w:rsidRPr="000A6EAB" w:rsidRDefault="00AC2644" w:rsidP="000A6EAB">
      <w:pPr>
        <w:contextualSpacing/>
        <w:rPr>
          <w:lang w:eastAsia="zh-CN"/>
        </w:rPr>
      </w:pPr>
    </w:p>
    <w:p w14:paraId="72850D01" w14:textId="3D869EE8" w:rsidR="00AC2644" w:rsidRPr="000A6EAB" w:rsidRDefault="00E62FBE" w:rsidP="000A6EAB">
      <w:pPr>
        <w:contextualSpacing/>
        <w:rPr>
          <w:lang w:eastAsia="zh-CN"/>
        </w:rPr>
      </w:pPr>
      <w:r w:rsidRPr="000A6EAB">
        <w:rPr>
          <w:lang w:eastAsia="zh-CN"/>
        </w:rPr>
        <w:t xml:space="preserve">1.5.8 </w:t>
      </w:r>
      <w:r w:rsidRPr="00D51B16">
        <w:rPr>
          <w:highlight w:val="yellow"/>
          <w:lang w:eastAsia="zh-CN"/>
        </w:rPr>
        <w:t>Slightly tighten the single throw of the suture to increase pressure; wait for 1 min, then elevat</w:t>
      </w:r>
      <w:r w:rsidR="00EC201F" w:rsidRPr="00D51B16">
        <w:rPr>
          <w:highlight w:val="yellow"/>
          <w:lang w:eastAsia="zh-CN"/>
        </w:rPr>
        <w:t>e</w:t>
      </w:r>
      <w:r w:rsidRPr="00D51B16">
        <w:rPr>
          <w:highlight w:val="yellow"/>
          <w:lang w:eastAsia="zh-CN"/>
        </w:rPr>
        <w:t xml:space="preserve"> the proximal CCA and releas</w:t>
      </w:r>
      <w:r w:rsidR="00EC201F" w:rsidRPr="00D51B16">
        <w:rPr>
          <w:highlight w:val="yellow"/>
          <w:lang w:eastAsia="zh-CN"/>
        </w:rPr>
        <w:t>e</w:t>
      </w:r>
      <w:r w:rsidRPr="00D51B16">
        <w:rPr>
          <w:highlight w:val="yellow"/>
          <w:lang w:eastAsia="zh-CN"/>
        </w:rPr>
        <w:t xml:space="preserve"> vascular clamp 2; slowly </w:t>
      </w:r>
      <w:proofErr w:type="gramStart"/>
      <w:r w:rsidRPr="00D51B16">
        <w:rPr>
          <w:highlight w:val="yellow"/>
          <w:lang w:eastAsia="zh-CN"/>
        </w:rPr>
        <w:t>rolling</w:t>
      </w:r>
      <w:proofErr w:type="gramEnd"/>
      <w:r w:rsidRPr="00D51B16">
        <w:rPr>
          <w:highlight w:val="yellow"/>
          <w:lang w:eastAsia="zh-CN"/>
        </w:rPr>
        <w:t xml:space="preserve"> the moistened cotton swab toward the puncture site.</w:t>
      </w:r>
    </w:p>
    <w:p w14:paraId="3D9A9AC9" w14:textId="77777777" w:rsidR="00AC2644" w:rsidRPr="000A6EAB" w:rsidRDefault="00AC2644" w:rsidP="000A6EAB">
      <w:pPr>
        <w:contextualSpacing/>
        <w:rPr>
          <w:lang w:eastAsia="zh-CN"/>
        </w:rPr>
      </w:pPr>
    </w:p>
    <w:p w14:paraId="7550D992" w14:textId="77777777" w:rsidR="00AC2644" w:rsidRPr="000A6EAB" w:rsidRDefault="00E62FBE" w:rsidP="000A6EAB">
      <w:pPr>
        <w:contextualSpacing/>
        <w:rPr>
          <w:lang w:eastAsia="zh-CN"/>
        </w:rPr>
      </w:pPr>
      <w:r w:rsidRPr="000A6EAB">
        <w:rPr>
          <w:lang w:eastAsia="zh-CN"/>
        </w:rPr>
        <w:t>1.5.9</w:t>
      </w:r>
      <w:r w:rsidRPr="000A6EAB">
        <w:t xml:space="preserve"> </w:t>
      </w:r>
      <w:r w:rsidRPr="000A6EAB">
        <w:rPr>
          <w:lang w:eastAsia="zh-CN"/>
        </w:rPr>
        <w:t>If bleeding persists, repeat the two preceding steps until achieving complete hemostasis.</w:t>
      </w:r>
    </w:p>
    <w:p w14:paraId="39B799C5" w14:textId="77777777" w:rsidR="00AC2644" w:rsidRPr="000A6EAB" w:rsidRDefault="00AC2644" w:rsidP="000A6EAB">
      <w:pPr>
        <w:contextualSpacing/>
        <w:rPr>
          <w:lang w:eastAsia="zh-CN"/>
        </w:rPr>
      </w:pPr>
    </w:p>
    <w:p w14:paraId="465E1AF9" w14:textId="202AC332" w:rsidR="00AC2644" w:rsidRPr="00D51B16" w:rsidRDefault="00E62FBE" w:rsidP="000A6EAB">
      <w:pPr>
        <w:contextualSpacing/>
        <w:rPr>
          <w:highlight w:val="yellow"/>
          <w:lang w:eastAsia="zh-CN"/>
        </w:rPr>
      </w:pPr>
      <w:r w:rsidRPr="000A6EAB">
        <w:rPr>
          <w:lang w:eastAsia="zh-CN"/>
        </w:rPr>
        <w:t>1.5.</w:t>
      </w:r>
      <w:r w:rsidRPr="00D51B16">
        <w:rPr>
          <w:highlight w:val="yellow"/>
          <w:lang w:eastAsia="zh-CN"/>
        </w:rPr>
        <w:t>10 Plac</w:t>
      </w:r>
      <w:r w:rsidR="00EC201F" w:rsidRPr="00D51B16">
        <w:rPr>
          <w:highlight w:val="yellow"/>
          <w:lang w:eastAsia="zh-CN"/>
        </w:rPr>
        <w:t>e</w:t>
      </w:r>
      <w:r w:rsidRPr="00D51B16">
        <w:rPr>
          <w:highlight w:val="yellow"/>
          <w:lang w:eastAsia="zh-CN"/>
        </w:rPr>
        <w:t xml:space="preserve"> an additional throw with the suture to form a double knot over the initial one, thereby better securing the fat pad to the vessel wall and achieving hemostasis through balanced intravascular and external pressures.</w:t>
      </w:r>
    </w:p>
    <w:p w14:paraId="1F641B61" w14:textId="77777777" w:rsidR="00AC2644" w:rsidRPr="00D51B16" w:rsidRDefault="00AC2644" w:rsidP="000A6EAB">
      <w:pPr>
        <w:contextualSpacing/>
        <w:rPr>
          <w:highlight w:val="yellow"/>
          <w:lang w:eastAsia="zh-CN"/>
        </w:rPr>
      </w:pPr>
    </w:p>
    <w:p w14:paraId="5BB4306E" w14:textId="1F41A853" w:rsidR="00AC2644" w:rsidRPr="000A6EAB" w:rsidRDefault="00E62FBE" w:rsidP="000A6EAB">
      <w:pPr>
        <w:contextualSpacing/>
        <w:rPr>
          <w:lang w:eastAsia="zh-CN"/>
        </w:rPr>
      </w:pPr>
      <w:r w:rsidRPr="00D51B16">
        <w:rPr>
          <w:highlight w:val="yellow"/>
          <w:lang w:eastAsia="zh-CN"/>
        </w:rPr>
        <w:t>1.5.11 Confirm that the common carotid arteries on both sides of the fat pad w</w:t>
      </w:r>
      <w:r w:rsidR="00EC201F" w:rsidRPr="00D51B16">
        <w:rPr>
          <w:highlight w:val="yellow"/>
          <w:lang w:eastAsia="zh-CN"/>
        </w:rPr>
        <w:t>ere</w:t>
      </w:r>
      <w:r w:rsidRPr="00D51B16">
        <w:rPr>
          <w:highlight w:val="yellow"/>
          <w:lang w:eastAsia="zh-CN"/>
        </w:rPr>
        <w:t xml:space="preserve"> filled and exhibit consistent vessel diameter; consider this as successful blood flow restoration and hemostasis.</w:t>
      </w:r>
    </w:p>
    <w:p w14:paraId="6CC1ED88" w14:textId="77777777" w:rsidR="00AC2644" w:rsidRPr="000A6EAB" w:rsidRDefault="00AC2644" w:rsidP="000A6EAB">
      <w:pPr>
        <w:contextualSpacing/>
        <w:rPr>
          <w:lang w:eastAsia="zh-CN"/>
        </w:rPr>
      </w:pPr>
    </w:p>
    <w:p w14:paraId="233D97A7" w14:textId="77777777" w:rsidR="00AC2644" w:rsidRPr="000A6EAB" w:rsidRDefault="00E62FBE" w:rsidP="000A6EAB">
      <w:pPr>
        <w:contextualSpacing/>
        <w:rPr>
          <w:lang w:eastAsia="zh-CN"/>
        </w:rPr>
      </w:pPr>
      <w:r w:rsidRPr="000A6EAB">
        <w:rPr>
          <w:lang w:eastAsia="zh-CN"/>
        </w:rPr>
        <w:t>1.5.12</w:t>
      </w:r>
      <w:r w:rsidRPr="000A6EAB">
        <w:t xml:space="preserve"> </w:t>
      </w:r>
      <w:r w:rsidRPr="00D51B16">
        <w:rPr>
          <w:highlight w:val="yellow"/>
          <w:lang w:eastAsia="zh-CN"/>
        </w:rPr>
        <w:t>Repeat the identical procedure to perform puncture hemostasis on the contralateral common carotid artery.</w:t>
      </w:r>
    </w:p>
    <w:p w14:paraId="7A3A137A" w14:textId="77777777" w:rsidR="00AC2644" w:rsidRPr="000A6EAB" w:rsidRDefault="00AC2644" w:rsidP="000A6EAB">
      <w:pPr>
        <w:contextualSpacing/>
        <w:rPr>
          <w:lang w:eastAsia="zh-CN"/>
        </w:rPr>
      </w:pPr>
    </w:p>
    <w:p w14:paraId="5E8B27BF" w14:textId="11C12756" w:rsidR="00AC2644" w:rsidRPr="000A6EAB" w:rsidRDefault="00E62FBE" w:rsidP="000A6EAB">
      <w:pPr>
        <w:contextualSpacing/>
        <w:rPr>
          <w:lang w:eastAsia="zh-CN"/>
        </w:rPr>
      </w:pPr>
      <w:r w:rsidRPr="000A6EAB">
        <w:rPr>
          <w:lang w:eastAsia="zh-CN"/>
        </w:rPr>
        <w:t>1.5.13 Expos</w:t>
      </w:r>
      <w:r w:rsidR="00EC201F" w:rsidRPr="000A6EAB">
        <w:rPr>
          <w:lang w:eastAsia="zh-CN"/>
        </w:rPr>
        <w:t>e</w:t>
      </w:r>
      <w:r w:rsidRPr="000A6EAB">
        <w:rPr>
          <w:lang w:eastAsia="zh-CN"/>
        </w:rPr>
        <w:t xml:space="preserve"> the bilateral common carotid arteries in sham mice without performing arterial puncture or fat pad wrapping, while maintaining all other procedures identical to the operated group.</w:t>
      </w:r>
    </w:p>
    <w:p w14:paraId="62EAD7E2" w14:textId="77777777" w:rsidR="00AC2644" w:rsidRPr="000A6EAB" w:rsidRDefault="00E62FBE" w:rsidP="000A6EAB">
      <w:pPr>
        <w:contextualSpacing/>
        <w:rPr>
          <w:lang w:eastAsia="zh-CN"/>
        </w:rPr>
      </w:pPr>
      <w:r w:rsidRPr="000A6EAB">
        <w:rPr>
          <w:lang w:eastAsia="zh-CN"/>
        </w:rPr>
        <w:t xml:space="preserve"> </w:t>
      </w:r>
    </w:p>
    <w:p w14:paraId="33FB7713" w14:textId="04D36812" w:rsidR="00AC2644" w:rsidRPr="000A6EAB" w:rsidRDefault="00E62FBE" w:rsidP="000A6EAB">
      <w:pPr>
        <w:contextualSpacing/>
        <w:rPr>
          <w:lang w:eastAsia="zh-CN"/>
        </w:rPr>
      </w:pPr>
      <w:r w:rsidRPr="000A6EAB">
        <w:rPr>
          <w:lang w:eastAsia="zh-CN"/>
        </w:rPr>
        <w:t>1.</w:t>
      </w:r>
      <w:r w:rsidRPr="00D51B16">
        <w:rPr>
          <w:highlight w:val="yellow"/>
          <w:lang w:eastAsia="zh-CN"/>
        </w:rPr>
        <w:t>5.14 Sutur</w:t>
      </w:r>
      <w:r w:rsidR="00EC201F" w:rsidRPr="00D51B16">
        <w:rPr>
          <w:highlight w:val="yellow"/>
          <w:lang w:eastAsia="zh-CN"/>
        </w:rPr>
        <w:t>e</w:t>
      </w:r>
      <w:r w:rsidRPr="00D51B16">
        <w:rPr>
          <w:highlight w:val="yellow"/>
          <w:lang w:eastAsia="zh-CN"/>
        </w:rPr>
        <w:t xml:space="preserve"> the cervical surgical incision and apply </w:t>
      </w:r>
      <w:r w:rsidR="00EC201F" w:rsidRPr="00D51B16">
        <w:rPr>
          <w:highlight w:val="yellow"/>
          <w:lang w:eastAsia="zh-CN"/>
        </w:rPr>
        <w:t xml:space="preserve">an </w:t>
      </w:r>
      <w:r w:rsidRPr="00D51B16">
        <w:rPr>
          <w:highlight w:val="yellow"/>
          <w:lang w:eastAsia="zh-CN"/>
        </w:rPr>
        <w:t>antiseptic.</w:t>
      </w:r>
    </w:p>
    <w:p w14:paraId="7AA824C3" w14:textId="77777777" w:rsidR="00AC2644" w:rsidRPr="000A6EAB" w:rsidRDefault="00AC2644" w:rsidP="000A6EAB">
      <w:pPr>
        <w:contextualSpacing/>
        <w:rPr>
          <w:lang w:eastAsia="zh-CN"/>
        </w:rPr>
      </w:pPr>
    </w:p>
    <w:p w14:paraId="76155E58" w14:textId="1F252D9E" w:rsidR="00AC2644" w:rsidRPr="000A6EAB" w:rsidRDefault="00E62FBE" w:rsidP="000A6EAB">
      <w:pPr>
        <w:contextualSpacing/>
        <w:rPr>
          <w:lang w:eastAsia="zh-CN"/>
        </w:rPr>
      </w:pPr>
      <w:r w:rsidRPr="000A6EAB">
        <w:rPr>
          <w:lang w:eastAsia="zh-CN"/>
        </w:rPr>
        <w:t xml:space="preserve">1.6 Performing </w:t>
      </w:r>
      <w:r w:rsidR="00EC201F" w:rsidRPr="000A6EAB">
        <w:rPr>
          <w:lang w:eastAsia="zh-CN"/>
        </w:rPr>
        <w:t>postoperative cerebral blood flow assessment</w:t>
      </w:r>
    </w:p>
    <w:p w14:paraId="5624F779" w14:textId="77777777" w:rsidR="00AC2644" w:rsidRPr="000A6EAB" w:rsidRDefault="00AC2644" w:rsidP="000A6EAB">
      <w:pPr>
        <w:contextualSpacing/>
        <w:rPr>
          <w:lang w:eastAsia="zh-CN"/>
        </w:rPr>
      </w:pPr>
    </w:p>
    <w:p w14:paraId="3EA53C83" w14:textId="70AA3266" w:rsidR="00AC2644" w:rsidRPr="000A6EAB" w:rsidRDefault="00E62FBE" w:rsidP="000A6EAB">
      <w:pPr>
        <w:contextualSpacing/>
        <w:rPr>
          <w:lang w:eastAsia="zh-CN"/>
        </w:rPr>
      </w:pPr>
      <w:r w:rsidRPr="000A6EAB">
        <w:rPr>
          <w:lang w:eastAsia="zh-CN"/>
        </w:rPr>
        <w:t>1.6.1 Following the completion of bilateral CCA puncture hemostasis in the mice, adjust the LSCI system to scan the exposed parietal bone and acquire 10x magnified images; then record the cerebral blood flow changes.</w:t>
      </w:r>
    </w:p>
    <w:p w14:paraId="0ED540D1" w14:textId="77777777" w:rsidR="00AC2644" w:rsidRPr="000A6EAB" w:rsidRDefault="00AC2644" w:rsidP="000A6EAB">
      <w:pPr>
        <w:contextualSpacing/>
        <w:rPr>
          <w:lang w:eastAsia="zh-CN"/>
        </w:rPr>
      </w:pPr>
    </w:p>
    <w:p w14:paraId="4847E4D8" w14:textId="38213E1A" w:rsidR="00AC2644" w:rsidRPr="000A6EAB" w:rsidRDefault="00E62FBE" w:rsidP="000A6EAB">
      <w:pPr>
        <w:contextualSpacing/>
        <w:rPr>
          <w:lang w:eastAsia="zh-CN"/>
        </w:rPr>
      </w:pPr>
      <w:r w:rsidRPr="000A6EAB">
        <w:rPr>
          <w:lang w:eastAsia="zh-CN"/>
        </w:rPr>
        <w:t>1.6.2 Sutur</w:t>
      </w:r>
      <w:r w:rsidR="00651360" w:rsidRPr="000A6EAB">
        <w:rPr>
          <w:lang w:eastAsia="zh-CN"/>
        </w:rPr>
        <w:t>e</w:t>
      </w:r>
      <w:r w:rsidRPr="000A6EAB">
        <w:rPr>
          <w:lang w:eastAsia="zh-CN"/>
        </w:rPr>
        <w:t xml:space="preserve"> the scalp incision and apply antiseptic</w:t>
      </w:r>
      <w:r w:rsidR="00651360" w:rsidRPr="000A6EAB">
        <w:rPr>
          <w:lang w:eastAsia="zh-CN"/>
        </w:rPr>
        <w:t>,</w:t>
      </w:r>
      <w:r w:rsidRPr="000A6EAB">
        <w:rPr>
          <w:lang w:eastAsia="zh-CN"/>
        </w:rPr>
        <w:t xml:space="preserve"> allow the mice to recover on a 3</w:t>
      </w:r>
      <w:r w:rsidR="00651360" w:rsidRPr="000A6EAB">
        <w:rPr>
          <w:lang w:eastAsia="zh-CN"/>
        </w:rPr>
        <w:t>7 °C</w:t>
      </w:r>
      <w:r w:rsidRPr="000A6EAB">
        <w:rPr>
          <w:lang w:eastAsia="zh-CN"/>
        </w:rPr>
        <w:t xml:space="preserve"> heating pad before returning </w:t>
      </w:r>
      <w:r w:rsidR="00651360" w:rsidRPr="000A6EAB">
        <w:rPr>
          <w:lang w:eastAsia="zh-CN"/>
        </w:rPr>
        <w:t>them</w:t>
      </w:r>
      <w:r w:rsidRPr="000A6EAB">
        <w:rPr>
          <w:lang w:eastAsia="zh-CN"/>
        </w:rPr>
        <w:t xml:space="preserve"> to the housing cage for continued care.</w:t>
      </w:r>
    </w:p>
    <w:p w14:paraId="737188D2" w14:textId="77777777" w:rsidR="00AC2644" w:rsidRPr="000A6EAB" w:rsidRDefault="00AC2644" w:rsidP="000A6EAB">
      <w:pPr>
        <w:contextualSpacing/>
        <w:rPr>
          <w:lang w:eastAsia="zh-CN"/>
        </w:rPr>
      </w:pPr>
    </w:p>
    <w:p w14:paraId="05F71678" w14:textId="77777777" w:rsidR="00AC2644" w:rsidRPr="000A6EAB" w:rsidRDefault="00AC2644" w:rsidP="000A6EAB">
      <w:pPr>
        <w:contextualSpacing/>
        <w:rPr>
          <w:lang w:eastAsia="zh-CN"/>
        </w:rPr>
      </w:pPr>
    </w:p>
    <w:p w14:paraId="3E9DDF00" w14:textId="3FC6804C" w:rsidR="00AC2644" w:rsidRPr="000A6EAB" w:rsidRDefault="00E62FBE" w:rsidP="000A6EAB">
      <w:pPr>
        <w:contextualSpacing/>
        <w:rPr>
          <w:lang w:eastAsia="zh-CN"/>
        </w:rPr>
      </w:pPr>
      <w:proofErr w:type="gramStart"/>
      <w:r w:rsidRPr="000A6EAB">
        <w:rPr>
          <w:lang w:eastAsia="zh-CN"/>
        </w:rPr>
        <w:t>1.7  Performing</w:t>
      </w:r>
      <w:proofErr w:type="gramEnd"/>
      <w:r w:rsidRPr="000A6EAB">
        <w:rPr>
          <w:lang w:eastAsia="zh-CN"/>
        </w:rPr>
        <w:t xml:space="preserve"> </w:t>
      </w:r>
      <w:r w:rsidR="00651360" w:rsidRPr="000A6EAB">
        <w:rPr>
          <w:lang w:eastAsia="zh-CN"/>
        </w:rPr>
        <w:t>postoperative monitoring and tissue collection</w:t>
      </w:r>
    </w:p>
    <w:p w14:paraId="1E5D2A92" w14:textId="77777777" w:rsidR="00AC2644" w:rsidRPr="000A6EAB" w:rsidRDefault="00AC2644" w:rsidP="000A6EAB">
      <w:pPr>
        <w:contextualSpacing/>
        <w:rPr>
          <w:lang w:eastAsia="zh-CN"/>
        </w:rPr>
      </w:pPr>
    </w:p>
    <w:p w14:paraId="1AEC9C94" w14:textId="10DE56FC" w:rsidR="00AC2644" w:rsidRPr="000A6EAB" w:rsidRDefault="00E62FBE" w:rsidP="000A6EAB">
      <w:pPr>
        <w:contextualSpacing/>
        <w:rPr>
          <w:lang w:eastAsia="zh-CN"/>
        </w:rPr>
      </w:pPr>
      <w:r w:rsidRPr="000A6EAB">
        <w:rPr>
          <w:lang w:eastAsia="zh-CN"/>
        </w:rPr>
        <w:t xml:space="preserve">1.7.1 Monitor and record daily the survival status, motor activity, and any signs of bleeding in the </w:t>
      </w:r>
      <w:proofErr w:type="spellStart"/>
      <w:r w:rsidRPr="000A6EAB">
        <w:rPr>
          <w:lang w:eastAsia="zh-CN"/>
        </w:rPr>
        <w:t>cervicomandibular</w:t>
      </w:r>
      <w:proofErr w:type="spellEnd"/>
      <w:r w:rsidRPr="000A6EAB">
        <w:rPr>
          <w:lang w:eastAsia="zh-CN"/>
        </w:rPr>
        <w:t xml:space="preserve"> region of the mice during the postoperative period.</w:t>
      </w:r>
    </w:p>
    <w:p w14:paraId="5594D004" w14:textId="77777777" w:rsidR="00AC2644" w:rsidRPr="000A6EAB" w:rsidRDefault="00AC2644" w:rsidP="000A6EAB">
      <w:pPr>
        <w:contextualSpacing/>
        <w:rPr>
          <w:lang w:eastAsia="zh-CN"/>
        </w:rPr>
      </w:pPr>
    </w:p>
    <w:p w14:paraId="640F53DD" w14:textId="00D552CE" w:rsidR="00AC2644" w:rsidRPr="000A6EAB" w:rsidRDefault="00E62FBE" w:rsidP="000A6EAB">
      <w:pPr>
        <w:contextualSpacing/>
        <w:rPr>
          <w:lang w:eastAsia="zh-CN"/>
        </w:rPr>
      </w:pPr>
      <w:r w:rsidRPr="000A6EAB">
        <w:rPr>
          <w:lang w:eastAsia="zh-CN"/>
        </w:rPr>
        <w:t xml:space="preserve">1.7.2 On postoperative days 7, 14, and 28, euthanize the mice with carbon dioxide </w:t>
      </w:r>
      <w:r w:rsidR="00651360" w:rsidRPr="000A6EAB">
        <w:rPr>
          <w:lang w:eastAsia="zh-CN"/>
        </w:rPr>
        <w:t xml:space="preserve">(following the institutionally </w:t>
      </w:r>
      <w:r w:rsidR="00087F54" w:rsidRPr="000A6EAB">
        <w:rPr>
          <w:lang w:eastAsia="zh-CN"/>
        </w:rPr>
        <w:t xml:space="preserve">approved protocols) </w:t>
      </w:r>
      <w:r w:rsidRPr="000A6EAB">
        <w:rPr>
          <w:lang w:eastAsia="zh-CN"/>
        </w:rPr>
        <w:t>and fix the brain tissues in 4% paraformaldehyde.</w:t>
      </w:r>
    </w:p>
    <w:p w14:paraId="3B11432A" w14:textId="77777777" w:rsidR="00AC2644" w:rsidRPr="000A6EAB" w:rsidRDefault="00AC2644" w:rsidP="000A6EAB">
      <w:pPr>
        <w:contextualSpacing/>
        <w:rPr>
          <w:lang w:eastAsia="zh-CN"/>
        </w:rPr>
      </w:pPr>
    </w:p>
    <w:p w14:paraId="204A8218" w14:textId="77777777" w:rsidR="00AC2644" w:rsidRPr="000A6EAB" w:rsidRDefault="00E62FBE" w:rsidP="000A6EAB">
      <w:pPr>
        <w:contextualSpacing/>
        <w:rPr>
          <w:b/>
          <w:lang w:eastAsia="zh-CN"/>
        </w:rPr>
      </w:pPr>
      <w:r w:rsidRPr="000A6EAB">
        <w:rPr>
          <w:b/>
          <w:lang w:eastAsia="zh-CN"/>
        </w:rPr>
        <w:t>2.</w:t>
      </w:r>
      <w:r w:rsidRPr="000A6EAB">
        <w:rPr>
          <w:b/>
          <w:bCs/>
          <w:shd w:val="clear" w:color="auto" w:fill="FFFFFF"/>
        </w:rPr>
        <w:t xml:space="preserve"> </w:t>
      </w:r>
      <w:r w:rsidRPr="000A6EAB">
        <w:rPr>
          <w:b/>
          <w:bCs/>
          <w:lang w:eastAsia="zh-CN"/>
        </w:rPr>
        <w:t>Pathological examination</w:t>
      </w:r>
    </w:p>
    <w:p w14:paraId="58E0A4DB" w14:textId="77777777" w:rsidR="00AC2644" w:rsidRPr="000A6EAB" w:rsidRDefault="00AC2644" w:rsidP="000A6EAB">
      <w:pPr>
        <w:contextualSpacing/>
        <w:rPr>
          <w:lang w:eastAsia="zh-CN"/>
        </w:rPr>
      </w:pPr>
    </w:p>
    <w:p w14:paraId="656D9268" w14:textId="77777777" w:rsidR="00AC2644" w:rsidRPr="000A6EAB" w:rsidRDefault="00E62FBE" w:rsidP="000A6EAB">
      <w:pPr>
        <w:contextualSpacing/>
        <w:rPr>
          <w:lang w:eastAsia="zh-CN"/>
        </w:rPr>
      </w:pPr>
      <w:r w:rsidRPr="000A6EAB">
        <w:rPr>
          <w:lang w:eastAsia="zh-CN"/>
        </w:rPr>
        <w:t>2.1 After 24 h fixation, dehydrate the brain tissues through an ethanol gradient, clear with xylene, and embed in paraffin for sectioning.</w:t>
      </w:r>
    </w:p>
    <w:p w14:paraId="379688C2" w14:textId="77777777" w:rsidR="00AC2644" w:rsidRPr="000A6EAB" w:rsidRDefault="00AC2644" w:rsidP="000A6EAB">
      <w:pPr>
        <w:contextualSpacing/>
        <w:rPr>
          <w:lang w:eastAsia="zh-CN"/>
        </w:rPr>
      </w:pPr>
    </w:p>
    <w:p w14:paraId="25094050" w14:textId="347A10BD" w:rsidR="00AC2644" w:rsidRPr="000A6EAB" w:rsidRDefault="00E62FBE" w:rsidP="000A6EAB">
      <w:pPr>
        <w:contextualSpacing/>
        <w:rPr>
          <w:lang w:eastAsia="zh-CN"/>
        </w:rPr>
      </w:pPr>
      <w:r w:rsidRPr="000A6EAB">
        <w:rPr>
          <w:lang w:eastAsia="zh-CN"/>
        </w:rPr>
        <w:t>2.2</w:t>
      </w:r>
      <w:r w:rsidRPr="000A6EAB">
        <w:t xml:space="preserve"> </w:t>
      </w:r>
      <w:r w:rsidRPr="000A6EAB">
        <w:rPr>
          <w:lang w:eastAsia="zh-CN"/>
        </w:rPr>
        <w:t>Perform H&amp;E staining on hippocampal sections and examine the brain tissue morphology under a microscope.</w:t>
      </w:r>
    </w:p>
    <w:p w14:paraId="6EF4FBA0" w14:textId="77777777" w:rsidR="00AC2644" w:rsidRPr="000A6EAB" w:rsidRDefault="00AC2644" w:rsidP="000A6EAB">
      <w:pPr>
        <w:contextualSpacing/>
        <w:rPr>
          <w:lang w:eastAsia="zh-CN"/>
        </w:rPr>
      </w:pPr>
    </w:p>
    <w:p w14:paraId="47661CAA" w14:textId="72FD7E9D" w:rsidR="00AC2644" w:rsidRPr="000A6EAB" w:rsidRDefault="00E62FBE" w:rsidP="000A6EAB">
      <w:pPr>
        <w:contextualSpacing/>
        <w:rPr>
          <w:lang w:eastAsia="zh-CN"/>
        </w:rPr>
      </w:pPr>
      <w:r w:rsidRPr="000A6EAB">
        <w:rPr>
          <w:lang w:eastAsia="zh-CN"/>
        </w:rPr>
        <w:t xml:space="preserve">2.3 </w:t>
      </w:r>
      <w:r w:rsidRPr="000A6EAB">
        <w:t xml:space="preserve">Perform </w:t>
      </w:r>
      <w:r w:rsidR="00087F54" w:rsidRPr="000A6EAB">
        <w:rPr>
          <w:lang w:eastAsia="zh-CN"/>
        </w:rPr>
        <w:t>N</w:t>
      </w:r>
      <w:r w:rsidRPr="000A6EAB">
        <w:t>issl staining on hippocampal sections and examine neuronal architecture under a microscope.</w:t>
      </w:r>
    </w:p>
    <w:p w14:paraId="33668332" w14:textId="77777777" w:rsidR="00AC2644" w:rsidRPr="000A6EAB" w:rsidRDefault="00AC2644" w:rsidP="000A6EAB">
      <w:pPr>
        <w:contextualSpacing/>
        <w:rPr>
          <w:lang w:eastAsia="zh-CN"/>
        </w:rPr>
      </w:pPr>
    </w:p>
    <w:bookmarkEnd w:id="10"/>
    <w:p w14:paraId="6E91EBFE" w14:textId="77777777" w:rsidR="001242F5" w:rsidRPr="000A6EAB" w:rsidRDefault="00E62FBE" w:rsidP="000A6EAB">
      <w:pPr>
        <w:contextualSpacing/>
      </w:pPr>
      <w:r w:rsidRPr="000A6EAB">
        <w:rPr>
          <w:b/>
        </w:rPr>
        <w:t xml:space="preserve">REPRESENTATIVE RESULTS: </w:t>
      </w:r>
    </w:p>
    <w:p w14:paraId="0407126C" w14:textId="598AE48E" w:rsidR="00AC2644" w:rsidRPr="000A6EAB" w:rsidRDefault="00E62FBE" w:rsidP="000A6EAB">
      <w:pPr>
        <w:contextualSpacing/>
      </w:pPr>
      <w:r w:rsidRPr="000A6EAB">
        <w:rPr>
          <w:lang w:eastAsia="zh-CN"/>
        </w:rPr>
        <w:t xml:space="preserve">Analysis of </w:t>
      </w:r>
      <w:r w:rsidR="001242F5" w:rsidRPr="000A6EAB">
        <w:rPr>
          <w:lang w:eastAsia="zh-CN"/>
        </w:rPr>
        <w:t xml:space="preserve">the </w:t>
      </w:r>
      <w:r w:rsidRPr="000A6EAB">
        <w:rPr>
          <w:lang w:eastAsia="zh-CN"/>
        </w:rPr>
        <w:t>pre- and post</w:t>
      </w:r>
      <w:r w:rsidR="001242F5" w:rsidRPr="000A6EAB">
        <w:rPr>
          <w:lang w:eastAsia="zh-CN"/>
        </w:rPr>
        <w:t>-</w:t>
      </w:r>
      <w:r w:rsidRPr="000A6EAB">
        <w:rPr>
          <w:lang w:eastAsia="zh-CN"/>
        </w:rPr>
        <w:t>operative laser speckle contrast imaging data and relative perfusion measurements in both the sham and operated groups revealed no significant changes, demonstrating that this arterial hemostasis technique successfully sealed the common carotid artery puncture site without compromising cerebral blood flow (</w:t>
      </w:r>
      <w:r w:rsidRPr="000A6EAB">
        <w:rPr>
          <w:b/>
          <w:bCs/>
          <w:lang w:eastAsia="zh-CN"/>
        </w:rPr>
        <w:t>Figure 1</w:t>
      </w:r>
      <w:r w:rsidRPr="000A6EAB">
        <w:rPr>
          <w:lang w:eastAsia="zh-CN"/>
        </w:rPr>
        <w:t>).</w:t>
      </w:r>
    </w:p>
    <w:p w14:paraId="43853ADD" w14:textId="77777777" w:rsidR="001242F5" w:rsidRPr="000A6EAB" w:rsidRDefault="001242F5" w:rsidP="000A6EAB">
      <w:pPr>
        <w:contextualSpacing/>
        <w:rPr>
          <w:lang w:eastAsia="zh-CN"/>
        </w:rPr>
      </w:pPr>
    </w:p>
    <w:p w14:paraId="2117B386" w14:textId="6DFB490D" w:rsidR="00AC2644" w:rsidRPr="000A6EAB" w:rsidRDefault="00E62FBE" w:rsidP="000A6EAB">
      <w:pPr>
        <w:contextualSpacing/>
        <w:rPr>
          <w:lang w:eastAsia="zh-CN"/>
        </w:rPr>
      </w:pPr>
      <w:r w:rsidRPr="000A6EAB">
        <w:rPr>
          <w:lang w:eastAsia="zh-CN"/>
        </w:rPr>
        <w:t>Mice in the operated group were continuously monitored for 28 days post</w:t>
      </w:r>
      <w:r w:rsidR="000A24A5" w:rsidRPr="000A6EAB">
        <w:rPr>
          <w:lang w:eastAsia="zh-CN"/>
        </w:rPr>
        <w:t>-</w:t>
      </w:r>
      <w:r w:rsidRPr="000A6EAB">
        <w:rPr>
          <w:lang w:eastAsia="zh-CN"/>
        </w:rPr>
        <w:t xml:space="preserve">operatively, with no mortality observed. Their motor activity showed no differences compared to either the sham group or their own preoperative baseline levels, and no hemorrhaging was detected in the cervical or submandibular regions. These findings confirm the efficacy of this </w:t>
      </w:r>
      <w:r w:rsidR="001242F5" w:rsidRPr="000A6EAB">
        <w:rPr>
          <w:lang w:eastAsia="zh-CN"/>
        </w:rPr>
        <w:t>method for arterial hemostasis</w:t>
      </w:r>
      <w:r w:rsidRPr="000A6EAB">
        <w:rPr>
          <w:lang w:eastAsia="zh-CN"/>
        </w:rPr>
        <w:t>.</w:t>
      </w:r>
    </w:p>
    <w:p w14:paraId="3844A99F" w14:textId="77777777" w:rsidR="001242F5" w:rsidRPr="000A6EAB" w:rsidRDefault="001242F5" w:rsidP="000A6EAB">
      <w:pPr>
        <w:contextualSpacing/>
        <w:rPr>
          <w:lang w:eastAsia="zh-CN"/>
        </w:rPr>
      </w:pPr>
    </w:p>
    <w:p w14:paraId="464AC515" w14:textId="16DA2B6D" w:rsidR="00AC2644" w:rsidRPr="000A6EAB" w:rsidRDefault="00E62FBE" w:rsidP="000A6EAB">
      <w:pPr>
        <w:contextualSpacing/>
        <w:rPr>
          <w:lang w:eastAsia="zh-CN"/>
        </w:rPr>
      </w:pPr>
      <w:r w:rsidRPr="000A6EAB">
        <w:rPr>
          <w:lang w:eastAsia="zh-CN"/>
        </w:rPr>
        <w:t xml:space="preserve">Brain tissues H&amp;E staining from both the </w:t>
      </w:r>
      <w:proofErr w:type="gramStart"/>
      <w:r w:rsidRPr="000A6EAB">
        <w:rPr>
          <w:lang w:eastAsia="zh-CN"/>
        </w:rPr>
        <w:t>sham</w:t>
      </w:r>
      <w:proofErr w:type="gramEnd"/>
      <w:r w:rsidRPr="000A6EAB">
        <w:rPr>
          <w:lang w:eastAsia="zh-CN"/>
        </w:rPr>
        <w:t xml:space="preserve"> and operated groups revealed clear histological architecture with preserved organizational structure in the cortex, hippocampus, and thalamus, showing no significant pathological alterations. Neurons exhibited intact morphology without reduced cell density. Nissl staining demonstrated well</w:t>
      </w:r>
      <w:r w:rsidR="001C1DB4" w:rsidRPr="000A6EAB">
        <w:rPr>
          <w:lang w:eastAsia="zh-CN"/>
        </w:rPr>
        <w:t>-</w:t>
      </w:r>
      <w:r w:rsidRPr="000A6EAB">
        <w:rPr>
          <w:lang w:eastAsia="zh-CN"/>
        </w:rPr>
        <w:t>organized neuronal alignment, normal cellular structure, and intact Nissl bodies. These pathological findings confirmed that the arterial closure technique effectively seals the carotid artery puncture site without compromising cerebral perfusion or causing brain damage during extended observation periods (</w:t>
      </w:r>
      <w:r w:rsidRPr="000A6EAB">
        <w:rPr>
          <w:b/>
          <w:bCs/>
          <w:lang w:eastAsia="zh-CN"/>
        </w:rPr>
        <w:t>Figure 2</w:t>
      </w:r>
      <w:r w:rsidRPr="000A6EAB">
        <w:rPr>
          <w:lang w:eastAsia="zh-CN"/>
        </w:rPr>
        <w:t>).</w:t>
      </w:r>
    </w:p>
    <w:p w14:paraId="3D1A0E7B" w14:textId="77777777" w:rsidR="00AC2644" w:rsidRPr="000A6EAB" w:rsidRDefault="00AC2644" w:rsidP="000A6EAB">
      <w:pPr>
        <w:contextualSpacing/>
        <w:rPr>
          <w:lang w:eastAsia="zh-CN"/>
        </w:rPr>
      </w:pPr>
    </w:p>
    <w:p w14:paraId="462F25CE" w14:textId="2EC75CF0" w:rsidR="00AC2644" w:rsidRPr="000A6EAB" w:rsidRDefault="00E62FBE" w:rsidP="000A6EAB">
      <w:pPr>
        <w:contextualSpacing/>
      </w:pPr>
      <w:r w:rsidRPr="000A6EAB">
        <w:rPr>
          <w:b/>
        </w:rPr>
        <w:t>FIGURE LEGENDS:</w:t>
      </w:r>
      <w:r w:rsidRPr="000A6EAB">
        <w:t xml:space="preserve"> </w:t>
      </w:r>
    </w:p>
    <w:p w14:paraId="19CA1FA3" w14:textId="77777777" w:rsidR="00AC2644" w:rsidRPr="000A6EAB" w:rsidRDefault="00AC2644" w:rsidP="000A6EAB">
      <w:pPr>
        <w:contextualSpacing/>
      </w:pPr>
    </w:p>
    <w:p w14:paraId="7F9430ED" w14:textId="6595A3DA" w:rsidR="00AC2644" w:rsidRPr="000A6EAB" w:rsidRDefault="00E62FBE" w:rsidP="000A6EAB">
      <w:pPr>
        <w:contextualSpacing/>
        <w:rPr>
          <w:shd w:val="clear" w:color="auto" w:fill="FFFFFF"/>
        </w:rPr>
      </w:pPr>
      <w:bookmarkStart w:id="13" w:name="OLE_LINK6"/>
      <w:r w:rsidRPr="000A6EAB">
        <w:rPr>
          <w:b/>
          <w:bCs/>
          <w:lang w:eastAsia="zh-CN"/>
        </w:rPr>
        <w:t>Figure 1:</w:t>
      </w:r>
      <w:r w:rsidRPr="000A6EAB">
        <w:rPr>
          <w:b/>
          <w:bCs/>
          <w:shd w:val="clear" w:color="auto" w:fill="FFFFFF"/>
        </w:rPr>
        <w:t xml:space="preserve"> </w:t>
      </w:r>
      <w:r w:rsidRPr="000A6EAB">
        <w:rPr>
          <w:b/>
          <w:bCs/>
          <w:shd w:val="clear" w:color="auto" w:fill="FFFFFF"/>
          <w:lang w:eastAsia="zh-CN"/>
        </w:rPr>
        <w:t>LSCI</w:t>
      </w:r>
      <w:r w:rsidRPr="000A6EAB">
        <w:rPr>
          <w:b/>
          <w:bCs/>
          <w:shd w:val="clear" w:color="auto" w:fill="FFFFFF"/>
        </w:rPr>
        <w:t xml:space="preserve"> of </w:t>
      </w:r>
      <w:r w:rsidRPr="000A6EAB">
        <w:rPr>
          <w:b/>
          <w:bCs/>
          <w:shd w:val="clear" w:color="auto" w:fill="FFFFFF"/>
          <w:lang w:eastAsia="zh-CN"/>
        </w:rPr>
        <w:t>mice</w:t>
      </w:r>
      <w:r w:rsidRPr="000A6EAB">
        <w:rPr>
          <w:b/>
          <w:bCs/>
          <w:shd w:val="clear" w:color="auto" w:fill="FFFFFF"/>
        </w:rPr>
        <w:t xml:space="preserve"> heads in </w:t>
      </w:r>
      <w:proofErr w:type="spellStart"/>
      <w:proofErr w:type="gramStart"/>
      <w:r w:rsidRPr="000A6EAB">
        <w:rPr>
          <w:b/>
          <w:bCs/>
          <w:shd w:val="clear" w:color="auto" w:fill="FFFFFF"/>
        </w:rPr>
        <w:t>sham</w:t>
      </w:r>
      <w:proofErr w:type="spellEnd"/>
      <w:proofErr w:type="gramEnd"/>
      <w:r w:rsidR="000A6805" w:rsidRPr="000A6EAB">
        <w:rPr>
          <w:b/>
          <w:bCs/>
          <w:shd w:val="clear" w:color="auto" w:fill="FFFFFF"/>
        </w:rPr>
        <w:t>-</w:t>
      </w:r>
      <w:r w:rsidRPr="000A6EAB">
        <w:rPr>
          <w:b/>
          <w:bCs/>
          <w:shd w:val="clear" w:color="auto" w:fill="FFFFFF"/>
        </w:rPr>
        <w:t>operated and operated groups before and after surgery</w:t>
      </w:r>
      <w:r w:rsidRPr="000A6EAB">
        <w:rPr>
          <w:shd w:val="clear" w:color="auto" w:fill="FFFFFF"/>
        </w:rPr>
        <w:t>. (</w:t>
      </w:r>
      <w:r w:rsidRPr="000A6EAB">
        <w:rPr>
          <w:b/>
          <w:bCs/>
          <w:shd w:val="clear" w:color="auto" w:fill="FFFFFF"/>
        </w:rPr>
        <w:t>A</w:t>
      </w:r>
      <w:r w:rsidRPr="000A6EAB">
        <w:rPr>
          <w:shd w:val="clear" w:color="auto" w:fill="FFFFFF"/>
        </w:rPr>
        <w:t xml:space="preserve">, Scale bars: 1 mm, 10×) Cerebral blood flow images of mice, where blue areas indicate low </w:t>
      </w:r>
      <w:r w:rsidRPr="000A6EAB">
        <w:rPr>
          <w:shd w:val="clear" w:color="auto" w:fill="FFFFFF"/>
        </w:rPr>
        <w:lastRenderedPageBreak/>
        <w:t>perfusion values and red areas represent high perfusion values. (</w:t>
      </w:r>
      <w:r w:rsidRPr="000A6EAB">
        <w:rPr>
          <w:b/>
          <w:bCs/>
          <w:shd w:val="clear" w:color="auto" w:fill="FFFFFF"/>
        </w:rPr>
        <w:t>B</w:t>
      </w:r>
      <w:r w:rsidRPr="000A6EAB">
        <w:rPr>
          <w:shd w:val="clear" w:color="auto" w:fill="FFFFFF"/>
        </w:rPr>
        <w:t>) Changes in cephalic blood flow in mice. No significant difference in cerebral blood flow perfusion unit (PU) values was observed between preoperative and postoperative measurements. Data are presented as mean ± standard deviation (n = 6).</w:t>
      </w:r>
    </w:p>
    <w:p w14:paraId="119D28F1" w14:textId="77777777" w:rsidR="00AC2644" w:rsidRPr="000A6EAB" w:rsidRDefault="00AC2644" w:rsidP="000A6EAB">
      <w:pPr>
        <w:contextualSpacing/>
        <w:rPr>
          <w:shd w:val="clear" w:color="auto" w:fill="FFFFFF"/>
        </w:rPr>
      </w:pPr>
    </w:p>
    <w:bookmarkEnd w:id="13"/>
    <w:p w14:paraId="25C0C7A5" w14:textId="6B9EB60F" w:rsidR="00AC2644" w:rsidRPr="000A6EAB" w:rsidRDefault="00E62FBE" w:rsidP="000A6EAB">
      <w:pPr>
        <w:contextualSpacing/>
        <w:rPr>
          <w:lang w:eastAsia="zh-CN"/>
        </w:rPr>
      </w:pPr>
      <w:r w:rsidRPr="000A6EAB">
        <w:rPr>
          <w:b/>
          <w:bCs/>
          <w:lang w:eastAsia="zh-CN"/>
        </w:rPr>
        <w:t>Figure 2:</w:t>
      </w:r>
      <w:r w:rsidRPr="000A6EAB">
        <w:rPr>
          <w:b/>
          <w:bCs/>
          <w:shd w:val="clear" w:color="auto" w:fill="FFFFFF"/>
        </w:rPr>
        <w:t xml:space="preserve"> Microscopic examination of brain tissue architecture in operated group mice at </w:t>
      </w:r>
      <w:proofErr w:type="gramStart"/>
      <w:r w:rsidRPr="000A6EAB">
        <w:rPr>
          <w:b/>
          <w:bCs/>
          <w:shd w:val="clear" w:color="auto" w:fill="FFFFFF"/>
        </w:rPr>
        <w:t>7, 14, and 28 days</w:t>
      </w:r>
      <w:proofErr w:type="gramEnd"/>
      <w:r w:rsidRPr="000A6EAB">
        <w:rPr>
          <w:b/>
          <w:bCs/>
          <w:shd w:val="clear" w:color="auto" w:fill="FFFFFF"/>
        </w:rPr>
        <w:t xml:space="preserve"> post</w:t>
      </w:r>
      <w:r w:rsidR="00355470" w:rsidRPr="000A6EAB">
        <w:rPr>
          <w:b/>
          <w:bCs/>
          <w:shd w:val="clear" w:color="auto" w:fill="FFFFFF"/>
          <w:lang w:eastAsia="zh-CN"/>
        </w:rPr>
        <w:t>-</w:t>
      </w:r>
      <w:r w:rsidRPr="000A6EAB">
        <w:rPr>
          <w:b/>
          <w:bCs/>
          <w:shd w:val="clear" w:color="auto" w:fill="FFFFFF"/>
        </w:rPr>
        <w:t>operation and in sham mice</w:t>
      </w:r>
      <w:r w:rsidRPr="000A6EAB">
        <w:rPr>
          <w:shd w:val="clear" w:color="auto" w:fill="FFFFFF"/>
        </w:rPr>
        <w:t>. H</w:t>
      </w:r>
      <w:r w:rsidR="00355470" w:rsidRPr="000A6EAB">
        <w:rPr>
          <w:shd w:val="clear" w:color="auto" w:fill="FFFFFF"/>
        </w:rPr>
        <w:t>&amp;</w:t>
      </w:r>
      <w:r w:rsidRPr="000A6EAB">
        <w:rPr>
          <w:shd w:val="clear" w:color="auto" w:fill="FFFFFF"/>
        </w:rPr>
        <w:t xml:space="preserve">E </w:t>
      </w:r>
      <w:bookmarkStart w:id="14" w:name="OLE_LINK9"/>
      <w:r w:rsidRPr="000A6EAB">
        <w:rPr>
          <w:shd w:val="clear" w:color="auto" w:fill="FFFFFF"/>
        </w:rPr>
        <w:t>staining</w:t>
      </w:r>
      <w:bookmarkEnd w:id="14"/>
      <w:r w:rsidRPr="000A6EAB">
        <w:rPr>
          <w:shd w:val="clear" w:color="auto" w:fill="FFFFFF"/>
        </w:rPr>
        <w:t xml:space="preserve"> (</w:t>
      </w:r>
      <w:r w:rsidRPr="000A6EAB">
        <w:rPr>
          <w:b/>
          <w:bCs/>
          <w:shd w:val="clear" w:color="auto" w:fill="FFFFFF"/>
        </w:rPr>
        <w:t>A</w:t>
      </w:r>
      <w:r w:rsidRPr="000A6EAB">
        <w:rPr>
          <w:shd w:val="clear" w:color="auto" w:fill="FFFFFF"/>
        </w:rPr>
        <w:t xml:space="preserve">, </w:t>
      </w:r>
      <w:bookmarkStart w:id="15" w:name="OLE_LINK10"/>
      <w:r w:rsidRPr="000A6EAB">
        <w:rPr>
          <w:shd w:val="clear" w:color="auto" w:fill="FFFFFF"/>
        </w:rPr>
        <w:t xml:space="preserve">12×, Scale bars: 200 </w:t>
      </w:r>
      <w:proofErr w:type="spellStart"/>
      <w:r w:rsidRPr="000A6EAB">
        <w:rPr>
          <w:shd w:val="clear" w:color="auto" w:fill="FFFFFF"/>
        </w:rPr>
        <w:t>μm</w:t>
      </w:r>
      <w:proofErr w:type="spellEnd"/>
      <w:r w:rsidRPr="000A6EAB">
        <w:rPr>
          <w:shd w:val="clear" w:color="auto" w:fill="FFFFFF"/>
        </w:rPr>
        <w:t xml:space="preserve">, 40×, Scale bars: 50 </w:t>
      </w:r>
      <w:proofErr w:type="spellStart"/>
      <w:r w:rsidRPr="000A6EAB">
        <w:rPr>
          <w:shd w:val="clear" w:color="auto" w:fill="FFFFFF"/>
        </w:rPr>
        <w:t>μm</w:t>
      </w:r>
      <w:bookmarkEnd w:id="15"/>
      <w:proofErr w:type="spellEnd"/>
      <w:r w:rsidRPr="000A6EAB">
        <w:rPr>
          <w:shd w:val="clear" w:color="auto" w:fill="FFFFFF"/>
        </w:rPr>
        <w:t>). Observing neurons in brain tissue</w:t>
      </w:r>
      <w:r w:rsidRPr="000A6EAB">
        <w:rPr>
          <w:shd w:val="clear" w:color="auto" w:fill="FFFFFF"/>
          <w:lang w:eastAsia="zh-CN"/>
        </w:rPr>
        <w:t xml:space="preserve">, </w:t>
      </w:r>
      <w:r w:rsidR="00355470" w:rsidRPr="000A6EAB">
        <w:rPr>
          <w:shd w:val="clear" w:color="auto" w:fill="FFFFFF"/>
          <w:lang w:eastAsia="zh-CN"/>
        </w:rPr>
        <w:t>N</w:t>
      </w:r>
      <w:r w:rsidRPr="000A6EAB">
        <w:rPr>
          <w:shd w:val="clear" w:color="auto" w:fill="FFFFFF"/>
          <w:lang w:eastAsia="zh-CN"/>
        </w:rPr>
        <w:t xml:space="preserve">issl </w:t>
      </w:r>
      <w:r w:rsidRPr="000A6EAB">
        <w:rPr>
          <w:shd w:val="clear" w:color="auto" w:fill="FFFFFF"/>
        </w:rPr>
        <w:t>staining</w:t>
      </w:r>
      <w:r w:rsidRPr="000A6EAB">
        <w:rPr>
          <w:shd w:val="clear" w:color="auto" w:fill="FFFFFF"/>
          <w:lang w:eastAsia="zh-CN"/>
        </w:rPr>
        <w:t xml:space="preserve"> (</w:t>
      </w:r>
      <w:r w:rsidRPr="000A6EAB">
        <w:rPr>
          <w:b/>
          <w:bCs/>
          <w:shd w:val="clear" w:color="auto" w:fill="FFFFFF"/>
          <w:lang w:eastAsia="zh-CN"/>
        </w:rPr>
        <w:t>B</w:t>
      </w:r>
      <w:r w:rsidRPr="000A6EAB">
        <w:rPr>
          <w:shd w:val="clear" w:color="auto" w:fill="FFFFFF"/>
          <w:lang w:eastAsia="zh-CN"/>
        </w:rPr>
        <w:t>,</w:t>
      </w:r>
      <w:r w:rsidRPr="000A6EAB">
        <w:rPr>
          <w:shd w:val="clear" w:color="auto" w:fill="FFFFFF"/>
        </w:rPr>
        <w:t xml:space="preserve"> 12×,</w:t>
      </w:r>
      <w:r w:rsidRPr="000A6EAB">
        <w:t xml:space="preserve"> </w:t>
      </w:r>
      <w:r w:rsidRPr="000A6EAB">
        <w:rPr>
          <w:shd w:val="clear" w:color="auto" w:fill="FFFFFF"/>
        </w:rPr>
        <w:t xml:space="preserve">Scale bars: 200 </w:t>
      </w:r>
      <w:proofErr w:type="spellStart"/>
      <w:r w:rsidRPr="000A6EAB">
        <w:rPr>
          <w:shd w:val="clear" w:color="auto" w:fill="FFFFFF"/>
        </w:rPr>
        <w:t>μm</w:t>
      </w:r>
      <w:proofErr w:type="spellEnd"/>
      <w:r w:rsidRPr="000A6EAB">
        <w:rPr>
          <w:shd w:val="clear" w:color="auto" w:fill="FFFFFF"/>
        </w:rPr>
        <w:t xml:space="preserve">, 40 ×, Scale bars: 50 </w:t>
      </w:r>
      <w:proofErr w:type="spellStart"/>
      <w:r w:rsidRPr="000A6EAB">
        <w:rPr>
          <w:shd w:val="clear" w:color="auto" w:fill="FFFFFF"/>
        </w:rPr>
        <w:t>μm</w:t>
      </w:r>
      <w:proofErr w:type="spellEnd"/>
      <w:r w:rsidRPr="000A6EAB">
        <w:rPr>
          <w:shd w:val="clear" w:color="auto" w:fill="FFFFFF"/>
          <w:lang w:eastAsia="zh-CN"/>
        </w:rPr>
        <w:t>).</w:t>
      </w:r>
    </w:p>
    <w:p w14:paraId="6FB7C886" w14:textId="77777777" w:rsidR="00AC2644" w:rsidRPr="000A6EAB" w:rsidRDefault="00AC2644" w:rsidP="000A6EAB">
      <w:pPr>
        <w:contextualSpacing/>
        <w:rPr>
          <w:lang w:eastAsia="zh-CN"/>
        </w:rPr>
      </w:pPr>
    </w:p>
    <w:p w14:paraId="7C334673" w14:textId="77777777" w:rsidR="00AC2644" w:rsidRPr="000A6EAB" w:rsidRDefault="00E62FBE" w:rsidP="000A6EAB">
      <w:pPr>
        <w:contextualSpacing/>
        <w:rPr>
          <w:b/>
        </w:rPr>
      </w:pPr>
      <w:r w:rsidRPr="000A6EAB">
        <w:rPr>
          <w:b/>
        </w:rPr>
        <w:t xml:space="preserve">DISCUSSION: </w:t>
      </w:r>
    </w:p>
    <w:p w14:paraId="5622A93B" w14:textId="2492907A" w:rsidR="00AC2644" w:rsidRPr="000A6EAB" w:rsidRDefault="00E62FBE" w:rsidP="000A6EAB">
      <w:pPr>
        <w:contextualSpacing/>
        <w:rPr>
          <w:lang w:eastAsia="zh-CN"/>
        </w:rPr>
      </w:pPr>
      <w:r w:rsidRPr="000A6EAB">
        <w:rPr>
          <w:lang w:eastAsia="zh-CN"/>
        </w:rPr>
        <w:t xml:space="preserve">In MCAO models, preserving the ECA better recapitulates clinical pathology by preventing facial ischemic damage associated with ECA ligation and </w:t>
      </w:r>
      <w:proofErr w:type="gramStart"/>
      <w:r w:rsidRPr="000A6EAB">
        <w:rPr>
          <w:lang w:eastAsia="zh-CN"/>
        </w:rPr>
        <w:t>transection</w:t>
      </w:r>
      <w:proofErr w:type="gramEnd"/>
      <w:r w:rsidRPr="000A6EAB">
        <w:rPr>
          <w:lang w:eastAsia="zh-CN"/>
        </w:rPr>
        <w:t xml:space="preserve">. While the conventional approach of filament insertion </w:t>
      </w:r>
      <w:r w:rsidRPr="00265596">
        <w:rPr>
          <w:i/>
          <w:iCs/>
          <w:lang w:eastAsia="zh-CN"/>
        </w:rPr>
        <w:t>via</w:t>
      </w:r>
      <w:r w:rsidRPr="000A6EAB">
        <w:rPr>
          <w:lang w:eastAsia="zh-CN"/>
        </w:rPr>
        <w:t xml:space="preserve"> CCA puncture offers technical simplicity, it necessitates bilateral ligation of the puncture site, resulting in cerebral perfusion </w:t>
      </w:r>
      <w:r w:rsidR="00F83B08" w:rsidRPr="000A6EAB">
        <w:rPr>
          <w:lang w:eastAsia="zh-CN"/>
        </w:rPr>
        <w:t xml:space="preserve">that depends on Circle of Willis collateral circulation, </w:t>
      </w:r>
      <w:r w:rsidRPr="000A6EAB">
        <w:rPr>
          <w:lang w:eastAsia="zh-CN"/>
        </w:rPr>
        <w:t xml:space="preserve">a suboptimal representation of true stroke pathophysiology. The fat pad hemostasis technique presented in this study enables simultaneous vascular repair and </w:t>
      </w:r>
      <w:r w:rsidR="00F83B08" w:rsidRPr="000A6EAB">
        <w:rPr>
          <w:lang w:eastAsia="zh-CN"/>
        </w:rPr>
        <w:t>restoration of blood flow</w:t>
      </w:r>
      <w:r w:rsidRPr="000A6EAB">
        <w:rPr>
          <w:lang w:eastAsia="zh-CN"/>
        </w:rPr>
        <w:t xml:space="preserve"> upon suture removal, thereby ensuring concurrent cerebral and facial perfusion without ischemic complications. This approach permits immediate post</w:t>
      </w:r>
      <w:r w:rsidR="00F83B08" w:rsidRPr="000A6EAB">
        <w:rPr>
          <w:lang w:eastAsia="zh-CN"/>
        </w:rPr>
        <w:t>operative reperfusion without the need for</w:t>
      </w:r>
      <w:r w:rsidRPr="000A6EAB">
        <w:rPr>
          <w:lang w:eastAsia="zh-CN"/>
        </w:rPr>
        <w:t xml:space="preserve"> compensatory circulatory mechanisms. Consequently, the optimized MCAO model</w:t>
      </w:r>
      <w:r w:rsidR="00F83B08" w:rsidRPr="000A6EAB">
        <w:rPr>
          <w:lang w:eastAsia="zh-CN"/>
        </w:rPr>
        <w:t xml:space="preserve"> more accurately mimics human stroke mechanisms, generates clinically relevant data, and supports extended survival studies free of ligation-</w:t>
      </w:r>
      <w:r w:rsidRPr="000A6EAB">
        <w:rPr>
          <w:lang w:eastAsia="zh-CN"/>
        </w:rPr>
        <w:t>induced ischemic comorbidities.</w:t>
      </w:r>
    </w:p>
    <w:p w14:paraId="0AC3153A" w14:textId="77777777" w:rsidR="00AC2644" w:rsidRPr="000A6EAB" w:rsidRDefault="00AC2644" w:rsidP="000A6EAB">
      <w:pPr>
        <w:contextualSpacing/>
        <w:rPr>
          <w:lang w:eastAsia="zh-CN"/>
        </w:rPr>
      </w:pPr>
    </w:p>
    <w:p w14:paraId="79120EE9" w14:textId="47385A8E" w:rsidR="00AC2644" w:rsidRPr="000A6EAB" w:rsidRDefault="00E62FBE" w:rsidP="000A6EAB">
      <w:pPr>
        <w:contextualSpacing/>
        <w:rPr>
          <w:lang w:eastAsia="zh-CN"/>
        </w:rPr>
      </w:pPr>
      <w:r w:rsidRPr="000A6EAB">
        <w:rPr>
          <w:lang w:eastAsia="zh-CN"/>
        </w:rPr>
        <w:t>For animal models involving vascular endothelial injury or balloon</w:t>
      </w:r>
      <w:r w:rsidR="00F83B08" w:rsidRPr="000A6EAB">
        <w:rPr>
          <w:lang w:eastAsia="zh-CN"/>
        </w:rPr>
        <w:t>-induced ischemia</w:t>
      </w:r>
      <w:r w:rsidRPr="000A6EAB">
        <w:rPr>
          <w:lang w:eastAsia="zh-CN"/>
        </w:rPr>
        <w:t>-reperfusion,</w:t>
      </w:r>
      <w:r w:rsidR="00F83B08" w:rsidRPr="000A6EAB">
        <w:rPr>
          <w:lang w:eastAsia="zh-CN"/>
        </w:rPr>
        <w:t xml:space="preserve"> </w:t>
      </w:r>
      <w:r w:rsidRPr="000A6EAB">
        <w:rPr>
          <w:lang w:eastAsia="zh-CN"/>
        </w:rPr>
        <w:t>this method effectively seals arterial puncture sites post</w:t>
      </w:r>
      <w:r w:rsidR="00F83B08" w:rsidRPr="000A6EAB">
        <w:rPr>
          <w:lang w:eastAsia="zh-CN"/>
        </w:rPr>
        <w:t>-</w:t>
      </w:r>
      <w:r w:rsidRPr="000A6EAB">
        <w:rPr>
          <w:lang w:eastAsia="zh-CN"/>
        </w:rPr>
        <w:t>cannulation, maintaining patent blood flow while preventing lipid deposition.</w:t>
      </w:r>
    </w:p>
    <w:p w14:paraId="44D2ED5E" w14:textId="77777777" w:rsidR="00AC2644" w:rsidRPr="000A6EAB" w:rsidRDefault="00AC2644" w:rsidP="000A6EAB">
      <w:pPr>
        <w:contextualSpacing/>
        <w:rPr>
          <w:lang w:eastAsia="zh-CN"/>
        </w:rPr>
      </w:pPr>
    </w:p>
    <w:p w14:paraId="6AE8F834" w14:textId="19C3B10F" w:rsidR="00AC2644" w:rsidRPr="000A6EAB" w:rsidRDefault="00E62FBE" w:rsidP="000A6EAB">
      <w:pPr>
        <w:contextualSpacing/>
        <w:rPr>
          <w:lang w:eastAsia="zh-CN"/>
        </w:rPr>
      </w:pPr>
      <w:bookmarkStart w:id="16" w:name="OLE_LINK29"/>
      <w:r w:rsidRPr="000A6EAB">
        <w:rPr>
          <w:lang w:eastAsia="zh-CN"/>
        </w:rPr>
        <w:t xml:space="preserve">In summary, </w:t>
      </w:r>
      <w:r w:rsidRPr="000A6EAB">
        <w:rPr>
          <w:b/>
          <w:bCs/>
          <w:lang w:eastAsia="zh-CN"/>
        </w:rPr>
        <w:t>Figure 1</w:t>
      </w:r>
      <w:r w:rsidRPr="000A6EAB">
        <w:rPr>
          <w:lang w:eastAsia="zh-CN"/>
        </w:rPr>
        <w:t xml:space="preserve"> demonstrates unimpaired cerebral blood flow and patent vasculature post</w:t>
      </w:r>
      <w:r w:rsidR="000A24A5" w:rsidRPr="000A6EAB">
        <w:rPr>
          <w:lang w:eastAsia="zh-CN"/>
        </w:rPr>
        <w:t>-</w:t>
      </w:r>
      <w:r w:rsidRPr="000A6EAB">
        <w:rPr>
          <w:lang w:eastAsia="zh-CN"/>
        </w:rPr>
        <w:t>operat</w:t>
      </w:r>
      <w:r w:rsidR="000A24A5" w:rsidRPr="000A6EAB">
        <w:rPr>
          <w:lang w:eastAsia="zh-CN"/>
        </w:rPr>
        <w:t>ively</w:t>
      </w:r>
      <w:r w:rsidRPr="000A6EAB">
        <w:rPr>
          <w:lang w:eastAsia="zh-CN"/>
        </w:rPr>
        <w:t>, proving the short</w:t>
      </w:r>
      <w:r w:rsidR="000A24A5" w:rsidRPr="000A6EAB">
        <w:rPr>
          <w:lang w:eastAsia="zh-CN"/>
        </w:rPr>
        <w:t>-</w:t>
      </w:r>
      <w:r w:rsidRPr="000A6EAB">
        <w:rPr>
          <w:lang w:eastAsia="zh-CN"/>
        </w:rPr>
        <w:t>term efficacy of hemostasis.</w:t>
      </w:r>
      <w:r w:rsidR="00AC6919">
        <w:rPr>
          <w:lang w:eastAsia="zh-CN"/>
        </w:rPr>
        <w:t xml:space="preserve"> </w:t>
      </w:r>
      <w:r w:rsidRPr="000A6EAB">
        <w:rPr>
          <w:lang w:eastAsia="zh-CN"/>
        </w:rPr>
        <w:t xml:space="preserve">Postoperative longitudinal observation of the operated and sham groups revealed no mortality, and the pathological results in </w:t>
      </w:r>
      <w:r w:rsidRPr="000A6EAB">
        <w:rPr>
          <w:b/>
          <w:bCs/>
          <w:lang w:eastAsia="zh-CN"/>
        </w:rPr>
        <w:t>Figure 2</w:t>
      </w:r>
      <w:r w:rsidRPr="000A6EAB">
        <w:rPr>
          <w:lang w:eastAsia="zh-CN"/>
        </w:rPr>
        <w:t xml:space="preserve"> confirmed the absence of brain damage, collectively validating the long-term effectiveness of the hemostatic procedure. Arterial hemostasis is critically important for relevant animal models</w:t>
      </w:r>
      <w:r w:rsidR="000A24A5" w:rsidRPr="000A6EAB">
        <w:rPr>
          <w:lang w:eastAsia="zh-CN"/>
        </w:rPr>
        <w:t>, as it enhances modeling accuracy, prevents secondary diseases caused by excessive ischemic injury, reduces experimental animal discomfort, and improves overall welfare,</w:t>
      </w:r>
      <w:r w:rsidRPr="000A6EAB">
        <w:rPr>
          <w:lang w:eastAsia="zh-CN"/>
        </w:rPr>
        <w:t xml:space="preserve"> better aligning with ethical standards. Furthermore, it facilitates long-term monitoring by </w:t>
      </w:r>
      <w:r w:rsidR="000A24A5" w:rsidRPr="000A6EAB">
        <w:rPr>
          <w:lang w:eastAsia="zh-CN"/>
        </w:rPr>
        <w:t>preventing chronic ischemic complications, extends animal lifespans for therapeutic interventions, and enables the reliable evaluation of drug efficacy</w:t>
      </w:r>
      <w:r w:rsidRPr="000A6EAB">
        <w:rPr>
          <w:lang w:eastAsia="zh-CN"/>
        </w:rPr>
        <w:t>. This approach provides an optimized experimental platform for both in</w:t>
      </w:r>
      <w:r w:rsidR="000A24A5" w:rsidRPr="000A6EAB">
        <w:rPr>
          <w:lang w:eastAsia="zh-CN"/>
        </w:rPr>
        <w:t>-depth studies of known therapeutics and the</w:t>
      </w:r>
      <w:r w:rsidRPr="000A6EAB">
        <w:rPr>
          <w:lang w:eastAsia="zh-CN"/>
        </w:rPr>
        <w:t xml:space="preserve"> development of novel drugs, yielding more rigorous scientific data to significantly advance preclinical drug research.</w:t>
      </w:r>
    </w:p>
    <w:p w14:paraId="0686C08E" w14:textId="77777777" w:rsidR="00AC2644" w:rsidRPr="000A6EAB" w:rsidRDefault="00AC2644" w:rsidP="000A6EAB">
      <w:pPr>
        <w:contextualSpacing/>
        <w:rPr>
          <w:lang w:eastAsia="zh-CN"/>
        </w:rPr>
      </w:pPr>
    </w:p>
    <w:p w14:paraId="7A95BD28" w14:textId="77777777" w:rsidR="00AC2644" w:rsidRPr="000A6EAB" w:rsidRDefault="00E62FBE" w:rsidP="000A6EAB">
      <w:pPr>
        <w:contextualSpacing/>
        <w:rPr>
          <w:lang w:eastAsia="zh-CN"/>
        </w:rPr>
      </w:pPr>
      <w:r w:rsidRPr="000A6EAB">
        <w:rPr>
          <w:lang w:eastAsia="zh-CN"/>
        </w:rPr>
        <w:t>This arterial hemostasis method has inherent limitations, requiring substantial patience for iterative adjustments of both fat graft positioning and ligature tension, resulting in prolonged procedure times.</w:t>
      </w:r>
    </w:p>
    <w:bookmarkEnd w:id="16"/>
    <w:p w14:paraId="5D86A2DD" w14:textId="77777777" w:rsidR="00AC2644" w:rsidRPr="000A6EAB" w:rsidRDefault="00AC2644" w:rsidP="000A6EAB">
      <w:pPr>
        <w:contextualSpacing/>
        <w:rPr>
          <w:lang w:eastAsia="zh-CN"/>
        </w:rPr>
      </w:pPr>
    </w:p>
    <w:p w14:paraId="1122D187" w14:textId="6BE074DA" w:rsidR="00AC2644" w:rsidRPr="000A6EAB" w:rsidRDefault="00E62FBE" w:rsidP="000A6EAB">
      <w:pPr>
        <w:contextualSpacing/>
        <w:rPr>
          <w:lang w:eastAsia="zh-CN"/>
        </w:rPr>
      </w:pPr>
      <w:r w:rsidRPr="000A6EAB">
        <w:rPr>
          <w:lang w:eastAsia="zh-CN"/>
        </w:rPr>
        <w:t xml:space="preserve">The purpose of using a fat pad to seal the CCA puncture site is to </w:t>
      </w:r>
      <w:r w:rsidR="00377CEF" w:rsidRPr="000A6EAB">
        <w:rPr>
          <w:lang w:eastAsia="zh-CN"/>
        </w:rPr>
        <w:t>prevent arterial ligation and preserve vascular integrity, thereby reducing the risk of</w:t>
      </w:r>
      <w:r w:rsidRPr="000A6EAB">
        <w:rPr>
          <w:lang w:eastAsia="zh-CN"/>
        </w:rPr>
        <w:t xml:space="preserve"> secondary complications. When tying the suture knot over the fat pad, excessive tightness should be avoided to prevent arterial compression. Based on the thickness of the fat pad and the external diameter of the artery, an appropriately sized needle is placed adjacent to the fat pad during suturing. After securing the fat pad, the needle is removed to maintain luminal patency for blood flow.</w:t>
      </w:r>
    </w:p>
    <w:p w14:paraId="7FCCE854" w14:textId="77777777" w:rsidR="00AC2644" w:rsidRPr="000A6EAB" w:rsidRDefault="00AC2644" w:rsidP="000A6EAB">
      <w:pPr>
        <w:contextualSpacing/>
        <w:rPr>
          <w:lang w:eastAsia="zh-CN"/>
        </w:rPr>
      </w:pPr>
    </w:p>
    <w:p w14:paraId="72F9D8DF" w14:textId="77777777" w:rsidR="00AC2644" w:rsidRPr="000A6EAB" w:rsidRDefault="00E62FBE" w:rsidP="000A6EAB">
      <w:pPr>
        <w:contextualSpacing/>
        <w:rPr>
          <w:lang w:eastAsia="zh-CN"/>
        </w:rPr>
      </w:pPr>
      <w:r w:rsidRPr="000A6EAB">
        <w:rPr>
          <w:lang w:eastAsia="zh-CN"/>
        </w:rPr>
        <w:t>The significance of the fat pad lies in the physiologically viscoelastic properties of adipocytes. Viscosity enables firm adhesion to the vascular wall, ensuring effective sealing of the puncture site. Elasticity allows the vessel to easily dilate back to its original state as blood flows in, establishing a pressure equilibrium between intravascular pressure and the fat-suture interface, thereby further promoting hemostasis. Exposed adipocytes achieve maximal contact with the arterial adventitia, accelerating the hemostatic process. Although the natural smoothness of the serosal surface helps reduce friction, it is intentionally avoided at the sealing interface, as direct fat-to-vessel contact optimizes clot formation</w:t>
      </w:r>
      <w:r w:rsidRPr="000A6EAB">
        <w:rPr>
          <w:vertAlign w:val="superscript"/>
          <w:lang w:eastAsia="zh-CN"/>
        </w:rPr>
        <w:t>12</w:t>
      </w:r>
      <w:r w:rsidRPr="000A6EAB">
        <w:rPr>
          <w:lang w:eastAsia="zh-CN"/>
        </w:rPr>
        <w:t>.</w:t>
      </w:r>
    </w:p>
    <w:p w14:paraId="7601D4AD" w14:textId="77777777" w:rsidR="00AC2644" w:rsidRPr="000A6EAB" w:rsidRDefault="00AC2644" w:rsidP="000A6EAB">
      <w:pPr>
        <w:contextualSpacing/>
        <w:rPr>
          <w:lang w:eastAsia="zh-CN"/>
        </w:rPr>
      </w:pPr>
    </w:p>
    <w:p w14:paraId="3F48DFD1" w14:textId="65916F91" w:rsidR="00AC2644" w:rsidRPr="000A6EAB" w:rsidRDefault="00E62FBE" w:rsidP="000A6EAB">
      <w:pPr>
        <w:contextualSpacing/>
        <w:rPr>
          <w:lang w:eastAsia="zh-CN"/>
        </w:rPr>
      </w:pPr>
      <w:r w:rsidRPr="000A6EAB">
        <w:rPr>
          <w:lang w:eastAsia="zh-CN"/>
        </w:rPr>
        <w:t>First, vascular clip 1 at the distal CCA must be released to allow blood from the Circle of Willis to perfuse the CCA and reach the puncture site. At this stage, the lower arterial pressure at the puncture site promotes platelet aggregation from the retrograde blood flow. After maintaining this state for 1 min to facilitate vascular sealing, elevate the proximal CCA with a moistened cotton swab and release vascular clip 2. The swab is gradually advanced to restore antegrade blood flow in a controlled manner. This staged approach is critical because the proximal CCA</w:t>
      </w:r>
      <w:r w:rsidR="00377CEF" w:rsidRPr="000A6EAB">
        <w:rPr>
          <w:lang w:eastAsia="zh-CN"/>
        </w:rPr>
        <w:t>, near the heart, has higher blood pressure and flow velocity;</w:t>
      </w:r>
      <w:r w:rsidRPr="000A6EAB">
        <w:rPr>
          <w:lang w:eastAsia="zh-CN"/>
        </w:rPr>
        <w:t xml:space="preserve"> sudden clip release could abruptly increase arterial pressure, displacing the platelet plug and causing rebleeding.</w:t>
      </w:r>
    </w:p>
    <w:p w14:paraId="69BF2F36" w14:textId="77777777" w:rsidR="00AC2644" w:rsidRPr="000A6EAB" w:rsidRDefault="00AC2644" w:rsidP="000A6EAB">
      <w:pPr>
        <w:contextualSpacing/>
        <w:rPr>
          <w:lang w:eastAsia="zh-CN"/>
        </w:rPr>
      </w:pPr>
    </w:p>
    <w:p w14:paraId="66832619" w14:textId="2D904FFB" w:rsidR="00AC2644" w:rsidRPr="000A6EAB" w:rsidRDefault="00E62FBE" w:rsidP="000A6EAB">
      <w:pPr>
        <w:contextualSpacing/>
        <w:rPr>
          <w:lang w:eastAsia="zh-CN"/>
        </w:rPr>
      </w:pPr>
      <w:r w:rsidRPr="000A6EAB">
        <w:rPr>
          <w:lang w:eastAsia="zh-CN"/>
        </w:rPr>
        <w:t xml:space="preserve">The use of a moistened cotton swab instead of vascular clips allows for </w:t>
      </w:r>
      <w:r w:rsidR="00377CEF" w:rsidRPr="000A6EAB">
        <w:rPr>
          <w:lang w:eastAsia="zh-CN"/>
        </w:rPr>
        <w:t xml:space="preserve">the </w:t>
      </w:r>
      <w:r w:rsidRPr="000A6EAB">
        <w:rPr>
          <w:lang w:eastAsia="zh-CN"/>
        </w:rPr>
        <w:t xml:space="preserve">gradual restoration of blood flow through controlled rolling. Direct clip release makes </w:t>
      </w:r>
      <w:r w:rsidR="00377CEF" w:rsidRPr="000A6EAB">
        <w:rPr>
          <w:lang w:eastAsia="zh-CN"/>
        </w:rPr>
        <w:t>it difficult to regulate blood flow velocity</w:t>
      </w:r>
      <w:r w:rsidRPr="000A6EAB">
        <w:rPr>
          <w:lang w:eastAsia="zh-CN"/>
        </w:rPr>
        <w:t>, whereas rolling the swab enables precise flow modulation. Compared to dry swabs, moistened swabs offer a smooth surface that prevents tissue adhesion - particularly to the fat pad sealing the puncture site. Dry swabs have a rough texture that can stick to tissues</w:t>
      </w:r>
      <w:r w:rsidR="00377CEF" w:rsidRPr="000A6EAB">
        <w:rPr>
          <w:lang w:eastAsia="zh-CN"/>
        </w:rPr>
        <w:t>;</w:t>
      </w:r>
      <w:r w:rsidRPr="000A6EAB">
        <w:rPr>
          <w:lang w:eastAsia="zh-CN"/>
        </w:rPr>
        <w:t xml:space="preserve"> moving them may dislodge the fat pad, </w:t>
      </w:r>
      <w:proofErr w:type="gramStart"/>
      <w:r w:rsidRPr="000A6EAB">
        <w:rPr>
          <w:lang w:eastAsia="zh-CN"/>
        </w:rPr>
        <w:t>loosening</w:t>
      </w:r>
      <w:proofErr w:type="gramEnd"/>
      <w:r w:rsidRPr="000A6EAB">
        <w:rPr>
          <w:lang w:eastAsia="zh-CN"/>
        </w:rPr>
        <w:t xml:space="preserve"> the seal and causing bleeding that compromises hemostasis. If bleeding persists, first </w:t>
      </w:r>
      <w:proofErr w:type="spellStart"/>
      <w:r w:rsidRPr="000A6EAB">
        <w:rPr>
          <w:lang w:eastAsia="zh-CN"/>
        </w:rPr>
        <w:t>reclamp</w:t>
      </w:r>
      <w:proofErr w:type="spellEnd"/>
      <w:r w:rsidRPr="000A6EAB">
        <w:rPr>
          <w:lang w:eastAsia="zh-CN"/>
        </w:rPr>
        <w:t xml:space="preserve"> the artery and wait 1 min. If oozing continues</w:t>
      </w:r>
      <w:r w:rsidR="00377CEF" w:rsidRPr="000A6EAB">
        <w:rPr>
          <w:lang w:eastAsia="zh-CN"/>
        </w:rPr>
        <w:t>,</w:t>
      </w:r>
      <w:r w:rsidRPr="000A6EAB">
        <w:rPr>
          <w:lang w:eastAsia="zh-CN"/>
        </w:rPr>
        <w:t xml:space="preserve"> reposition the fat pad to align the ligature with the puncture plane. If bleeding persists, incrementally tighten the suture until hemostasis is achieved. Secure the fat pad permanently by adding a second locking knot. This process requires meticulous observation and iterative adjustment.</w:t>
      </w:r>
    </w:p>
    <w:p w14:paraId="5059741C" w14:textId="77777777" w:rsidR="00AC2644" w:rsidRPr="000A6EAB" w:rsidRDefault="00AC2644" w:rsidP="000A6EAB">
      <w:pPr>
        <w:contextualSpacing/>
        <w:rPr>
          <w:lang w:eastAsia="zh-CN"/>
        </w:rPr>
      </w:pPr>
    </w:p>
    <w:p w14:paraId="12C826A6" w14:textId="77777777" w:rsidR="00AC2644" w:rsidRPr="000A6EAB" w:rsidRDefault="00E62FBE" w:rsidP="000A6EAB">
      <w:pPr>
        <w:contextualSpacing/>
        <w:rPr>
          <w:b/>
        </w:rPr>
      </w:pPr>
      <w:r w:rsidRPr="000A6EAB">
        <w:rPr>
          <w:b/>
        </w:rPr>
        <w:t xml:space="preserve">ACKNOWLEDGMENTS: </w:t>
      </w:r>
    </w:p>
    <w:p w14:paraId="33CE5A50" w14:textId="2FCCE968" w:rsidR="00AC2644" w:rsidRPr="000A6EAB" w:rsidRDefault="00E62FBE" w:rsidP="000A6EAB">
      <w:pPr>
        <w:contextualSpacing/>
        <w:rPr>
          <w:lang w:eastAsia="zh-CN"/>
        </w:rPr>
      </w:pPr>
      <w:r w:rsidRPr="000A6EAB">
        <w:rPr>
          <w:lang w:eastAsia="zh-CN"/>
        </w:rPr>
        <w:t>This work was supported by the National Key R&amp;D Program of China (Grant No. 2022YFC2302700) and the International Science &amp; Technology Cooperation Program of the Ministry of Science and Technology (Grant No. KY201901014). The successful development of this arterial hemostasis method owes profound gratitude to Professor Perry (Editor</w:t>
      </w:r>
      <w:r w:rsidR="00377CEF" w:rsidRPr="000A6EAB">
        <w:rPr>
          <w:lang w:eastAsia="zh-CN"/>
        </w:rPr>
        <w:t>-in-Chief of The Perry Manual of Mouse Experiments) for his expert guidance</w:t>
      </w:r>
      <w:r w:rsidRPr="000A6EAB">
        <w:rPr>
          <w:lang w:eastAsia="zh-CN"/>
        </w:rPr>
        <w:t xml:space="preserve"> and to RWD Life Science Co., Ltd. (Shenzhen) for </w:t>
      </w:r>
      <w:r w:rsidRPr="000A6EAB">
        <w:rPr>
          <w:lang w:eastAsia="zh-CN"/>
        </w:rPr>
        <w:lastRenderedPageBreak/>
        <w:t xml:space="preserve">providing the laser speckle contrast imaging system. Sincere gratitude was extended to </w:t>
      </w:r>
      <w:r w:rsidR="00377CEF" w:rsidRPr="000A6EAB">
        <w:rPr>
          <w:lang w:eastAsia="zh-CN"/>
        </w:rPr>
        <w:t>Professor Han Xiaohu, our mentor,</w:t>
      </w:r>
      <w:r w:rsidRPr="000A6EAB">
        <w:rPr>
          <w:lang w:eastAsia="zh-CN"/>
        </w:rPr>
        <w:t xml:space="preserve"> and Shenyang </w:t>
      </w:r>
      <w:proofErr w:type="spellStart"/>
      <w:r w:rsidRPr="000A6EAB">
        <w:rPr>
          <w:lang w:eastAsia="zh-CN"/>
        </w:rPr>
        <w:t>Biohao</w:t>
      </w:r>
      <w:proofErr w:type="spellEnd"/>
      <w:r w:rsidRPr="000A6EAB">
        <w:rPr>
          <w:lang w:eastAsia="zh-CN"/>
        </w:rPr>
        <w:t xml:space="preserve"> Biotech Co., Ltd.</w:t>
      </w:r>
      <w:r w:rsidR="00377CEF" w:rsidRPr="000A6EAB">
        <w:rPr>
          <w:lang w:eastAsia="zh-CN"/>
        </w:rPr>
        <w:t>,</w:t>
      </w:r>
      <w:r w:rsidRPr="000A6EAB">
        <w:rPr>
          <w:lang w:eastAsia="zh-CN"/>
        </w:rPr>
        <w:t xml:space="preserve"> for their invaluable support. Heartfelt appreciation is also expressed to all contributors who made this research possible.</w:t>
      </w:r>
    </w:p>
    <w:p w14:paraId="0A73435A" w14:textId="77777777" w:rsidR="00AC2644" w:rsidRPr="000A6EAB" w:rsidRDefault="00AC2644" w:rsidP="000A6EAB">
      <w:pPr>
        <w:contextualSpacing/>
        <w:rPr>
          <w:b/>
        </w:rPr>
      </w:pPr>
    </w:p>
    <w:p w14:paraId="0E6B8D07" w14:textId="77777777" w:rsidR="00AC2644" w:rsidRPr="000A6EAB" w:rsidRDefault="00E62FBE" w:rsidP="000A6EAB">
      <w:pPr>
        <w:contextualSpacing/>
      </w:pPr>
      <w:r w:rsidRPr="000A6EAB">
        <w:rPr>
          <w:b/>
        </w:rPr>
        <w:t xml:space="preserve">DISCLOSURES: </w:t>
      </w:r>
    </w:p>
    <w:p w14:paraId="4F0DF07A" w14:textId="77777777" w:rsidR="00AC2644" w:rsidRPr="000A6EAB" w:rsidRDefault="00E62FBE" w:rsidP="000A6EAB">
      <w:pPr>
        <w:contextualSpacing/>
        <w:rPr>
          <w:lang w:eastAsia="zh-CN"/>
        </w:rPr>
      </w:pPr>
      <w:r w:rsidRPr="000A6EAB">
        <w:rPr>
          <w:lang w:eastAsia="zh-CN"/>
        </w:rPr>
        <w:t>None.</w:t>
      </w:r>
    </w:p>
    <w:p w14:paraId="64CF553B" w14:textId="77777777" w:rsidR="00AC2644" w:rsidRPr="000A6EAB" w:rsidRDefault="00AC2644" w:rsidP="000A6EAB">
      <w:pPr>
        <w:contextualSpacing/>
        <w:rPr>
          <w:lang w:eastAsia="zh-CN"/>
        </w:rPr>
      </w:pPr>
    </w:p>
    <w:p w14:paraId="01059B45" w14:textId="77777777" w:rsidR="00AC2644" w:rsidRPr="000A6EAB" w:rsidRDefault="00E62FBE" w:rsidP="000A6EAB">
      <w:pPr>
        <w:contextualSpacing/>
        <w:rPr>
          <w:b/>
        </w:rPr>
      </w:pPr>
      <w:proofErr w:type="gramStart"/>
      <w:r w:rsidRPr="000A6EAB">
        <w:rPr>
          <w:b/>
        </w:rPr>
        <w:t>REFERENCES</w:t>
      </w:r>
      <w:proofErr w:type="gramEnd"/>
      <w:r w:rsidRPr="000A6EAB">
        <w:rPr>
          <w:b/>
        </w:rPr>
        <w:t>:</w:t>
      </w:r>
      <w:r w:rsidRPr="000A6EAB">
        <w:t xml:space="preserve"> </w:t>
      </w:r>
    </w:p>
    <w:p w14:paraId="61A065B5" w14:textId="2D9E8480" w:rsidR="00750FF3" w:rsidRPr="000A6EAB" w:rsidRDefault="00750FF3" w:rsidP="000A6EAB">
      <w:pPr>
        <w:pStyle w:val="ListParagraph"/>
        <w:numPr>
          <w:ilvl w:val="0"/>
          <w:numId w:val="2"/>
        </w:numPr>
        <w:spacing w:after="0" w:line="240" w:lineRule="auto"/>
        <w:ind w:left="0" w:firstLine="0"/>
        <w:jc w:val="both"/>
        <w:rPr>
          <w:rFonts w:ascii="Calibri" w:eastAsia="Times New Roman" w:hAnsi="Calibri" w:cs="Calibri"/>
          <w:sz w:val="24"/>
          <w:szCs w:val="24"/>
          <w:lang w:val="en-IN" w:eastAsia="en-IN"/>
        </w:rPr>
      </w:pPr>
      <w:r w:rsidRPr="000A6EAB">
        <w:rPr>
          <w:rFonts w:ascii="Calibri" w:eastAsia="Times New Roman" w:hAnsi="Calibri" w:cs="Calibri"/>
          <w:sz w:val="24"/>
          <w:szCs w:val="24"/>
          <w:lang w:val="en-IN" w:eastAsia="en-IN"/>
        </w:rPr>
        <w:t xml:space="preserve">Longa, E. Z., Weinstein, P. R., Carlson, S., et al. Reversible middle cerebral artery occlusion without craniectomy in rats. </w:t>
      </w:r>
      <w:r w:rsidRPr="000A6EAB">
        <w:rPr>
          <w:rFonts w:ascii="Calibri" w:eastAsia="Times New Roman" w:hAnsi="Calibri" w:cs="Calibri"/>
          <w:i/>
          <w:iCs/>
          <w:sz w:val="24"/>
          <w:szCs w:val="24"/>
          <w:lang w:val="en-IN" w:eastAsia="en-IN"/>
        </w:rPr>
        <w:t>Stroke</w:t>
      </w:r>
      <w:r w:rsidRPr="000A6EAB">
        <w:rPr>
          <w:rFonts w:ascii="Calibri" w:eastAsia="Times New Roman" w:hAnsi="Calibri" w:cs="Calibri"/>
          <w:sz w:val="24"/>
          <w:szCs w:val="24"/>
          <w:lang w:val="en-IN" w:eastAsia="en-IN"/>
        </w:rPr>
        <w:t xml:space="preserve">. </w:t>
      </w:r>
      <w:r w:rsidRPr="000A6EAB">
        <w:rPr>
          <w:rFonts w:ascii="Calibri" w:eastAsia="Times New Roman" w:hAnsi="Calibri" w:cs="Calibri"/>
          <w:b/>
          <w:bCs/>
          <w:sz w:val="24"/>
          <w:szCs w:val="24"/>
          <w:lang w:val="en-IN" w:eastAsia="en-IN"/>
        </w:rPr>
        <w:t>20</w:t>
      </w:r>
      <w:r w:rsidRPr="000A6EAB">
        <w:rPr>
          <w:rFonts w:ascii="Calibri" w:eastAsia="Times New Roman" w:hAnsi="Calibri" w:cs="Calibri"/>
          <w:sz w:val="24"/>
          <w:szCs w:val="24"/>
          <w:lang w:val="en-IN" w:eastAsia="en-IN"/>
        </w:rPr>
        <w:t xml:space="preserve"> (1), 84–91 (1989).</w:t>
      </w:r>
    </w:p>
    <w:p w14:paraId="616AB708" w14:textId="7280D7F1" w:rsidR="00750FF3" w:rsidRPr="000A6EAB" w:rsidRDefault="00750FF3" w:rsidP="000A6EAB">
      <w:pPr>
        <w:pStyle w:val="ListParagraph"/>
        <w:numPr>
          <w:ilvl w:val="0"/>
          <w:numId w:val="2"/>
        </w:numPr>
        <w:spacing w:after="0" w:line="240" w:lineRule="auto"/>
        <w:ind w:left="0" w:firstLine="0"/>
        <w:jc w:val="both"/>
        <w:rPr>
          <w:rFonts w:ascii="Calibri" w:eastAsia="Times New Roman" w:hAnsi="Calibri" w:cs="Calibri"/>
          <w:sz w:val="24"/>
          <w:szCs w:val="24"/>
          <w:lang w:val="en-IN" w:eastAsia="en-IN"/>
        </w:rPr>
      </w:pPr>
      <w:r w:rsidRPr="000A6EAB">
        <w:rPr>
          <w:rFonts w:ascii="Calibri" w:eastAsia="Times New Roman" w:hAnsi="Calibri" w:cs="Calibri"/>
          <w:sz w:val="24"/>
          <w:szCs w:val="24"/>
          <w:lang w:val="en-IN" w:eastAsia="en-IN"/>
        </w:rPr>
        <w:t xml:space="preserve">Yang, X. Y., Wang, K. K., Liu, D. N. Relationship between cerebral ischemia-reperfusion injury and mitochondrial autophagy in mice. </w:t>
      </w:r>
      <w:r w:rsidRPr="000A6EAB">
        <w:rPr>
          <w:rFonts w:ascii="Calibri" w:eastAsia="Times New Roman" w:hAnsi="Calibri" w:cs="Calibri"/>
          <w:i/>
          <w:iCs/>
          <w:sz w:val="24"/>
          <w:szCs w:val="24"/>
          <w:lang w:val="en-IN" w:eastAsia="en-IN"/>
        </w:rPr>
        <w:t>Chin J Comp Med</w:t>
      </w:r>
      <w:r w:rsidRPr="000A6EAB">
        <w:rPr>
          <w:rFonts w:ascii="Calibri" w:eastAsia="Times New Roman" w:hAnsi="Calibri" w:cs="Calibri"/>
          <w:sz w:val="24"/>
          <w:szCs w:val="24"/>
          <w:lang w:val="en-IN" w:eastAsia="en-IN"/>
        </w:rPr>
        <w:t xml:space="preserve">. </w:t>
      </w:r>
      <w:r w:rsidRPr="000A6EAB">
        <w:rPr>
          <w:rFonts w:ascii="Calibri" w:eastAsia="Times New Roman" w:hAnsi="Calibri" w:cs="Calibri"/>
          <w:b/>
          <w:bCs/>
          <w:sz w:val="24"/>
          <w:szCs w:val="24"/>
          <w:lang w:val="en-IN" w:eastAsia="en-IN"/>
        </w:rPr>
        <w:t>33</w:t>
      </w:r>
      <w:r w:rsidRPr="000A6EAB">
        <w:rPr>
          <w:rFonts w:ascii="Calibri" w:eastAsia="Times New Roman" w:hAnsi="Calibri" w:cs="Calibri"/>
          <w:sz w:val="24"/>
          <w:szCs w:val="24"/>
          <w:lang w:val="en-IN" w:eastAsia="en-IN"/>
        </w:rPr>
        <w:t xml:space="preserve"> (2), 48–55 (2023).</w:t>
      </w:r>
    </w:p>
    <w:p w14:paraId="55FC856C" w14:textId="5F8B3EE0" w:rsidR="00750FF3" w:rsidRPr="000A6EAB" w:rsidRDefault="00750FF3" w:rsidP="000A6EAB">
      <w:pPr>
        <w:pStyle w:val="ListParagraph"/>
        <w:numPr>
          <w:ilvl w:val="0"/>
          <w:numId w:val="2"/>
        </w:numPr>
        <w:spacing w:after="0" w:line="240" w:lineRule="auto"/>
        <w:ind w:left="0" w:firstLine="0"/>
        <w:jc w:val="both"/>
        <w:rPr>
          <w:rFonts w:ascii="Calibri" w:eastAsia="Times New Roman" w:hAnsi="Calibri" w:cs="Calibri"/>
          <w:sz w:val="24"/>
          <w:szCs w:val="24"/>
          <w:lang w:val="en-IN" w:eastAsia="en-IN"/>
        </w:rPr>
      </w:pPr>
      <w:r w:rsidRPr="000A6EAB">
        <w:rPr>
          <w:rFonts w:ascii="Calibri" w:eastAsia="Times New Roman" w:hAnsi="Calibri" w:cs="Calibri"/>
          <w:sz w:val="24"/>
          <w:szCs w:val="24"/>
          <w:lang w:val="en-IN" w:eastAsia="en-IN"/>
        </w:rPr>
        <w:t xml:space="preserve">Wang, Y., Wang, T., Zhao, L., Li, L. The effect of local cerebral ischemia-reperfusion injury on TMEM166 gene and neuronal autophagy in mice. </w:t>
      </w:r>
      <w:r w:rsidRPr="000A6EAB">
        <w:rPr>
          <w:rFonts w:ascii="Calibri" w:eastAsia="Times New Roman" w:hAnsi="Calibri" w:cs="Calibri"/>
          <w:i/>
          <w:iCs/>
          <w:sz w:val="24"/>
          <w:szCs w:val="24"/>
          <w:lang w:val="en-IN" w:eastAsia="en-IN"/>
        </w:rPr>
        <w:t>Chin J Comp Med</w:t>
      </w:r>
      <w:r w:rsidRPr="000A6EAB">
        <w:rPr>
          <w:rFonts w:ascii="Calibri" w:eastAsia="Times New Roman" w:hAnsi="Calibri" w:cs="Calibri"/>
          <w:sz w:val="24"/>
          <w:szCs w:val="24"/>
          <w:lang w:val="en-IN" w:eastAsia="en-IN"/>
        </w:rPr>
        <w:t xml:space="preserve">. </w:t>
      </w:r>
      <w:r w:rsidRPr="000A6EAB">
        <w:rPr>
          <w:rFonts w:ascii="Calibri" w:eastAsia="Times New Roman" w:hAnsi="Calibri" w:cs="Calibri"/>
          <w:b/>
          <w:bCs/>
          <w:sz w:val="24"/>
          <w:szCs w:val="24"/>
          <w:lang w:val="en-IN" w:eastAsia="en-IN"/>
        </w:rPr>
        <w:t>28</w:t>
      </w:r>
      <w:r w:rsidRPr="000A6EAB">
        <w:rPr>
          <w:rFonts w:ascii="Calibri" w:eastAsia="Times New Roman" w:hAnsi="Calibri" w:cs="Calibri"/>
          <w:sz w:val="24"/>
          <w:szCs w:val="24"/>
          <w:lang w:val="en-IN" w:eastAsia="en-IN"/>
        </w:rPr>
        <w:t xml:space="preserve"> (7), 28–32 (2018).</w:t>
      </w:r>
    </w:p>
    <w:p w14:paraId="53976011" w14:textId="3F9E7700" w:rsidR="00750FF3" w:rsidRPr="000A6EAB" w:rsidRDefault="00750FF3" w:rsidP="000A6EAB">
      <w:pPr>
        <w:pStyle w:val="ListParagraph"/>
        <w:numPr>
          <w:ilvl w:val="0"/>
          <w:numId w:val="2"/>
        </w:numPr>
        <w:spacing w:after="0" w:line="240" w:lineRule="auto"/>
        <w:ind w:left="0" w:firstLine="0"/>
        <w:jc w:val="both"/>
        <w:rPr>
          <w:rFonts w:ascii="Calibri" w:eastAsia="Times New Roman" w:hAnsi="Calibri" w:cs="Calibri"/>
          <w:sz w:val="24"/>
          <w:szCs w:val="24"/>
          <w:lang w:val="en-IN" w:eastAsia="en-IN"/>
        </w:rPr>
      </w:pPr>
      <w:r w:rsidRPr="000A6EAB">
        <w:rPr>
          <w:rFonts w:ascii="Calibri" w:eastAsia="Times New Roman" w:hAnsi="Calibri" w:cs="Calibri"/>
          <w:sz w:val="24"/>
          <w:szCs w:val="24"/>
          <w:lang w:val="en-IN" w:eastAsia="en-IN"/>
        </w:rPr>
        <w:t xml:space="preserve">Xue, J., Sun, F., Liu, T. The effect of </w:t>
      </w:r>
      <w:proofErr w:type="spellStart"/>
      <w:r w:rsidRPr="000A6EAB">
        <w:rPr>
          <w:rFonts w:ascii="Calibri" w:eastAsia="Times New Roman" w:hAnsi="Calibri" w:cs="Calibri"/>
          <w:sz w:val="24"/>
          <w:szCs w:val="24"/>
          <w:lang w:val="en-IN" w:eastAsia="en-IN"/>
        </w:rPr>
        <w:t>mononucleoside</w:t>
      </w:r>
      <w:proofErr w:type="spellEnd"/>
      <w:r w:rsidRPr="000A6EAB">
        <w:rPr>
          <w:rFonts w:ascii="Calibri" w:eastAsia="Times New Roman" w:hAnsi="Calibri" w:cs="Calibri"/>
          <w:sz w:val="24"/>
          <w:szCs w:val="24"/>
          <w:lang w:val="en-IN" w:eastAsia="en-IN"/>
        </w:rPr>
        <w:t xml:space="preserve"> on Wnt7a and APC expression in focal cerebral ischemia-reperfusion rats. </w:t>
      </w:r>
      <w:r w:rsidRPr="000A6EAB">
        <w:rPr>
          <w:rFonts w:ascii="Calibri" w:eastAsia="Times New Roman" w:hAnsi="Calibri" w:cs="Calibri"/>
          <w:i/>
          <w:iCs/>
          <w:sz w:val="24"/>
          <w:szCs w:val="24"/>
          <w:lang w:val="en-IN" w:eastAsia="en-IN"/>
        </w:rPr>
        <w:t>Chin J Comp Med</w:t>
      </w:r>
      <w:r w:rsidRPr="000A6EAB">
        <w:rPr>
          <w:rFonts w:ascii="Calibri" w:eastAsia="Times New Roman" w:hAnsi="Calibri" w:cs="Calibri"/>
          <w:sz w:val="24"/>
          <w:szCs w:val="24"/>
          <w:lang w:val="en-IN" w:eastAsia="en-IN"/>
        </w:rPr>
        <w:t xml:space="preserve">. </w:t>
      </w:r>
      <w:r w:rsidRPr="000A6EAB">
        <w:rPr>
          <w:rFonts w:ascii="Calibri" w:eastAsia="Times New Roman" w:hAnsi="Calibri" w:cs="Calibri"/>
          <w:b/>
          <w:bCs/>
          <w:sz w:val="24"/>
          <w:szCs w:val="24"/>
          <w:lang w:val="en-IN" w:eastAsia="en-IN"/>
        </w:rPr>
        <w:t>9</w:t>
      </w:r>
      <w:r w:rsidRPr="000A6EAB">
        <w:rPr>
          <w:rFonts w:ascii="Calibri" w:eastAsia="Times New Roman" w:hAnsi="Calibri" w:cs="Calibri"/>
          <w:sz w:val="24"/>
          <w:szCs w:val="24"/>
          <w:lang w:val="en-IN" w:eastAsia="en-IN"/>
        </w:rPr>
        <w:t>, 9–13 (2014).</w:t>
      </w:r>
    </w:p>
    <w:p w14:paraId="714D523A" w14:textId="716DDDC9" w:rsidR="00750FF3" w:rsidRPr="000A6EAB" w:rsidRDefault="00750FF3" w:rsidP="000A6EAB">
      <w:pPr>
        <w:pStyle w:val="ListParagraph"/>
        <w:numPr>
          <w:ilvl w:val="0"/>
          <w:numId w:val="2"/>
        </w:numPr>
        <w:spacing w:after="0" w:line="240" w:lineRule="auto"/>
        <w:ind w:left="0" w:firstLine="0"/>
        <w:jc w:val="both"/>
        <w:rPr>
          <w:rFonts w:ascii="Calibri" w:eastAsia="Times New Roman" w:hAnsi="Calibri" w:cs="Calibri"/>
          <w:sz w:val="24"/>
          <w:szCs w:val="24"/>
          <w:lang w:val="en-IN" w:eastAsia="en-IN"/>
        </w:rPr>
      </w:pPr>
      <w:r w:rsidRPr="000A6EAB">
        <w:rPr>
          <w:rFonts w:ascii="Calibri" w:eastAsia="Times New Roman" w:hAnsi="Calibri" w:cs="Calibri"/>
          <w:sz w:val="24"/>
          <w:szCs w:val="24"/>
          <w:lang w:val="en-IN" w:eastAsia="en-IN"/>
        </w:rPr>
        <w:t xml:space="preserve">Hu, Z., Zhao, J., Song, W., et al. Protective effect of ginkgo biloba extract on the brain in a cerebral ischemia-reperfusion injury rat model. </w:t>
      </w:r>
      <w:r w:rsidRPr="000A6EAB">
        <w:rPr>
          <w:rFonts w:ascii="Calibri" w:eastAsia="Times New Roman" w:hAnsi="Calibri" w:cs="Calibri"/>
          <w:i/>
          <w:iCs/>
          <w:sz w:val="24"/>
          <w:szCs w:val="24"/>
          <w:lang w:val="en-IN" w:eastAsia="en-IN"/>
        </w:rPr>
        <w:t>Chin J Comp Med</w:t>
      </w:r>
      <w:r w:rsidRPr="000A6EAB">
        <w:rPr>
          <w:rFonts w:ascii="Calibri" w:eastAsia="Times New Roman" w:hAnsi="Calibri" w:cs="Calibri"/>
          <w:sz w:val="24"/>
          <w:szCs w:val="24"/>
          <w:lang w:val="en-IN" w:eastAsia="en-IN"/>
        </w:rPr>
        <w:t xml:space="preserve">. </w:t>
      </w:r>
      <w:r w:rsidRPr="000A6EAB">
        <w:rPr>
          <w:rFonts w:ascii="Calibri" w:eastAsia="Times New Roman" w:hAnsi="Calibri" w:cs="Calibri"/>
          <w:b/>
          <w:bCs/>
          <w:sz w:val="24"/>
          <w:szCs w:val="24"/>
          <w:lang w:val="en-IN" w:eastAsia="en-IN"/>
        </w:rPr>
        <w:t>32</w:t>
      </w:r>
      <w:r w:rsidRPr="000A6EAB">
        <w:rPr>
          <w:rFonts w:ascii="Calibri" w:eastAsia="Times New Roman" w:hAnsi="Calibri" w:cs="Calibri"/>
          <w:sz w:val="24"/>
          <w:szCs w:val="24"/>
          <w:lang w:val="en-IN" w:eastAsia="en-IN"/>
        </w:rPr>
        <w:t xml:space="preserve"> (9), 55–61 (2022).</w:t>
      </w:r>
    </w:p>
    <w:p w14:paraId="3E58640C" w14:textId="381B8AAC" w:rsidR="00750FF3" w:rsidRPr="000A6EAB" w:rsidRDefault="00750FF3" w:rsidP="000A6EAB">
      <w:pPr>
        <w:pStyle w:val="ListParagraph"/>
        <w:numPr>
          <w:ilvl w:val="0"/>
          <w:numId w:val="2"/>
        </w:numPr>
        <w:spacing w:after="0" w:line="240" w:lineRule="auto"/>
        <w:ind w:left="0" w:firstLine="0"/>
        <w:jc w:val="both"/>
        <w:rPr>
          <w:rFonts w:ascii="Calibri" w:eastAsia="Times New Roman" w:hAnsi="Calibri" w:cs="Calibri"/>
          <w:sz w:val="24"/>
          <w:szCs w:val="24"/>
          <w:lang w:val="en-IN" w:eastAsia="en-IN"/>
        </w:rPr>
      </w:pPr>
      <w:r w:rsidRPr="000A6EAB">
        <w:rPr>
          <w:rFonts w:ascii="Calibri" w:eastAsia="Times New Roman" w:hAnsi="Calibri" w:cs="Calibri"/>
          <w:sz w:val="24"/>
          <w:szCs w:val="24"/>
          <w:lang w:val="en-IN" w:eastAsia="en-IN"/>
        </w:rPr>
        <w:t xml:space="preserve">Chen, Z., et al. Cardiac damage after permanent focal cerebral ischemia in mice. </w:t>
      </w:r>
      <w:r w:rsidRPr="000A6EAB">
        <w:rPr>
          <w:rFonts w:ascii="Calibri" w:eastAsia="Times New Roman" w:hAnsi="Calibri" w:cs="Calibri"/>
          <w:i/>
          <w:iCs/>
          <w:sz w:val="24"/>
          <w:szCs w:val="24"/>
          <w:lang w:val="en-IN" w:eastAsia="en-IN"/>
        </w:rPr>
        <w:t xml:space="preserve">CNS </w:t>
      </w:r>
      <w:proofErr w:type="spellStart"/>
      <w:r w:rsidRPr="000A6EAB">
        <w:rPr>
          <w:rFonts w:ascii="Calibri" w:eastAsia="Times New Roman" w:hAnsi="Calibri" w:cs="Calibri"/>
          <w:i/>
          <w:iCs/>
          <w:sz w:val="24"/>
          <w:szCs w:val="24"/>
          <w:lang w:val="en-IN" w:eastAsia="en-IN"/>
        </w:rPr>
        <w:t>Neurosci</w:t>
      </w:r>
      <w:proofErr w:type="spellEnd"/>
      <w:r w:rsidRPr="000A6EAB">
        <w:rPr>
          <w:rFonts w:ascii="Calibri" w:eastAsia="Times New Roman" w:hAnsi="Calibri" w:cs="Calibri"/>
          <w:i/>
          <w:iCs/>
          <w:sz w:val="24"/>
          <w:szCs w:val="24"/>
          <w:lang w:val="en-IN" w:eastAsia="en-IN"/>
        </w:rPr>
        <w:t xml:space="preserve"> Ther</w:t>
      </w:r>
      <w:r w:rsidRPr="000A6EAB">
        <w:rPr>
          <w:rFonts w:ascii="Calibri" w:eastAsia="Times New Roman" w:hAnsi="Calibri" w:cs="Calibri"/>
          <w:sz w:val="24"/>
          <w:szCs w:val="24"/>
          <w:lang w:val="en-IN" w:eastAsia="en-IN"/>
        </w:rPr>
        <w:t xml:space="preserve">. </w:t>
      </w:r>
      <w:r w:rsidRPr="000A6EAB">
        <w:rPr>
          <w:rFonts w:ascii="Calibri" w:eastAsia="Times New Roman" w:hAnsi="Calibri" w:cs="Calibri"/>
          <w:b/>
          <w:bCs/>
          <w:sz w:val="24"/>
          <w:szCs w:val="24"/>
          <w:lang w:val="en-IN" w:eastAsia="en-IN"/>
        </w:rPr>
        <w:t>20</w:t>
      </w:r>
      <w:r w:rsidRPr="000A6EAB">
        <w:rPr>
          <w:rFonts w:ascii="Calibri" w:eastAsia="Times New Roman" w:hAnsi="Calibri" w:cs="Calibri"/>
          <w:sz w:val="24"/>
          <w:szCs w:val="24"/>
          <w:lang w:val="en-IN" w:eastAsia="en-IN"/>
        </w:rPr>
        <w:t xml:space="preserve"> (11), 989–997 (2014).</w:t>
      </w:r>
    </w:p>
    <w:p w14:paraId="6002E644" w14:textId="730BA71C" w:rsidR="00750FF3" w:rsidRPr="000A6EAB" w:rsidRDefault="00750FF3" w:rsidP="000A6EAB">
      <w:pPr>
        <w:pStyle w:val="ListParagraph"/>
        <w:numPr>
          <w:ilvl w:val="0"/>
          <w:numId w:val="2"/>
        </w:numPr>
        <w:spacing w:after="0" w:line="240" w:lineRule="auto"/>
        <w:ind w:left="0" w:firstLine="0"/>
        <w:jc w:val="both"/>
        <w:rPr>
          <w:rFonts w:ascii="Calibri" w:eastAsia="Times New Roman" w:hAnsi="Calibri" w:cs="Calibri"/>
          <w:sz w:val="24"/>
          <w:szCs w:val="24"/>
          <w:lang w:val="en-IN" w:eastAsia="en-IN"/>
        </w:rPr>
      </w:pPr>
      <w:r w:rsidRPr="000A6EAB">
        <w:rPr>
          <w:rFonts w:ascii="Calibri" w:eastAsia="Times New Roman" w:hAnsi="Calibri" w:cs="Calibri"/>
          <w:sz w:val="24"/>
          <w:szCs w:val="24"/>
          <w:lang w:val="en-IN" w:eastAsia="en-IN"/>
        </w:rPr>
        <w:t xml:space="preserve">Wang, C., Ma, X. Experimental study on establishing atherosclerotic animal models using high-fat diet combined with arterial intimal mechanical injury. </w:t>
      </w:r>
      <w:r w:rsidRPr="000A6EAB">
        <w:rPr>
          <w:rFonts w:ascii="Calibri" w:eastAsia="Times New Roman" w:hAnsi="Calibri" w:cs="Calibri"/>
          <w:i/>
          <w:iCs/>
          <w:sz w:val="24"/>
          <w:szCs w:val="24"/>
          <w:lang w:val="en-IN" w:eastAsia="en-IN"/>
        </w:rPr>
        <w:t xml:space="preserve">J </w:t>
      </w:r>
      <w:proofErr w:type="spellStart"/>
      <w:r w:rsidRPr="000A6EAB">
        <w:rPr>
          <w:rFonts w:ascii="Calibri" w:eastAsia="Times New Roman" w:hAnsi="Calibri" w:cs="Calibri"/>
          <w:i/>
          <w:iCs/>
          <w:sz w:val="24"/>
          <w:szCs w:val="24"/>
          <w:lang w:val="en-IN" w:eastAsia="en-IN"/>
        </w:rPr>
        <w:t>Pract</w:t>
      </w:r>
      <w:proofErr w:type="spellEnd"/>
      <w:r w:rsidRPr="000A6EAB">
        <w:rPr>
          <w:rFonts w:ascii="Calibri" w:eastAsia="Times New Roman" w:hAnsi="Calibri" w:cs="Calibri"/>
          <w:i/>
          <w:iCs/>
          <w:sz w:val="24"/>
          <w:szCs w:val="24"/>
          <w:lang w:val="en-IN" w:eastAsia="en-IN"/>
        </w:rPr>
        <w:t xml:space="preserve"> </w:t>
      </w:r>
      <w:proofErr w:type="spellStart"/>
      <w:r w:rsidRPr="000A6EAB">
        <w:rPr>
          <w:rFonts w:ascii="Calibri" w:eastAsia="Times New Roman" w:hAnsi="Calibri" w:cs="Calibri"/>
          <w:i/>
          <w:iCs/>
          <w:sz w:val="24"/>
          <w:szCs w:val="24"/>
          <w:lang w:val="en-IN" w:eastAsia="en-IN"/>
        </w:rPr>
        <w:t>Tradit</w:t>
      </w:r>
      <w:proofErr w:type="spellEnd"/>
      <w:r w:rsidRPr="000A6EAB">
        <w:rPr>
          <w:rFonts w:ascii="Calibri" w:eastAsia="Times New Roman" w:hAnsi="Calibri" w:cs="Calibri"/>
          <w:i/>
          <w:iCs/>
          <w:sz w:val="24"/>
          <w:szCs w:val="24"/>
          <w:lang w:val="en-IN" w:eastAsia="en-IN"/>
        </w:rPr>
        <w:t xml:space="preserve"> Chin Intern Med</w:t>
      </w:r>
      <w:r w:rsidRPr="000A6EAB">
        <w:rPr>
          <w:rFonts w:ascii="Calibri" w:eastAsia="Times New Roman" w:hAnsi="Calibri" w:cs="Calibri"/>
          <w:sz w:val="24"/>
          <w:szCs w:val="24"/>
          <w:lang w:val="en-IN" w:eastAsia="en-IN"/>
        </w:rPr>
        <w:t xml:space="preserve">. </w:t>
      </w:r>
      <w:r w:rsidRPr="000A6EAB">
        <w:rPr>
          <w:rFonts w:ascii="Calibri" w:eastAsia="Times New Roman" w:hAnsi="Calibri" w:cs="Calibri"/>
          <w:b/>
          <w:bCs/>
          <w:sz w:val="24"/>
          <w:szCs w:val="24"/>
          <w:lang w:val="en-IN" w:eastAsia="en-IN"/>
        </w:rPr>
        <w:t>26</w:t>
      </w:r>
      <w:r w:rsidRPr="000A6EAB">
        <w:rPr>
          <w:rFonts w:ascii="Calibri" w:eastAsia="Times New Roman" w:hAnsi="Calibri" w:cs="Calibri"/>
          <w:sz w:val="24"/>
          <w:szCs w:val="24"/>
          <w:lang w:val="en-IN" w:eastAsia="en-IN"/>
        </w:rPr>
        <w:t xml:space="preserve"> (6), 31–33 (2012).</w:t>
      </w:r>
    </w:p>
    <w:p w14:paraId="6A48AA99" w14:textId="75BF07C9" w:rsidR="00750FF3" w:rsidRPr="000A6EAB" w:rsidRDefault="00750FF3" w:rsidP="000A6EAB">
      <w:pPr>
        <w:pStyle w:val="ListParagraph"/>
        <w:numPr>
          <w:ilvl w:val="0"/>
          <w:numId w:val="2"/>
        </w:numPr>
        <w:spacing w:after="0" w:line="240" w:lineRule="auto"/>
        <w:ind w:left="0" w:firstLine="0"/>
        <w:jc w:val="both"/>
        <w:rPr>
          <w:rFonts w:ascii="Calibri" w:eastAsia="Times New Roman" w:hAnsi="Calibri" w:cs="Calibri"/>
          <w:sz w:val="24"/>
          <w:szCs w:val="24"/>
          <w:lang w:val="en-IN" w:eastAsia="en-IN"/>
        </w:rPr>
      </w:pPr>
      <w:r w:rsidRPr="000A6EAB">
        <w:rPr>
          <w:rFonts w:ascii="Calibri" w:eastAsia="Times New Roman" w:hAnsi="Calibri" w:cs="Calibri"/>
          <w:sz w:val="24"/>
          <w:szCs w:val="24"/>
          <w:lang w:val="en-IN" w:eastAsia="en-IN"/>
        </w:rPr>
        <w:t xml:space="preserve">Zhang, C., Li, L., Qi, W., Zhao, Y., Zhang, H. Intervention effect of </w:t>
      </w:r>
      <w:proofErr w:type="spellStart"/>
      <w:r w:rsidRPr="000A6EAB">
        <w:rPr>
          <w:rFonts w:ascii="Calibri" w:eastAsia="Times New Roman" w:hAnsi="Calibri" w:cs="Calibri"/>
          <w:sz w:val="24"/>
          <w:szCs w:val="24"/>
          <w:lang w:val="en-IN" w:eastAsia="en-IN"/>
        </w:rPr>
        <w:t>puerarin</w:t>
      </w:r>
      <w:proofErr w:type="spellEnd"/>
      <w:r w:rsidRPr="000A6EAB">
        <w:rPr>
          <w:rFonts w:ascii="Calibri" w:eastAsia="Times New Roman" w:hAnsi="Calibri" w:cs="Calibri"/>
          <w:sz w:val="24"/>
          <w:szCs w:val="24"/>
          <w:lang w:val="en-IN" w:eastAsia="en-IN"/>
        </w:rPr>
        <w:t xml:space="preserve"> on restenosis after carotid artery balloon injury in rats based on </w:t>
      </w:r>
      <w:proofErr w:type="spellStart"/>
      <w:r w:rsidRPr="000A6EAB">
        <w:rPr>
          <w:rFonts w:ascii="Calibri" w:eastAsia="Times New Roman" w:hAnsi="Calibri" w:cs="Calibri"/>
          <w:sz w:val="24"/>
          <w:szCs w:val="24"/>
          <w:lang w:val="en-IN" w:eastAsia="en-IN"/>
        </w:rPr>
        <w:t>Wnt</w:t>
      </w:r>
      <w:proofErr w:type="spellEnd"/>
      <w:r w:rsidRPr="000A6EAB">
        <w:rPr>
          <w:rFonts w:ascii="Calibri" w:eastAsia="Times New Roman" w:hAnsi="Calibri" w:cs="Calibri"/>
          <w:sz w:val="24"/>
          <w:szCs w:val="24"/>
          <w:lang w:val="en-IN" w:eastAsia="en-IN"/>
        </w:rPr>
        <w:t xml:space="preserve"> </w:t>
      </w:r>
      <w:proofErr w:type="spellStart"/>
      <w:r w:rsidRPr="000A6EAB">
        <w:rPr>
          <w:rFonts w:ascii="Calibri" w:eastAsia="Times New Roman" w:hAnsi="Calibri" w:cs="Calibri"/>
          <w:sz w:val="24"/>
          <w:szCs w:val="24"/>
          <w:lang w:val="en-IN" w:eastAsia="en-IN"/>
        </w:rPr>
        <w:t>signaling</w:t>
      </w:r>
      <w:proofErr w:type="spellEnd"/>
      <w:r w:rsidRPr="000A6EAB">
        <w:rPr>
          <w:rFonts w:ascii="Calibri" w:eastAsia="Times New Roman" w:hAnsi="Calibri" w:cs="Calibri"/>
          <w:sz w:val="24"/>
          <w:szCs w:val="24"/>
          <w:lang w:val="en-IN" w:eastAsia="en-IN"/>
        </w:rPr>
        <w:t xml:space="preserve"> pathway analysis. </w:t>
      </w:r>
      <w:r w:rsidRPr="000A6EAB">
        <w:rPr>
          <w:rFonts w:ascii="Calibri" w:eastAsia="Times New Roman" w:hAnsi="Calibri" w:cs="Calibri"/>
          <w:i/>
          <w:iCs/>
          <w:sz w:val="24"/>
          <w:szCs w:val="24"/>
          <w:lang w:val="en-IN" w:eastAsia="en-IN"/>
        </w:rPr>
        <w:t xml:space="preserve">J </w:t>
      </w:r>
      <w:proofErr w:type="spellStart"/>
      <w:r w:rsidRPr="000A6EAB">
        <w:rPr>
          <w:rFonts w:ascii="Calibri" w:eastAsia="Times New Roman" w:hAnsi="Calibri" w:cs="Calibri"/>
          <w:i/>
          <w:iCs/>
          <w:sz w:val="24"/>
          <w:szCs w:val="24"/>
          <w:lang w:val="en-IN" w:eastAsia="en-IN"/>
        </w:rPr>
        <w:t>Integr</w:t>
      </w:r>
      <w:proofErr w:type="spellEnd"/>
      <w:r w:rsidRPr="000A6EAB">
        <w:rPr>
          <w:rFonts w:ascii="Calibri" w:eastAsia="Times New Roman" w:hAnsi="Calibri" w:cs="Calibri"/>
          <w:i/>
          <w:iCs/>
          <w:sz w:val="24"/>
          <w:szCs w:val="24"/>
          <w:lang w:val="en-IN" w:eastAsia="en-IN"/>
        </w:rPr>
        <w:t xml:space="preserve"> </w:t>
      </w:r>
      <w:proofErr w:type="spellStart"/>
      <w:r w:rsidRPr="000A6EAB">
        <w:rPr>
          <w:rFonts w:ascii="Calibri" w:eastAsia="Times New Roman" w:hAnsi="Calibri" w:cs="Calibri"/>
          <w:i/>
          <w:iCs/>
          <w:sz w:val="24"/>
          <w:szCs w:val="24"/>
          <w:lang w:val="en-IN" w:eastAsia="en-IN"/>
        </w:rPr>
        <w:t>Tradit</w:t>
      </w:r>
      <w:proofErr w:type="spellEnd"/>
      <w:r w:rsidRPr="000A6EAB">
        <w:rPr>
          <w:rFonts w:ascii="Calibri" w:eastAsia="Times New Roman" w:hAnsi="Calibri" w:cs="Calibri"/>
          <w:i/>
          <w:iCs/>
          <w:sz w:val="24"/>
          <w:szCs w:val="24"/>
          <w:lang w:val="en-IN" w:eastAsia="en-IN"/>
        </w:rPr>
        <w:t xml:space="preserve"> Chin West Med Cardiovasc </w:t>
      </w:r>
      <w:proofErr w:type="spellStart"/>
      <w:r w:rsidRPr="000A6EAB">
        <w:rPr>
          <w:rFonts w:ascii="Calibri" w:eastAsia="Times New Roman" w:hAnsi="Calibri" w:cs="Calibri"/>
          <w:i/>
          <w:iCs/>
          <w:sz w:val="24"/>
          <w:szCs w:val="24"/>
          <w:lang w:val="en-IN" w:eastAsia="en-IN"/>
        </w:rPr>
        <w:t>Cerebrovasc</w:t>
      </w:r>
      <w:proofErr w:type="spellEnd"/>
      <w:r w:rsidRPr="000A6EAB">
        <w:rPr>
          <w:rFonts w:ascii="Calibri" w:eastAsia="Times New Roman" w:hAnsi="Calibri" w:cs="Calibri"/>
          <w:i/>
          <w:iCs/>
          <w:sz w:val="24"/>
          <w:szCs w:val="24"/>
          <w:lang w:val="en-IN" w:eastAsia="en-IN"/>
        </w:rPr>
        <w:t xml:space="preserve"> Dis</w:t>
      </w:r>
      <w:r w:rsidRPr="000A6EAB">
        <w:rPr>
          <w:rFonts w:ascii="Calibri" w:eastAsia="Times New Roman" w:hAnsi="Calibri" w:cs="Calibri"/>
          <w:sz w:val="24"/>
          <w:szCs w:val="24"/>
          <w:lang w:val="en-IN" w:eastAsia="en-IN"/>
        </w:rPr>
        <w:t xml:space="preserve">. </w:t>
      </w:r>
      <w:r w:rsidRPr="000A6EAB">
        <w:rPr>
          <w:rFonts w:ascii="Calibri" w:eastAsia="Times New Roman" w:hAnsi="Calibri" w:cs="Calibri"/>
          <w:b/>
          <w:bCs/>
          <w:sz w:val="24"/>
          <w:szCs w:val="24"/>
          <w:lang w:val="en-IN" w:eastAsia="en-IN"/>
        </w:rPr>
        <w:t>21</w:t>
      </w:r>
      <w:r w:rsidRPr="000A6EAB">
        <w:rPr>
          <w:rFonts w:ascii="Calibri" w:eastAsia="Times New Roman" w:hAnsi="Calibri" w:cs="Calibri"/>
          <w:sz w:val="24"/>
          <w:szCs w:val="24"/>
          <w:lang w:val="en-IN" w:eastAsia="en-IN"/>
        </w:rPr>
        <w:t xml:space="preserve"> (4), 662–665 (2023).</w:t>
      </w:r>
    </w:p>
    <w:p w14:paraId="00C59F01" w14:textId="48341AAF" w:rsidR="00750FF3" w:rsidRPr="000A6EAB" w:rsidRDefault="00750FF3" w:rsidP="000A6EAB">
      <w:pPr>
        <w:pStyle w:val="ListParagraph"/>
        <w:numPr>
          <w:ilvl w:val="0"/>
          <w:numId w:val="2"/>
        </w:numPr>
        <w:spacing w:after="0" w:line="240" w:lineRule="auto"/>
        <w:ind w:left="0" w:firstLine="0"/>
        <w:jc w:val="both"/>
        <w:rPr>
          <w:rFonts w:ascii="Calibri" w:eastAsia="Times New Roman" w:hAnsi="Calibri" w:cs="Calibri"/>
          <w:sz w:val="24"/>
          <w:szCs w:val="24"/>
          <w:lang w:val="en-IN" w:eastAsia="en-IN"/>
        </w:rPr>
      </w:pPr>
      <w:r w:rsidRPr="000A6EAB">
        <w:rPr>
          <w:rFonts w:ascii="Calibri" w:eastAsia="Times New Roman" w:hAnsi="Calibri" w:cs="Calibri"/>
          <w:sz w:val="24"/>
          <w:szCs w:val="24"/>
          <w:lang w:val="en-IN" w:eastAsia="en-IN"/>
        </w:rPr>
        <w:t xml:space="preserve">Cai, B., Xie, M. Effect of Xiaoyu Tablet on the stability of atherosclerotic plaque in rabbit abdominal aorta. </w:t>
      </w:r>
      <w:r w:rsidRPr="000A6EAB">
        <w:rPr>
          <w:rFonts w:ascii="Calibri" w:eastAsia="Times New Roman" w:hAnsi="Calibri" w:cs="Calibri"/>
          <w:i/>
          <w:iCs/>
          <w:sz w:val="24"/>
          <w:szCs w:val="24"/>
          <w:lang w:val="en-IN" w:eastAsia="en-IN"/>
        </w:rPr>
        <w:t>J Chin Med Pharm</w:t>
      </w:r>
      <w:r w:rsidRPr="000A6EAB">
        <w:rPr>
          <w:rFonts w:ascii="Calibri" w:eastAsia="Times New Roman" w:hAnsi="Calibri" w:cs="Calibri"/>
          <w:sz w:val="24"/>
          <w:szCs w:val="24"/>
          <w:lang w:val="en-IN" w:eastAsia="en-IN"/>
        </w:rPr>
        <w:t xml:space="preserve">. </w:t>
      </w:r>
      <w:r w:rsidRPr="000A6EAB">
        <w:rPr>
          <w:rFonts w:ascii="Calibri" w:eastAsia="Times New Roman" w:hAnsi="Calibri" w:cs="Calibri"/>
          <w:b/>
          <w:bCs/>
          <w:sz w:val="24"/>
          <w:szCs w:val="24"/>
          <w:lang w:val="en-IN" w:eastAsia="en-IN"/>
        </w:rPr>
        <w:t>5</w:t>
      </w:r>
      <w:r w:rsidRPr="000A6EAB">
        <w:rPr>
          <w:rFonts w:ascii="Calibri" w:eastAsia="Times New Roman" w:hAnsi="Calibri" w:cs="Calibri"/>
          <w:sz w:val="24"/>
          <w:szCs w:val="24"/>
          <w:lang w:val="en-IN" w:eastAsia="en-IN"/>
        </w:rPr>
        <w:t>, 855–857 (2006).</w:t>
      </w:r>
    </w:p>
    <w:p w14:paraId="3871A0A9" w14:textId="644C4A0E" w:rsidR="00750FF3" w:rsidRPr="000A6EAB" w:rsidRDefault="00750FF3" w:rsidP="000A6EAB">
      <w:pPr>
        <w:pStyle w:val="ListParagraph"/>
        <w:numPr>
          <w:ilvl w:val="0"/>
          <w:numId w:val="2"/>
        </w:numPr>
        <w:spacing w:after="0" w:line="240" w:lineRule="auto"/>
        <w:ind w:left="0" w:firstLine="0"/>
        <w:jc w:val="both"/>
        <w:rPr>
          <w:rFonts w:ascii="Calibri" w:eastAsia="Times New Roman" w:hAnsi="Calibri" w:cs="Calibri"/>
          <w:sz w:val="24"/>
          <w:szCs w:val="24"/>
          <w:lang w:val="en-IN" w:eastAsia="en-IN"/>
        </w:rPr>
      </w:pPr>
      <w:r w:rsidRPr="000A6EAB">
        <w:rPr>
          <w:rFonts w:ascii="Calibri" w:eastAsia="Times New Roman" w:hAnsi="Calibri" w:cs="Calibri"/>
          <w:sz w:val="24"/>
          <w:szCs w:val="24"/>
          <w:lang w:val="en-IN" w:eastAsia="en-IN"/>
        </w:rPr>
        <w:t>Liu, Z. Study on the mechanism of detoxification and blood circulation formula promoting vascular re-</w:t>
      </w:r>
      <w:proofErr w:type="spellStart"/>
      <w:r w:rsidRPr="000A6EAB">
        <w:rPr>
          <w:rFonts w:ascii="Calibri" w:eastAsia="Times New Roman" w:hAnsi="Calibri" w:cs="Calibri"/>
          <w:sz w:val="24"/>
          <w:szCs w:val="24"/>
          <w:lang w:val="en-IN" w:eastAsia="en-IN"/>
        </w:rPr>
        <w:t>endothelialization</w:t>
      </w:r>
      <w:proofErr w:type="spellEnd"/>
      <w:r w:rsidRPr="000A6EAB">
        <w:rPr>
          <w:rFonts w:ascii="Calibri" w:eastAsia="Times New Roman" w:hAnsi="Calibri" w:cs="Calibri"/>
          <w:sz w:val="24"/>
          <w:szCs w:val="24"/>
          <w:lang w:val="en-IN" w:eastAsia="en-IN"/>
        </w:rPr>
        <w:t xml:space="preserve"> after balloon injury of rat thoracic aorta. </w:t>
      </w:r>
      <w:r w:rsidRPr="000A6EAB">
        <w:rPr>
          <w:rFonts w:ascii="Calibri" w:eastAsia="Times New Roman" w:hAnsi="Calibri" w:cs="Calibri"/>
          <w:i/>
          <w:iCs/>
          <w:sz w:val="24"/>
          <w:szCs w:val="24"/>
          <w:lang w:val="en-IN" w:eastAsia="en-IN"/>
        </w:rPr>
        <w:t xml:space="preserve">Jiangxi </w:t>
      </w:r>
      <w:proofErr w:type="spellStart"/>
      <w:r w:rsidRPr="000A6EAB">
        <w:rPr>
          <w:rFonts w:ascii="Calibri" w:eastAsia="Times New Roman" w:hAnsi="Calibri" w:cs="Calibri"/>
          <w:i/>
          <w:iCs/>
          <w:sz w:val="24"/>
          <w:szCs w:val="24"/>
          <w:lang w:val="en-IN" w:eastAsia="en-IN"/>
        </w:rPr>
        <w:t>Univ</w:t>
      </w:r>
      <w:proofErr w:type="spellEnd"/>
      <w:r w:rsidRPr="000A6EAB">
        <w:rPr>
          <w:rFonts w:ascii="Calibri" w:eastAsia="Times New Roman" w:hAnsi="Calibri" w:cs="Calibri"/>
          <w:i/>
          <w:iCs/>
          <w:sz w:val="24"/>
          <w:szCs w:val="24"/>
          <w:lang w:val="en-IN" w:eastAsia="en-IN"/>
        </w:rPr>
        <w:t xml:space="preserve"> </w:t>
      </w:r>
      <w:proofErr w:type="spellStart"/>
      <w:r w:rsidRPr="000A6EAB">
        <w:rPr>
          <w:rFonts w:ascii="Calibri" w:eastAsia="Times New Roman" w:hAnsi="Calibri" w:cs="Calibri"/>
          <w:i/>
          <w:iCs/>
          <w:sz w:val="24"/>
          <w:szCs w:val="24"/>
          <w:lang w:val="en-IN" w:eastAsia="en-IN"/>
        </w:rPr>
        <w:t>Tradit</w:t>
      </w:r>
      <w:proofErr w:type="spellEnd"/>
      <w:r w:rsidRPr="000A6EAB">
        <w:rPr>
          <w:rFonts w:ascii="Calibri" w:eastAsia="Times New Roman" w:hAnsi="Calibri" w:cs="Calibri"/>
          <w:i/>
          <w:iCs/>
          <w:sz w:val="24"/>
          <w:szCs w:val="24"/>
          <w:lang w:val="en-IN" w:eastAsia="en-IN"/>
        </w:rPr>
        <w:t xml:space="preserve"> Chin Med</w:t>
      </w:r>
      <w:r w:rsidRPr="000A6EAB">
        <w:rPr>
          <w:rFonts w:ascii="Calibri" w:eastAsia="Times New Roman" w:hAnsi="Calibri" w:cs="Calibri"/>
          <w:sz w:val="24"/>
          <w:szCs w:val="24"/>
          <w:lang w:val="en-IN" w:eastAsia="en-IN"/>
        </w:rPr>
        <w:t>. (2023).</w:t>
      </w:r>
    </w:p>
    <w:p w14:paraId="7A2D4F2E" w14:textId="374DE08D" w:rsidR="00750FF3" w:rsidRPr="000A6EAB" w:rsidRDefault="00750FF3" w:rsidP="000A6EAB">
      <w:pPr>
        <w:pStyle w:val="ListParagraph"/>
        <w:numPr>
          <w:ilvl w:val="0"/>
          <w:numId w:val="2"/>
        </w:numPr>
        <w:spacing w:after="0" w:line="240" w:lineRule="auto"/>
        <w:ind w:left="0" w:firstLine="0"/>
        <w:jc w:val="both"/>
        <w:rPr>
          <w:rFonts w:ascii="Calibri" w:eastAsia="Times New Roman" w:hAnsi="Calibri" w:cs="Calibri"/>
          <w:sz w:val="24"/>
          <w:szCs w:val="24"/>
          <w:lang w:val="en-IN" w:eastAsia="en-IN"/>
        </w:rPr>
      </w:pPr>
      <w:r w:rsidRPr="000A6EAB">
        <w:rPr>
          <w:rFonts w:ascii="Calibri" w:eastAsia="Times New Roman" w:hAnsi="Calibri" w:cs="Calibri"/>
          <w:sz w:val="24"/>
          <w:szCs w:val="24"/>
          <w:lang w:val="en-IN" w:eastAsia="en-IN"/>
        </w:rPr>
        <w:t>Chen, H.</w:t>
      </w:r>
      <w:r w:rsidR="00C262DF" w:rsidRPr="000A6EAB">
        <w:rPr>
          <w:rFonts w:ascii="Calibri" w:eastAsia="Times New Roman" w:hAnsi="Calibri" w:cs="Calibri"/>
          <w:sz w:val="24"/>
          <w:szCs w:val="24"/>
          <w:lang w:val="en-IN" w:eastAsia="en-IN"/>
        </w:rPr>
        <w:t xml:space="preserve"> </w:t>
      </w:r>
      <w:r w:rsidRPr="000A6EAB">
        <w:rPr>
          <w:rFonts w:ascii="Calibri" w:eastAsia="Times New Roman" w:hAnsi="Calibri" w:cs="Calibri"/>
          <w:sz w:val="24"/>
          <w:szCs w:val="24"/>
          <w:lang w:val="en-IN" w:eastAsia="en-IN"/>
        </w:rPr>
        <w:t xml:space="preserve">et al. N-methyl-D-aspartate receptor-mediated spinal cord ischemia-reperfusion injury and its protective mechanism. </w:t>
      </w:r>
      <w:r w:rsidRPr="000A6EAB">
        <w:rPr>
          <w:rFonts w:ascii="Calibri" w:eastAsia="Times New Roman" w:hAnsi="Calibri" w:cs="Calibri"/>
          <w:i/>
          <w:iCs/>
          <w:sz w:val="24"/>
          <w:szCs w:val="24"/>
          <w:lang w:val="en-IN" w:eastAsia="en-IN"/>
        </w:rPr>
        <w:t xml:space="preserve">Folia </w:t>
      </w:r>
      <w:proofErr w:type="spellStart"/>
      <w:r w:rsidRPr="000A6EAB">
        <w:rPr>
          <w:rFonts w:ascii="Calibri" w:eastAsia="Times New Roman" w:hAnsi="Calibri" w:cs="Calibri"/>
          <w:i/>
          <w:iCs/>
          <w:sz w:val="24"/>
          <w:szCs w:val="24"/>
          <w:lang w:val="en-IN" w:eastAsia="en-IN"/>
        </w:rPr>
        <w:t>Neuropathol</w:t>
      </w:r>
      <w:proofErr w:type="spellEnd"/>
      <w:r w:rsidRPr="000A6EAB">
        <w:rPr>
          <w:rFonts w:ascii="Calibri" w:eastAsia="Times New Roman" w:hAnsi="Calibri" w:cs="Calibri"/>
          <w:sz w:val="24"/>
          <w:szCs w:val="24"/>
          <w:lang w:val="en-IN" w:eastAsia="en-IN"/>
        </w:rPr>
        <w:t xml:space="preserve">. </w:t>
      </w:r>
      <w:r w:rsidRPr="000A6EAB">
        <w:rPr>
          <w:rFonts w:ascii="Calibri" w:eastAsia="Times New Roman" w:hAnsi="Calibri" w:cs="Calibri"/>
          <w:b/>
          <w:bCs/>
          <w:sz w:val="24"/>
          <w:szCs w:val="24"/>
          <w:lang w:val="en-IN" w:eastAsia="en-IN"/>
        </w:rPr>
        <w:t>60</w:t>
      </w:r>
      <w:r w:rsidRPr="000A6EAB">
        <w:rPr>
          <w:rFonts w:ascii="Calibri" w:eastAsia="Times New Roman" w:hAnsi="Calibri" w:cs="Calibri"/>
          <w:sz w:val="24"/>
          <w:szCs w:val="24"/>
          <w:lang w:val="en-IN" w:eastAsia="en-IN"/>
        </w:rPr>
        <w:t xml:space="preserve"> (3), 308–315 (2022).</w:t>
      </w:r>
    </w:p>
    <w:p w14:paraId="47EB9246" w14:textId="3FA62A27" w:rsidR="00AC2644" w:rsidRPr="000A6EAB" w:rsidRDefault="00750FF3" w:rsidP="000A6EAB">
      <w:pPr>
        <w:pStyle w:val="ListParagraph"/>
        <w:numPr>
          <w:ilvl w:val="0"/>
          <w:numId w:val="2"/>
        </w:numPr>
        <w:spacing w:after="0" w:line="240" w:lineRule="auto"/>
        <w:ind w:left="0" w:firstLine="0"/>
        <w:jc w:val="both"/>
        <w:rPr>
          <w:rFonts w:ascii="Calibri" w:eastAsia="Times New Roman" w:hAnsi="Calibri" w:cs="Calibri"/>
          <w:sz w:val="24"/>
          <w:szCs w:val="24"/>
          <w:lang w:val="en-IN" w:eastAsia="en-IN"/>
        </w:rPr>
      </w:pPr>
      <w:r w:rsidRPr="000A6EAB">
        <w:rPr>
          <w:rFonts w:ascii="Calibri" w:eastAsia="Times New Roman" w:hAnsi="Calibri" w:cs="Calibri"/>
          <w:sz w:val="24"/>
          <w:szCs w:val="24"/>
          <w:lang w:val="en-IN" w:eastAsia="en-IN"/>
        </w:rPr>
        <w:t xml:space="preserve">Comba, F. G., Smith, J. A., Jones, R. B. The mechanical properties of human adipose tissues and their relationships to the structure and composition of the extracellular matrix. </w:t>
      </w:r>
      <w:r w:rsidRPr="000A6EAB">
        <w:rPr>
          <w:rFonts w:ascii="Calibri" w:eastAsia="Times New Roman" w:hAnsi="Calibri" w:cs="Calibri"/>
          <w:i/>
          <w:iCs/>
          <w:sz w:val="24"/>
          <w:szCs w:val="24"/>
          <w:lang w:val="en-IN" w:eastAsia="en-IN"/>
        </w:rPr>
        <w:t xml:space="preserve">Am J </w:t>
      </w:r>
      <w:proofErr w:type="spellStart"/>
      <w:r w:rsidRPr="000A6EAB">
        <w:rPr>
          <w:rFonts w:ascii="Calibri" w:eastAsia="Times New Roman" w:hAnsi="Calibri" w:cs="Calibri"/>
          <w:i/>
          <w:iCs/>
          <w:sz w:val="24"/>
          <w:szCs w:val="24"/>
          <w:lang w:val="en-IN" w:eastAsia="en-IN"/>
        </w:rPr>
        <w:t>Physiol</w:t>
      </w:r>
      <w:proofErr w:type="spellEnd"/>
      <w:r w:rsidRPr="000A6EAB">
        <w:rPr>
          <w:rFonts w:ascii="Calibri" w:eastAsia="Times New Roman" w:hAnsi="Calibri" w:cs="Calibri"/>
          <w:i/>
          <w:iCs/>
          <w:sz w:val="24"/>
          <w:szCs w:val="24"/>
          <w:lang w:val="en-IN" w:eastAsia="en-IN"/>
        </w:rPr>
        <w:t xml:space="preserve"> Cell Physiol</w:t>
      </w:r>
      <w:r w:rsidRPr="000A6EAB">
        <w:rPr>
          <w:rFonts w:ascii="Calibri" w:eastAsia="Times New Roman" w:hAnsi="Calibri" w:cs="Calibri"/>
          <w:sz w:val="24"/>
          <w:szCs w:val="24"/>
          <w:lang w:val="en-IN" w:eastAsia="en-IN"/>
        </w:rPr>
        <w:t xml:space="preserve">. </w:t>
      </w:r>
      <w:r w:rsidRPr="000A6EAB">
        <w:rPr>
          <w:rFonts w:ascii="Calibri" w:eastAsia="Times New Roman" w:hAnsi="Calibri" w:cs="Calibri"/>
          <w:b/>
          <w:bCs/>
          <w:sz w:val="24"/>
          <w:szCs w:val="24"/>
          <w:lang w:val="en-IN" w:eastAsia="en-IN"/>
        </w:rPr>
        <w:t>325</w:t>
      </w:r>
      <w:r w:rsidRPr="000A6EAB">
        <w:rPr>
          <w:rFonts w:ascii="Calibri" w:eastAsia="Times New Roman" w:hAnsi="Calibri" w:cs="Calibri"/>
          <w:sz w:val="24"/>
          <w:szCs w:val="24"/>
          <w:lang w:val="en-IN" w:eastAsia="en-IN"/>
        </w:rPr>
        <w:t xml:space="preserve"> (5), C1226–C1240 (2023).</w:t>
      </w:r>
    </w:p>
    <w:sectPr w:rsidR="00AC2644" w:rsidRPr="000A6EAB" w:rsidSect="000A6EAB">
      <w:headerReference w:type="even" r:id="rId15"/>
      <w:headerReference w:type="default" r:id="rId16"/>
      <w:footerReference w:type="even" r:id="rId17"/>
      <w:headerReference w:type="first" r:id="rId18"/>
      <w:pgSz w:w="12240" w:h="15840" w:code="1"/>
      <w:pgMar w:top="1440" w:right="1440" w:bottom="1440" w:left="1440" w:header="720" w:footer="607" w:gutter="0"/>
      <w:lnNumType w:countBy="1" w:restart="continuous"/>
      <w:pgNumType w:start="1"/>
      <w:cols w:space="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95B32CD" w14:textId="77777777" w:rsidR="000D7103" w:rsidRDefault="000D7103">
      <w:r>
        <w:separator/>
      </w:r>
    </w:p>
  </w:endnote>
  <w:endnote w:type="continuationSeparator" w:id="0">
    <w:p w14:paraId="4CEC116C" w14:textId="77777777" w:rsidR="000D7103" w:rsidRDefault="000D710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497610" w14:textId="77777777" w:rsidR="00AC2644" w:rsidRDefault="00AC2644">
    <w:pP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BCE0D3B" w14:textId="77777777" w:rsidR="000D7103" w:rsidRDefault="000D7103">
      <w:r>
        <w:separator/>
      </w:r>
    </w:p>
  </w:footnote>
  <w:footnote w:type="continuationSeparator" w:id="0">
    <w:p w14:paraId="10F358DD" w14:textId="77777777" w:rsidR="000D7103" w:rsidRDefault="000D710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204012" w14:textId="77777777" w:rsidR="00AC2644" w:rsidRDefault="00AC2644">
    <w:pP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EE2705" w14:textId="77777777" w:rsidR="00AC2644" w:rsidRDefault="00E62FBE">
    <w:pPr>
      <w:tabs>
        <w:tab w:val="center" w:pos="4680"/>
        <w:tab w:val="left" w:pos="5724"/>
        <w:tab w:val="right" w:pos="9360"/>
      </w:tabs>
      <w:rPr>
        <w:b/>
        <w:color w:val="1F497D"/>
        <w:sz w:val="28"/>
        <w:szCs w:val="28"/>
      </w:rPr>
    </w:pPr>
    <w:r>
      <w:rPr>
        <w:color w:val="000000"/>
        <w:sz w:val="22"/>
        <w:szCs w:val="22"/>
      </w:rPr>
      <w:tab/>
    </w:r>
    <w:r>
      <w:rPr>
        <w:color w:val="000000"/>
        <w:sz w:val="22"/>
        <w:szCs w:val="22"/>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532DB0" w14:textId="77777777" w:rsidR="00AC2644" w:rsidRDefault="00E62FBE">
    <w:pPr>
      <w:tabs>
        <w:tab w:val="center" w:pos="4680"/>
        <w:tab w:val="right" w:pos="9360"/>
      </w:tabs>
      <w:jc w:val="right"/>
      <w:rPr>
        <w:b/>
        <w:color w:val="1F497D"/>
        <w:sz w:val="32"/>
        <w:szCs w:val="32"/>
      </w:rPr>
    </w:pPr>
    <w:r>
      <w:rPr>
        <w:b/>
        <w:color w:val="1F497D"/>
        <w:sz w:val="32"/>
        <w:szCs w:val="32"/>
      </w:rPr>
      <w:br/>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5498C91"/>
    <w:multiLevelType w:val="singleLevel"/>
    <w:tmpl w:val="F5498C91"/>
    <w:lvl w:ilvl="0">
      <w:start w:val="1"/>
      <w:numFmt w:val="decimal"/>
      <w:suff w:val="space"/>
      <w:lvlText w:val="%1."/>
      <w:lvlJc w:val="left"/>
    </w:lvl>
  </w:abstractNum>
  <w:abstractNum w:abstractNumId="1" w15:restartNumberingAfterBreak="0">
    <w:nsid w:val="28BD1F7E"/>
    <w:multiLevelType w:val="hybridMultilevel"/>
    <w:tmpl w:val="C07008D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51310EE0"/>
    <w:multiLevelType w:val="hybridMultilevel"/>
    <w:tmpl w:val="A4EA17BA"/>
    <w:lvl w:ilvl="0" w:tplc="46443612">
      <w:numFmt w:val="bullet"/>
      <w:lvlText w:val=""/>
      <w:lvlJc w:val="left"/>
      <w:pPr>
        <w:ind w:left="720" w:hanging="360"/>
      </w:pPr>
      <w:rPr>
        <w:rFonts w:ascii="Calibri" w:eastAsia="Times New Roman" w:hAnsi="Calibri"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6056507">
    <w:abstractNumId w:val="0"/>
  </w:num>
  <w:num w:numId="2" w16cid:durableId="1654259775">
    <w:abstractNumId w:val="1"/>
  </w:num>
  <w:num w:numId="3" w16cid:durableId="164692954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hideSpellingErrors/>
  <w:hideGrammaticalErrors/>
  <w:proofState w:spelling="clean" w:grammar="clean"/>
  <w:documentProtection w:edit="readOnly" w:enforcement="0"/>
  <w:defaultTabStop w:val="720"/>
  <w:noPunctuationKerning/>
  <w:characterSpacingControl w:val="doNotCompres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0MrcwNjQxtzA1tTBU0lEKTi0uzszPAykwNK4FAIFA4bYtAAAA"/>
  </w:docVars>
  <w:rsids>
    <w:rsidRoot w:val="006E4797"/>
    <w:rsid w:val="0000515B"/>
    <w:rsid w:val="00011457"/>
    <w:rsid w:val="00013652"/>
    <w:rsid w:val="000342AA"/>
    <w:rsid w:val="00034DD1"/>
    <w:rsid w:val="00040D8E"/>
    <w:rsid w:val="0004355D"/>
    <w:rsid w:val="00057B67"/>
    <w:rsid w:val="00061E0E"/>
    <w:rsid w:val="0006228E"/>
    <w:rsid w:val="00063AAB"/>
    <w:rsid w:val="0007506F"/>
    <w:rsid w:val="00076815"/>
    <w:rsid w:val="00081F44"/>
    <w:rsid w:val="00082A5F"/>
    <w:rsid w:val="00087F54"/>
    <w:rsid w:val="000A24A5"/>
    <w:rsid w:val="000A6805"/>
    <w:rsid w:val="000A6EAB"/>
    <w:rsid w:val="000B41B6"/>
    <w:rsid w:val="000B4484"/>
    <w:rsid w:val="000D5881"/>
    <w:rsid w:val="000D7103"/>
    <w:rsid w:val="000E2ABF"/>
    <w:rsid w:val="000E3F21"/>
    <w:rsid w:val="000E4C51"/>
    <w:rsid w:val="001242F5"/>
    <w:rsid w:val="00124B30"/>
    <w:rsid w:val="001265DF"/>
    <w:rsid w:val="001337D6"/>
    <w:rsid w:val="00136432"/>
    <w:rsid w:val="001414F1"/>
    <w:rsid w:val="00145AFB"/>
    <w:rsid w:val="00147CBA"/>
    <w:rsid w:val="001522BD"/>
    <w:rsid w:val="0015327B"/>
    <w:rsid w:val="00153A97"/>
    <w:rsid w:val="001552FD"/>
    <w:rsid w:val="001624E4"/>
    <w:rsid w:val="00170205"/>
    <w:rsid w:val="00181A81"/>
    <w:rsid w:val="00194C04"/>
    <w:rsid w:val="00194CE8"/>
    <w:rsid w:val="001959A2"/>
    <w:rsid w:val="001A1CA1"/>
    <w:rsid w:val="001C1DB4"/>
    <w:rsid w:val="001D1C87"/>
    <w:rsid w:val="001E5359"/>
    <w:rsid w:val="001F3109"/>
    <w:rsid w:val="002058DC"/>
    <w:rsid w:val="00210DD6"/>
    <w:rsid w:val="00210EE0"/>
    <w:rsid w:val="002123D6"/>
    <w:rsid w:val="00214319"/>
    <w:rsid w:val="0023296D"/>
    <w:rsid w:val="00232DDC"/>
    <w:rsid w:val="00252077"/>
    <w:rsid w:val="00264420"/>
    <w:rsid w:val="00265596"/>
    <w:rsid w:val="00265A08"/>
    <w:rsid w:val="00270319"/>
    <w:rsid w:val="00273EDD"/>
    <w:rsid w:val="00281A6D"/>
    <w:rsid w:val="00281B61"/>
    <w:rsid w:val="002B4D1D"/>
    <w:rsid w:val="002C5E25"/>
    <w:rsid w:val="002C5FC8"/>
    <w:rsid w:val="00307C76"/>
    <w:rsid w:val="0031658E"/>
    <w:rsid w:val="00344193"/>
    <w:rsid w:val="00347E6B"/>
    <w:rsid w:val="00350D73"/>
    <w:rsid w:val="00351087"/>
    <w:rsid w:val="00352DA8"/>
    <w:rsid w:val="003548DA"/>
    <w:rsid w:val="0035538F"/>
    <w:rsid w:val="00355470"/>
    <w:rsid w:val="00365E95"/>
    <w:rsid w:val="00377CEF"/>
    <w:rsid w:val="0038688E"/>
    <w:rsid w:val="00387CDA"/>
    <w:rsid w:val="003A25EB"/>
    <w:rsid w:val="003A5297"/>
    <w:rsid w:val="003B1892"/>
    <w:rsid w:val="003D67E2"/>
    <w:rsid w:val="0040579A"/>
    <w:rsid w:val="00414ADE"/>
    <w:rsid w:val="00432B4C"/>
    <w:rsid w:val="004361C8"/>
    <w:rsid w:val="00436F4D"/>
    <w:rsid w:val="00443E7B"/>
    <w:rsid w:val="00444FEB"/>
    <w:rsid w:val="004620C9"/>
    <w:rsid w:val="004679D7"/>
    <w:rsid w:val="00475D9C"/>
    <w:rsid w:val="004813AE"/>
    <w:rsid w:val="00486D6A"/>
    <w:rsid w:val="004939EE"/>
    <w:rsid w:val="004969D3"/>
    <w:rsid w:val="004B2D38"/>
    <w:rsid w:val="004C0985"/>
    <w:rsid w:val="004C0FAF"/>
    <w:rsid w:val="004D362E"/>
    <w:rsid w:val="004D571F"/>
    <w:rsid w:val="004F0442"/>
    <w:rsid w:val="004F6AD9"/>
    <w:rsid w:val="00501869"/>
    <w:rsid w:val="00513CCF"/>
    <w:rsid w:val="005167F8"/>
    <w:rsid w:val="00516914"/>
    <w:rsid w:val="00524A72"/>
    <w:rsid w:val="005319D6"/>
    <w:rsid w:val="00535DAC"/>
    <w:rsid w:val="005512BA"/>
    <w:rsid w:val="00551D82"/>
    <w:rsid w:val="00554109"/>
    <w:rsid w:val="0056089C"/>
    <w:rsid w:val="00560E4D"/>
    <w:rsid w:val="00562546"/>
    <w:rsid w:val="005734D7"/>
    <w:rsid w:val="00575E55"/>
    <w:rsid w:val="00585BF5"/>
    <w:rsid w:val="005A637B"/>
    <w:rsid w:val="005B23E6"/>
    <w:rsid w:val="005B578A"/>
    <w:rsid w:val="005C1F10"/>
    <w:rsid w:val="005C5A7F"/>
    <w:rsid w:val="005E1EE7"/>
    <w:rsid w:val="00604100"/>
    <w:rsid w:val="00605AF5"/>
    <w:rsid w:val="006140F3"/>
    <w:rsid w:val="00615035"/>
    <w:rsid w:val="00622578"/>
    <w:rsid w:val="006239A1"/>
    <w:rsid w:val="00634672"/>
    <w:rsid w:val="00651360"/>
    <w:rsid w:val="006755EE"/>
    <w:rsid w:val="006824BF"/>
    <w:rsid w:val="006863BE"/>
    <w:rsid w:val="006C1FAF"/>
    <w:rsid w:val="006E33EA"/>
    <w:rsid w:val="006E4797"/>
    <w:rsid w:val="006E7C64"/>
    <w:rsid w:val="006F789F"/>
    <w:rsid w:val="00702ADE"/>
    <w:rsid w:val="00702CFF"/>
    <w:rsid w:val="0070444F"/>
    <w:rsid w:val="007148CC"/>
    <w:rsid w:val="00714BE0"/>
    <w:rsid w:val="00715F2D"/>
    <w:rsid w:val="00717BB1"/>
    <w:rsid w:val="00736371"/>
    <w:rsid w:val="00750FF3"/>
    <w:rsid w:val="00751D3D"/>
    <w:rsid w:val="007720A5"/>
    <w:rsid w:val="00776020"/>
    <w:rsid w:val="007877A3"/>
    <w:rsid w:val="007A4194"/>
    <w:rsid w:val="007A4BBA"/>
    <w:rsid w:val="007B488F"/>
    <w:rsid w:val="007B72A4"/>
    <w:rsid w:val="007D6BE0"/>
    <w:rsid w:val="007F13E9"/>
    <w:rsid w:val="007F2030"/>
    <w:rsid w:val="00802E85"/>
    <w:rsid w:val="00803492"/>
    <w:rsid w:val="0080746B"/>
    <w:rsid w:val="00821228"/>
    <w:rsid w:val="00825EE3"/>
    <w:rsid w:val="00833B96"/>
    <w:rsid w:val="008425A4"/>
    <w:rsid w:val="008432E8"/>
    <w:rsid w:val="008461C6"/>
    <w:rsid w:val="00851699"/>
    <w:rsid w:val="0085421A"/>
    <w:rsid w:val="00854D8A"/>
    <w:rsid w:val="0085548D"/>
    <w:rsid w:val="00864C75"/>
    <w:rsid w:val="0087218D"/>
    <w:rsid w:val="008768CF"/>
    <w:rsid w:val="00882BE2"/>
    <w:rsid w:val="00883872"/>
    <w:rsid w:val="00887280"/>
    <w:rsid w:val="008917C8"/>
    <w:rsid w:val="0089297C"/>
    <w:rsid w:val="008A0081"/>
    <w:rsid w:val="008A4859"/>
    <w:rsid w:val="008B2D50"/>
    <w:rsid w:val="008B35D2"/>
    <w:rsid w:val="008B7C8A"/>
    <w:rsid w:val="008C40A3"/>
    <w:rsid w:val="008D293E"/>
    <w:rsid w:val="008E19AC"/>
    <w:rsid w:val="008E3CCF"/>
    <w:rsid w:val="008F37B0"/>
    <w:rsid w:val="008F7B40"/>
    <w:rsid w:val="009217FD"/>
    <w:rsid w:val="00923C1A"/>
    <w:rsid w:val="0092733B"/>
    <w:rsid w:val="00936AFB"/>
    <w:rsid w:val="009409EA"/>
    <w:rsid w:val="00951926"/>
    <w:rsid w:val="00972FF5"/>
    <w:rsid w:val="00994F50"/>
    <w:rsid w:val="009C27E6"/>
    <w:rsid w:val="009C5788"/>
    <w:rsid w:val="009D2A46"/>
    <w:rsid w:val="009E31AE"/>
    <w:rsid w:val="009E6EE3"/>
    <w:rsid w:val="00A1684A"/>
    <w:rsid w:val="00A44C65"/>
    <w:rsid w:val="00A45420"/>
    <w:rsid w:val="00A61636"/>
    <w:rsid w:val="00A624BE"/>
    <w:rsid w:val="00A8230C"/>
    <w:rsid w:val="00A82CD2"/>
    <w:rsid w:val="00AA3BCB"/>
    <w:rsid w:val="00AB4038"/>
    <w:rsid w:val="00AC2644"/>
    <w:rsid w:val="00AC6919"/>
    <w:rsid w:val="00AD6285"/>
    <w:rsid w:val="00AE53AD"/>
    <w:rsid w:val="00AF08C6"/>
    <w:rsid w:val="00AF6AF5"/>
    <w:rsid w:val="00B3008B"/>
    <w:rsid w:val="00B31E7D"/>
    <w:rsid w:val="00B32828"/>
    <w:rsid w:val="00B35BEB"/>
    <w:rsid w:val="00B420C5"/>
    <w:rsid w:val="00B66177"/>
    <w:rsid w:val="00B760CA"/>
    <w:rsid w:val="00B81064"/>
    <w:rsid w:val="00B87681"/>
    <w:rsid w:val="00B92167"/>
    <w:rsid w:val="00BA733B"/>
    <w:rsid w:val="00BD303D"/>
    <w:rsid w:val="00BD3767"/>
    <w:rsid w:val="00BD4D71"/>
    <w:rsid w:val="00BD7994"/>
    <w:rsid w:val="00BE2290"/>
    <w:rsid w:val="00BE22A2"/>
    <w:rsid w:val="00BE2769"/>
    <w:rsid w:val="00C11D93"/>
    <w:rsid w:val="00C12892"/>
    <w:rsid w:val="00C262DF"/>
    <w:rsid w:val="00C27C71"/>
    <w:rsid w:val="00C27D88"/>
    <w:rsid w:val="00C366E0"/>
    <w:rsid w:val="00C45CD8"/>
    <w:rsid w:val="00C55004"/>
    <w:rsid w:val="00C550F3"/>
    <w:rsid w:val="00C5555C"/>
    <w:rsid w:val="00C652D8"/>
    <w:rsid w:val="00C8243D"/>
    <w:rsid w:val="00C875D1"/>
    <w:rsid w:val="00C93621"/>
    <w:rsid w:val="00CA593D"/>
    <w:rsid w:val="00CB1713"/>
    <w:rsid w:val="00CB1783"/>
    <w:rsid w:val="00CB5160"/>
    <w:rsid w:val="00CC025E"/>
    <w:rsid w:val="00CC55E0"/>
    <w:rsid w:val="00CD417F"/>
    <w:rsid w:val="00CD650F"/>
    <w:rsid w:val="00CF1365"/>
    <w:rsid w:val="00D07A90"/>
    <w:rsid w:val="00D2510B"/>
    <w:rsid w:val="00D51B16"/>
    <w:rsid w:val="00D57F1F"/>
    <w:rsid w:val="00D64E90"/>
    <w:rsid w:val="00D661BB"/>
    <w:rsid w:val="00D80598"/>
    <w:rsid w:val="00D86D57"/>
    <w:rsid w:val="00D959E7"/>
    <w:rsid w:val="00DA0656"/>
    <w:rsid w:val="00DA154A"/>
    <w:rsid w:val="00DA3C5C"/>
    <w:rsid w:val="00DB0B6D"/>
    <w:rsid w:val="00DC0E61"/>
    <w:rsid w:val="00DC18A7"/>
    <w:rsid w:val="00DD0D2A"/>
    <w:rsid w:val="00DE1F3A"/>
    <w:rsid w:val="00E03054"/>
    <w:rsid w:val="00E31A87"/>
    <w:rsid w:val="00E33B4F"/>
    <w:rsid w:val="00E378D0"/>
    <w:rsid w:val="00E401D5"/>
    <w:rsid w:val="00E61D0D"/>
    <w:rsid w:val="00E6284A"/>
    <w:rsid w:val="00E62FBE"/>
    <w:rsid w:val="00E74D72"/>
    <w:rsid w:val="00E76C34"/>
    <w:rsid w:val="00EB1E68"/>
    <w:rsid w:val="00EB5CAA"/>
    <w:rsid w:val="00EC0649"/>
    <w:rsid w:val="00EC201F"/>
    <w:rsid w:val="00EC2426"/>
    <w:rsid w:val="00EC57F0"/>
    <w:rsid w:val="00ED0140"/>
    <w:rsid w:val="00EF0B0B"/>
    <w:rsid w:val="00EF5F2F"/>
    <w:rsid w:val="00F00297"/>
    <w:rsid w:val="00F1142D"/>
    <w:rsid w:val="00F22FB1"/>
    <w:rsid w:val="00F31C98"/>
    <w:rsid w:val="00F36458"/>
    <w:rsid w:val="00F36869"/>
    <w:rsid w:val="00F41DE1"/>
    <w:rsid w:val="00F503C8"/>
    <w:rsid w:val="00F5730F"/>
    <w:rsid w:val="00F60D9C"/>
    <w:rsid w:val="00F72213"/>
    <w:rsid w:val="00F83B08"/>
    <w:rsid w:val="00F91CD9"/>
    <w:rsid w:val="00FA39E4"/>
    <w:rsid w:val="00FA3B53"/>
    <w:rsid w:val="00FA6C88"/>
    <w:rsid w:val="00FA6C9C"/>
    <w:rsid w:val="00FD1BF8"/>
    <w:rsid w:val="00FD4583"/>
    <w:rsid w:val="00FF787F"/>
    <w:rsid w:val="024141DC"/>
    <w:rsid w:val="02DD1A2B"/>
    <w:rsid w:val="0314369E"/>
    <w:rsid w:val="03577A2F"/>
    <w:rsid w:val="035E4919"/>
    <w:rsid w:val="03A10CAA"/>
    <w:rsid w:val="03C54999"/>
    <w:rsid w:val="042042C5"/>
    <w:rsid w:val="04F25C61"/>
    <w:rsid w:val="051A3BCD"/>
    <w:rsid w:val="05583816"/>
    <w:rsid w:val="05A86320"/>
    <w:rsid w:val="066F5090"/>
    <w:rsid w:val="07320597"/>
    <w:rsid w:val="07BE1E2B"/>
    <w:rsid w:val="08193505"/>
    <w:rsid w:val="08C90A87"/>
    <w:rsid w:val="0955056D"/>
    <w:rsid w:val="09905A49"/>
    <w:rsid w:val="0A2A37A7"/>
    <w:rsid w:val="0AA24127"/>
    <w:rsid w:val="0B2C738F"/>
    <w:rsid w:val="0B380146"/>
    <w:rsid w:val="0D5B011C"/>
    <w:rsid w:val="0DF5231E"/>
    <w:rsid w:val="0DF91E0E"/>
    <w:rsid w:val="0ED168E7"/>
    <w:rsid w:val="0F492922"/>
    <w:rsid w:val="0F6B0AEA"/>
    <w:rsid w:val="100625C1"/>
    <w:rsid w:val="1008458B"/>
    <w:rsid w:val="108A4FA0"/>
    <w:rsid w:val="10FB4339"/>
    <w:rsid w:val="112076B2"/>
    <w:rsid w:val="118539B9"/>
    <w:rsid w:val="11E93F48"/>
    <w:rsid w:val="122B630F"/>
    <w:rsid w:val="12AA7B7B"/>
    <w:rsid w:val="133D454B"/>
    <w:rsid w:val="1347361C"/>
    <w:rsid w:val="13573133"/>
    <w:rsid w:val="137F1409"/>
    <w:rsid w:val="141A488D"/>
    <w:rsid w:val="14953848"/>
    <w:rsid w:val="14956609"/>
    <w:rsid w:val="15080B89"/>
    <w:rsid w:val="153B4ABB"/>
    <w:rsid w:val="15836462"/>
    <w:rsid w:val="15D171CD"/>
    <w:rsid w:val="17773DA4"/>
    <w:rsid w:val="17AA4179"/>
    <w:rsid w:val="17D82A95"/>
    <w:rsid w:val="18C15C1F"/>
    <w:rsid w:val="19847484"/>
    <w:rsid w:val="1ACE017F"/>
    <w:rsid w:val="1B375D24"/>
    <w:rsid w:val="1B6A434C"/>
    <w:rsid w:val="1C252706"/>
    <w:rsid w:val="1C991ECF"/>
    <w:rsid w:val="1CD852E5"/>
    <w:rsid w:val="1D425F30"/>
    <w:rsid w:val="1D5C7CC4"/>
    <w:rsid w:val="1EC024D4"/>
    <w:rsid w:val="1F026649"/>
    <w:rsid w:val="1F4B6242"/>
    <w:rsid w:val="20000DDB"/>
    <w:rsid w:val="205C7FDB"/>
    <w:rsid w:val="207B66B3"/>
    <w:rsid w:val="20A83220"/>
    <w:rsid w:val="2120725A"/>
    <w:rsid w:val="21FE53E7"/>
    <w:rsid w:val="220D313B"/>
    <w:rsid w:val="22C73E32"/>
    <w:rsid w:val="22FD7853"/>
    <w:rsid w:val="230E380E"/>
    <w:rsid w:val="23452FA8"/>
    <w:rsid w:val="235A678A"/>
    <w:rsid w:val="249146F7"/>
    <w:rsid w:val="24E707BB"/>
    <w:rsid w:val="24F44C86"/>
    <w:rsid w:val="253634F0"/>
    <w:rsid w:val="259B3353"/>
    <w:rsid w:val="262D66A1"/>
    <w:rsid w:val="266B0F78"/>
    <w:rsid w:val="26AA1AA0"/>
    <w:rsid w:val="26EF3957"/>
    <w:rsid w:val="27DC037F"/>
    <w:rsid w:val="27E261BD"/>
    <w:rsid w:val="28EA2628"/>
    <w:rsid w:val="2915664B"/>
    <w:rsid w:val="2916341D"/>
    <w:rsid w:val="29B9024C"/>
    <w:rsid w:val="2A7A3E7F"/>
    <w:rsid w:val="2BEC66B7"/>
    <w:rsid w:val="2CF03F85"/>
    <w:rsid w:val="2D1A447A"/>
    <w:rsid w:val="2D287BC3"/>
    <w:rsid w:val="2DC93154"/>
    <w:rsid w:val="2DF31F7F"/>
    <w:rsid w:val="2E374561"/>
    <w:rsid w:val="2E47051C"/>
    <w:rsid w:val="2E782484"/>
    <w:rsid w:val="2E7A61FC"/>
    <w:rsid w:val="2ED578D6"/>
    <w:rsid w:val="2ED753FC"/>
    <w:rsid w:val="2F9037FD"/>
    <w:rsid w:val="2FC75471"/>
    <w:rsid w:val="316F0E38"/>
    <w:rsid w:val="31E367AE"/>
    <w:rsid w:val="341D5FA7"/>
    <w:rsid w:val="345968B4"/>
    <w:rsid w:val="34E46AC5"/>
    <w:rsid w:val="35D2691D"/>
    <w:rsid w:val="365313F5"/>
    <w:rsid w:val="371820C7"/>
    <w:rsid w:val="377834F5"/>
    <w:rsid w:val="379612FD"/>
    <w:rsid w:val="37E1109A"/>
    <w:rsid w:val="38563836"/>
    <w:rsid w:val="38AC78FA"/>
    <w:rsid w:val="38BE762D"/>
    <w:rsid w:val="38C84008"/>
    <w:rsid w:val="38DB01DF"/>
    <w:rsid w:val="392E04D8"/>
    <w:rsid w:val="39316051"/>
    <w:rsid w:val="393F438B"/>
    <w:rsid w:val="39B34CB8"/>
    <w:rsid w:val="39F96B6F"/>
    <w:rsid w:val="3A296D28"/>
    <w:rsid w:val="3A6F5083"/>
    <w:rsid w:val="3AAB598F"/>
    <w:rsid w:val="3BBD3BCC"/>
    <w:rsid w:val="3C177780"/>
    <w:rsid w:val="3CBD666B"/>
    <w:rsid w:val="3D536596"/>
    <w:rsid w:val="3DA037A5"/>
    <w:rsid w:val="3E375EB7"/>
    <w:rsid w:val="3F620D12"/>
    <w:rsid w:val="3F6F2CF5"/>
    <w:rsid w:val="3F7647BE"/>
    <w:rsid w:val="3F96194E"/>
    <w:rsid w:val="3FCB5038"/>
    <w:rsid w:val="3FD61700"/>
    <w:rsid w:val="40093884"/>
    <w:rsid w:val="40363F4D"/>
    <w:rsid w:val="40384169"/>
    <w:rsid w:val="409C64A6"/>
    <w:rsid w:val="40B24DF5"/>
    <w:rsid w:val="41270465"/>
    <w:rsid w:val="41432DC5"/>
    <w:rsid w:val="419D24D5"/>
    <w:rsid w:val="41E41EB2"/>
    <w:rsid w:val="436154E3"/>
    <w:rsid w:val="4379487C"/>
    <w:rsid w:val="43FD54AD"/>
    <w:rsid w:val="446A2417"/>
    <w:rsid w:val="44B244EA"/>
    <w:rsid w:val="451E392D"/>
    <w:rsid w:val="458B0897"/>
    <w:rsid w:val="45F621B4"/>
    <w:rsid w:val="460F3276"/>
    <w:rsid w:val="4631143E"/>
    <w:rsid w:val="46780E1B"/>
    <w:rsid w:val="46E82384"/>
    <w:rsid w:val="47242D51"/>
    <w:rsid w:val="47305B9A"/>
    <w:rsid w:val="47490A0A"/>
    <w:rsid w:val="4754230F"/>
    <w:rsid w:val="48594C7C"/>
    <w:rsid w:val="48967C7F"/>
    <w:rsid w:val="491D3EFC"/>
    <w:rsid w:val="49325BF9"/>
    <w:rsid w:val="4A1B1581"/>
    <w:rsid w:val="4A3D4856"/>
    <w:rsid w:val="4A484FA8"/>
    <w:rsid w:val="4A8F2BD7"/>
    <w:rsid w:val="4AF8077D"/>
    <w:rsid w:val="4BD44D46"/>
    <w:rsid w:val="4C885B30"/>
    <w:rsid w:val="4D3B2BA3"/>
    <w:rsid w:val="4E2B2C17"/>
    <w:rsid w:val="4EF43951"/>
    <w:rsid w:val="4F0771E0"/>
    <w:rsid w:val="4F082F58"/>
    <w:rsid w:val="4F1B712F"/>
    <w:rsid w:val="4F22401A"/>
    <w:rsid w:val="4F644633"/>
    <w:rsid w:val="4F652159"/>
    <w:rsid w:val="4FF534DD"/>
    <w:rsid w:val="4FFA6D45"/>
    <w:rsid w:val="500E2B54"/>
    <w:rsid w:val="50401B62"/>
    <w:rsid w:val="5052092F"/>
    <w:rsid w:val="510F05CE"/>
    <w:rsid w:val="51B86EB8"/>
    <w:rsid w:val="52635075"/>
    <w:rsid w:val="52B23907"/>
    <w:rsid w:val="530E3233"/>
    <w:rsid w:val="536015B5"/>
    <w:rsid w:val="54493DF7"/>
    <w:rsid w:val="54C85664"/>
    <w:rsid w:val="55346855"/>
    <w:rsid w:val="55651104"/>
    <w:rsid w:val="55911EF9"/>
    <w:rsid w:val="55BE25C3"/>
    <w:rsid w:val="55F93D86"/>
    <w:rsid w:val="55FB55C5"/>
    <w:rsid w:val="56332FB1"/>
    <w:rsid w:val="56EE7CCE"/>
    <w:rsid w:val="56F42740"/>
    <w:rsid w:val="577473DD"/>
    <w:rsid w:val="579C1CB3"/>
    <w:rsid w:val="579D4B86"/>
    <w:rsid w:val="57DE4E2A"/>
    <w:rsid w:val="58247055"/>
    <w:rsid w:val="585C67EF"/>
    <w:rsid w:val="595D0D1F"/>
    <w:rsid w:val="59943D66"/>
    <w:rsid w:val="59B12B6A"/>
    <w:rsid w:val="5A6B0F6B"/>
    <w:rsid w:val="5AAE70AA"/>
    <w:rsid w:val="5ADA1C4D"/>
    <w:rsid w:val="5B086588"/>
    <w:rsid w:val="5B1A473F"/>
    <w:rsid w:val="5B3B4498"/>
    <w:rsid w:val="5BD60666"/>
    <w:rsid w:val="5BEF34D6"/>
    <w:rsid w:val="5C124875"/>
    <w:rsid w:val="5C2313D1"/>
    <w:rsid w:val="5CB87D6C"/>
    <w:rsid w:val="5CC606DB"/>
    <w:rsid w:val="5D3E2967"/>
    <w:rsid w:val="5DC15346"/>
    <w:rsid w:val="5DE54B90"/>
    <w:rsid w:val="5E2A6A47"/>
    <w:rsid w:val="5E736640"/>
    <w:rsid w:val="5EA467FA"/>
    <w:rsid w:val="5EB84053"/>
    <w:rsid w:val="5F48187B"/>
    <w:rsid w:val="60593614"/>
    <w:rsid w:val="60C43183"/>
    <w:rsid w:val="60C53FFF"/>
    <w:rsid w:val="61734BA9"/>
    <w:rsid w:val="619E7FBD"/>
    <w:rsid w:val="61BC3E5A"/>
    <w:rsid w:val="62265778"/>
    <w:rsid w:val="627E55B4"/>
    <w:rsid w:val="6300246C"/>
    <w:rsid w:val="630D2647"/>
    <w:rsid w:val="639C2195"/>
    <w:rsid w:val="63E63410"/>
    <w:rsid w:val="641A130C"/>
    <w:rsid w:val="64CC2606"/>
    <w:rsid w:val="64D15E6F"/>
    <w:rsid w:val="659D3FA3"/>
    <w:rsid w:val="65CA763B"/>
    <w:rsid w:val="66C0619B"/>
    <w:rsid w:val="66ED4AB6"/>
    <w:rsid w:val="67BA0E3C"/>
    <w:rsid w:val="67F02AB0"/>
    <w:rsid w:val="686923B6"/>
    <w:rsid w:val="69B55D5F"/>
    <w:rsid w:val="69F10AA4"/>
    <w:rsid w:val="6A527A52"/>
    <w:rsid w:val="6B2F38EF"/>
    <w:rsid w:val="6B3709F5"/>
    <w:rsid w:val="6B673089"/>
    <w:rsid w:val="6BEA5A68"/>
    <w:rsid w:val="6BF32B6E"/>
    <w:rsid w:val="6C256AA0"/>
    <w:rsid w:val="6D0B3EE8"/>
    <w:rsid w:val="6D6B4986"/>
    <w:rsid w:val="6DE24C48"/>
    <w:rsid w:val="6E2A4841"/>
    <w:rsid w:val="6E6935BC"/>
    <w:rsid w:val="6EC66318"/>
    <w:rsid w:val="6ED30A35"/>
    <w:rsid w:val="6F8166E3"/>
    <w:rsid w:val="6FCF38F2"/>
    <w:rsid w:val="707D6EAA"/>
    <w:rsid w:val="717B5AE0"/>
    <w:rsid w:val="71A87F57"/>
    <w:rsid w:val="71E76CD1"/>
    <w:rsid w:val="7275647C"/>
    <w:rsid w:val="72D134DE"/>
    <w:rsid w:val="72F571CC"/>
    <w:rsid w:val="73800435"/>
    <w:rsid w:val="738B7B30"/>
    <w:rsid w:val="738E13CF"/>
    <w:rsid w:val="745D327B"/>
    <w:rsid w:val="746137F6"/>
    <w:rsid w:val="746E36DA"/>
    <w:rsid w:val="749B3DA3"/>
    <w:rsid w:val="74C57072"/>
    <w:rsid w:val="76687A2F"/>
    <w:rsid w:val="76F61765"/>
    <w:rsid w:val="771147F0"/>
    <w:rsid w:val="77B358A8"/>
    <w:rsid w:val="784604CA"/>
    <w:rsid w:val="796E1A86"/>
    <w:rsid w:val="797D616D"/>
    <w:rsid w:val="79D56E76"/>
    <w:rsid w:val="7A603AC5"/>
    <w:rsid w:val="7A8552D9"/>
    <w:rsid w:val="7A97500D"/>
    <w:rsid w:val="7AE9107C"/>
    <w:rsid w:val="7B6A44CF"/>
    <w:rsid w:val="7B6E5D6D"/>
    <w:rsid w:val="7B8C08E9"/>
    <w:rsid w:val="7C4A4A2C"/>
    <w:rsid w:val="7C594C70"/>
    <w:rsid w:val="7C98563E"/>
    <w:rsid w:val="7CB974BC"/>
    <w:rsid w:val="7D8A34CA"/>
    <w:rsid w:val="7D9D0B8C"/>
    <w:rsid w:val="7E3F39F1"/>
    <w:rsid w:val="7E750A1E"/>
    <w:rsid w:val="7ED20D09"/>
    <w:rsid w:val="7FE900B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8BBC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semiHidden="1" w:unhideWhenUsed="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qFormat="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jc w:val="both"/>
    </w:pPr>
    <w:rPr>
      <w:rFonts w:ascii="Calibri" w:eastAsiaTheme="minorEastAsia" w:hAnsi="Calibri" w:cs="Calibri"/>
      <w:sz w:val="24"/>
      <w:szCs w:val="24"/>
      <w:lang w:val="en-US" w:eastAsia="en-US"/>
    </w:rPr>
  </w:style>
  <w:style w:type="paragraph" w:styleId="Heading1">
    <w:name w:val="heading 1"/>
    <w:basedOn w:val="Normal"/>
    <w:next w:val="Normal"/>
    <w:uiPriority w:val="9"/>
    <w:qFormat/>
    <w:pPr>
      <w:keepNext/>
      <w:spacing w:before="240" w:after="60"/>
      <w:outlineLvl w:val="0"/>
    </w:pPr>
    <w:rPr>
      <w:b/>
      <w:sz w:val="28"/>
      <w:szCs w:val="28"/>
    </w:rPr>
  </w:style>
  <w:style w:type="paragraph" w:styleId="Heading2">
    <w:name w:val="heading 2"/>
    <w:basedOn w:val="Normal"/>
    <w:next w:val="Normal"/>
    <w:uiPriority w:val="9"/>
    <w:semiHidden/>
    <w:unhideWhenUsed/>
    <w:qFormat/>
    <w:pPr>
      <w:keepNext/>
      <w:outlineLvl w:val="1"/>
    </w:pPr>
    <w:rPr>
      <w:b/>
    </w:rPr>
  </w:style>
  <w:style w:type="paragraph" w:styleId="Heading3">
    <w:name w:val="heading 3"/>
    <w:basedOn w:val="Normal"/>
    <w:next w:val="Normal"/>
    <w:uiPriority w:val="9"/>
    <w:semiHidden/>
    <w:unhideWhenUsed/>
    <w:qFormat/>
    <w:pPr>
      <w:keepNext/>
      <w:keepLines/>
      <w:spacing w:before="200"/>
      <w:outlineLvl w:val="2"/>
    </w:pPr>
    <w:rPr>
      <w:rFonts w:ascii="Cambria" w:eastAsia="Cambria" w:hAnsi="Cambria" w:cs="Cambria"/>
      <w:b/>
      <w:color w:val="4F81BD"/>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unhideWhenUsed/>
    <w:qFormat/>
    <w:rPr>
      <w:sz w:val="20"/>
      <w:szCs w:val="20"/>
    </w:rPr>
  </w:style>
  <w:style w:type="paragraph" w:styleId="BalloonText">
    <w:name w:val="Balloon Text"/>
    <w:basedOn w:val="Normal"/>
    <w:link w:val="BalloonTextChar"/>
    <w:uiPriority w:val="99"/>
    <w:semiHidden/>
    <w:unhideWhenUsed/>
    <w:qFormat/>
    <w:rPr>
      <w:rFonts w:ascii="Segoe UI" w:hAnsi="Segoe UI" w:cs="Segoe UI"/>
      <w:sz w:val="18"/>
      <w:szCs w:val="18"/>
    </w:rPr>
  </w:style>
  <w:style w:type="paragraph" w:styleId="Footer">
    <w:name w:val="footer"/>
    <w:basedOn w:val="Normal"/>
    <w:link w:val="FooterChar"/>
    <w:uiPriority w:val="99"/>
    <w:unhideWhenUsed/>
    <w:qFormat/>
    <w:pPr>
      <w:tabs>
        <w:tab w:val="center" w:pos="4680"/>
        <w:tab w:val="right" w:pos="9360"/>
      </w:tabs>
    </w:p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NormalWeb">
    <w:name w:val="Normal (Web)"/>
    <w:basedOn w:val="Normal"/>
    <w:uiPriority w:val="99"/>
    <w:semiHidden/>
    <w:unhideWhenUsed/>
    <w:qFormat/>
    <w:rPr>
      <w:rFonts w:ascii="Times New Roman" w:hAnsi="Times New Roman" w:cs="Times New Roman"/>
    </w:rPr>
  </w:style>
  <w:style w:type="paragraph" w:styleId="Title">
    <w:name w:val="Title"/>
    <w:basedOn w:val="Normal"/>
    <w:next w:val="Normal"/>
    <w:uiPriority w:val="10"/>
    <w:qFormat/>
    <w:pPr>
      <w:keepNext/>
      <w:keepLines/>
      <w:spacing w:before="480" w:after="120"/>
    </w:pPr>
    <w:rPr>
      <w:b/>
      <w:sz w:val="72"/>
      <w:szCs w:val="72"/>
    </w:rPr>
  </w:style>
  <w:style w:type="paragraph" w:styleId="CommentSubject">
    <w:name w:val="annotation subject"/>
    <w:basedOn w:val="CommentText"/>
    <w:next w:val="CommentText"/>
    <w:link w:val="CommentSubjectChar"/>
    <w:uiPriority w:val="99"/>
    <w:semiHidden/>
    <w:unhideWhenUsed/>
    <w:qFormat/>
    <w:rPr>
      <w:b/>
      <w:bCs/>
    </w:rPr>
  </w:style>
  <w:style w:type="character" w:styleId="Strong">
    <w:name w:val="Strong"/>
    <w:basedOn w:val="DefaultParagraphFont"/>
    <w:uiPriority w:val="22"/>
    <w:qFormat/>
    <w:rPr>
      <w:b/>
      <w:bCs/>
    </w:rPr>
  </w:style>
  <w:style w:type="character" w:styleId="FollowedHyperlink">
    <w:name w:val="FollowedHyperlink"/>
    <w:basedOn w:val="DefaultParagraphFont"/>
    <w:uiPriority w:val="99"/>
    <w:semiHidden/>
    <w:unhideWhenUsed/>
    <w:qFormat/>
    <w:rPr>
      <w:color w:val="800080" w:themeColor="followedHyperlink"/>
      <w:u w:val="single"/>
    </w:rPr>
  </w:style>
  <w:style w:type="character" w:styleId="Emphasis">
    <w:name w:val="Emphasis"/>
    <w:basedOn w:val="DefaultParagraphFont"/>
    <w:uiPriority w:val="20"/>
    <w:qFormat/>
    <w:rPr>
      <w:i/>
      <w:iCs/>
    </w:rPr>
  </w:style>
  <w:style w:type="character" w:styleId="LineNumber">
    <w:name w:val="line number"/>
    <w:basedOn w:val="DefaultParagraphFont"/>
    <w:uiPriority w:val="99"/>
    <w:semiHidden/>
    <w:unhideWhenUsed/>
    <w:qFormat/>
  </w:style>
  <w:style w:type="character" w:styleId="Hyperlink">
    <w:name w:val="Hyperlink"/>
    <w:basedOn w:val="DefaultParagraphFont"/>
    <w:uiPriority w:val="99"/>
    <w:unhideWhenUsed/>
    <w:qFormat/>
    <w:rPr>
      <w:color w:val="0000FF" w:themeColor="hyperlink"/>
      <w:u w:val="single"/>
    </w:rPr>
  </w:style>
  <w:style w:type="character" w:styleId="CommentReference">
    <w:name w:val="annotation reference"/>
    <w:basedOn w:val="DefaultParagraphFont"/>
    <w:uiPriority w:val="99"/>
    <w:semiHidden/>
    <w:unhideWhenUsed/>
    <w:qFormat/>
    <w:rPr>
      <w:sz w:val="16"/>
      <w:szCs w:val="16"/>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FooterChar">
    <w:name w:val="Footer Char"/>
    <w:basedOn w:val="DefaultParagraphFont"/>
    <w:link w:val="Footer"/>
    <w:uiPriority w:val="99"/>
    <w:qFormat/>
  </w:style>
  <w:style w:type="paragraph" w:customStyle="1" w:styleId="Revision1">
    <w:name w:val="Revision1"/>
    <w:hidden/>
    <w:uiPriority w:val="99"/>
    <w:semiHidden/>
    <w:qFormat/>
    <w:rPr>
      <w:rFonts w:ascii="Calibri" w:eastAsiaTheme="minorEastAsia" w:hAnsi="Calibri" w:cs="Calibri"/>
      <w:sz w:val="24"/>
      <w:szCs w:val="24"/>
      <w:lang w:val="en-US" w:eastAsia="en-US"/>
    </w:rPr>
  </w:style>
  <w:style w:type="paragraph" w:styleId="ListParagraph">
    <w:name w:val="List Paragraph"/>
    <w:basedOn w:val="Normal"/>
    <w:link w:val="ListParagraphChar"/>
    <w:uiPriority w:val="34"/>
    <w:qFormat/>
    <w:pPr>
      <w:widowControl/>
      <w:spacing w:after="200" w:line="276" w:lineRule="auto"/>
      <w:ind w:left="720"/>
      <w:contextualSpacing/>
      <w:jc w:val="left"/>
    </w:pPr>
    <w:rPr>
      <w:rFonts w:asciiTheme="minorHAnsi" w:eastAsiaTheme="minorHAnsi" w:hAnsiTheme="minorHAnsi" w:cstheme="minorBidi"/>
      <w:sz w:val="22"/>
      <w:szCs w:val="22"/>
    </w:rPr>
  </w:style>
  <w:style w:type="character" w:customStyle="1" w:styleId="CommentTextChar">
    <w:name w:val="Comment Text Char"/>
    <w:basedOn w:val="DefaultParagraphFont"/>
    <w:link w:val="CommentText"/>
    <w:uiPriority w:val="99"/>
    <w:qFormat/>
    <w:rPr>
      <w:sz w:val="20"/>
      <w:szCs w:val="20"/>
    </w:rPr>
  </w:style>
  <w:style w:type="character" w:customStyle="1" w:styleId="CommentSubjectChar">
    <w:name w:val="Comment Subject Char"/>
    <w:basedOn w:val="CommentTextChar"/>
    <w:link w:val="CommentSubject"/>
    <w:uiPriority w:val="99"/>
    <w:semiHidden/>
    <w:qFormat/>
    <w:rPr>
      <w:b/>
      <w:bCs/>
      <w:sz w:val="20"/>
      <w:szCs w:val="20"/>
    </w:rPr>
  </w:style>
  <w:style w:type="character" w:customStyle="1" w:styleId="cf01">
    <w:name w:val="cf01"/>
    <w:basedOn w:val="DefaultParagraphFont"/>
    <w:qFormat/>
    <w:rPr>
      <w:rFonts w:ascii="Segoe UI" w:hAnsi="Segoe UI" w:cs="Segoe UI" w:hint="default"/>
      <w:sz w:val="18"/>
      <w:szCs w:val="18"/>
    </w:rPr>
  </w:style>
  <w:style w:type="paragraph" w:customStyle="1" w:styleId="Revision2">
    <w:name w:val="Revision2"/>
    <w:hidden/>
    <w:uiPriority w:val="99"/>
    <w:unhideWhenUsed/>
    <w:qFormat/>
    <w:rPr>
      <w:rFonts w:ascii="Calibri" w:eastAsiaTheme="minorEastAsia" w:hAnsi="Calibri" w:cs="Calibri"/>
      <w:sz w:val="24"/>
      <w:szCs w:val="24"/>
      <w:lang w:val="en-US" w:eastAsia="en-US"/>
    </w:rPr>
  </w:style>
  <w:style w:type="character" w:customStyle="1" w:styleId="ListParagraphChar">
    <w:name w:val="List Paragraph Char"/>
    <w:basedOn w:val="DefaultParagraphFont"/>
    <w:link w:val="ListParagraph"/>
    <w:uiPriority w:val="34"/>
    <w:qFormat/>
    <w:rPr>
      <w:rFonts w:asciiTheme="minorHAnsi" w:eastAsiaTheme="minorHAnsi" w:hAnsiTheme="minorHAnsi" w:cstheme="minorBidi"/>
      <w:sz w:val="22"/>
      <w:szCs w:val="22"/>
      <w:lang w:val="en-US" w:eastAsia="en-US"/>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relative">
    <w:name w:val="relative"/>
    <w:basedOn w:val="DefaultParagraphFont"/>
    <w:qFormat/>
  </w:style>
  <w:style w:type="paragraph" w:customStyle="1" w:styleId="not-prose">
    <w:name w:val="not-prose"/>
    <w:basedOn w:val="Normal"/>
    <w:qFormat/>
    <w:pPr>
      <w:widowControl/>
      <w:spacing w:before="100" w:beforeAutospacing="1" w:after="100" w:afterAutospacing="1"/>
      <w:jc w:val="left"/>
    </w:pPr>
    <w:rPr>
      <w:rFonts w:ascii="Times New Roman" w:eastAsia="Times New Roman" w:hAnsi="Times New Roman" w:cs="Times New Roman"/>
      <w:lang w:val="en-IN" w:eastAsia="en-IN"/>
    </w:rPr>
  </w:style>
  <w:style w:type="character" w:customStyle="1" w:styleId="BalloonTextChar">
    <w:name w:val="Balloon Text Char"/>
    <w:basedOn w:val="DefaultParagraphFont"/>
    <w:link w:val="BalloonText"/>
    <w:uiPriority w:val="99"/>
    <w:semiHidden/>
    <w:qFormat/>
    <w:rPr>
      <w:rFonts w:ascii="Segoe UI" w:eastAsiaTheme="minorEastAsia" w:hAnsi="Segoe UI" w:cs="Segoe UI"/>
      <w:sz w:val="18"/>
      <w:szCs w:val="18"/>
      <w:lang w:val="en-US" w:eastAsia="en-US"/>
    </w:rPr>
  </w:style>
  <w:style w:type="character" w:styleId="UnresolvedMention">
    <w:name w:val="Unresolved Mention"/>
    <w:basedOn w:val="DefaultParagraphFont"/>
    <w:uiPriority w:val="99"/>
    <w:semiHidden/>
    <w:unhideWhenUsed/>
    <w:rsid w:val="00352DA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hyperlink" Target="mailto:xq05182023@163.com" TargetMode="External"/><Relationship Id="rId13" Type="http://schemas.openxmlformats.org/officeDocument/2006/relationships/hyperlink" Target="mailto:4403668@qq.com" TargetMode="External"/><Relationship Id="rId18" Type="http://schemas.openxmlformats.org/officeDocument/2006/relationships/header" Target="header3.xml"/><Relationship Id="rId3" Type="http://schemas.openxmlformats.org/officeDocument/2006/relationships/settings" Target="settings.xml"/><Relationship Id="rId7" Type="http://schemas.openxmlformats.org/officeDocument/2006/relationships/hyperlink" Target="mailto:1187096511@qq.com" TargetMode="External"/><Relationship Id="rId12" Type="http://schemas.openxmlformats.org/officeDocument/2006/relationships/hyperlink" Target="mailto:fengshuyang@huibaibio.com" TargetMode="External"/><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2.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jf8849@163.com" TargetMode="External"/><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hyperlink" Target="mailto:hf10899@126.com"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mailto:502549076@qq.com" TargetMode="External"/><Relationship Id="rId14" Type="http://schemas.openxmlformats.org/officeDocument/2006/relationships/hyperlink" Target="mailto:zhangy99321@163.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9</Pages>
  <Words>3688</Words>
  <Characters>21025</Characters>
  <Application>Microsoft Office Word</Application>
  <DocSecurity>0</DocSecurity>
  <Lines>175</Lines>
  <Paragraphs>49</Paragraphs>
  <ScaleCrop>false</ScaleCrop>
  <LinksUpToDate>false</LinksUpToDate>
  <CharactersWithSpaces>246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5-11-11T14:07:00Z</dcterms:created>
  <dcterms:modified xsi:type="dcterms:W3CDTF">2025-11-14T12: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715554084b6a3f5e957734f7bc0a214320c29b962d00a0a526411b9a5528181</vt:lpwstr>
  </property>
  <property fmtid="{D5CDD505-2E9C-101B-9397-08002B2CF9AE}" pid="3" name="KSOTemplateDocerSaveRecord">
    <vt:lpwstr>eyJoZGlkIjoiMzVmYTFiYmNkMmVmZDllMGJkMThlMWNkYjhkYWVkMTMiLCJ1c2VySWQiOiIxMTI5NTM4MjQ5In0=</vt:lpwstr>
  </property>
  <property fmtid="{D5CDD505-2E9C-101B-9397-08002B2CF9AE}" pid="4" name="KSOProductBuildVer">
    <vt:lpwstr>2052-12.1.0.23125</vt:lpwstr>
  </property>
  <property fmtid="{D5CDD505-2E9C-101B-9397-08002B2CF9AE}" pid="5" name="ICV">
    <vt:lpwstr>A47F058861E74DFC9319505E8E6CC8B1_13</vt:lpwstr>
  </property>
</Properties>
</file>